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173EA" w14:textId="77777777" w:rsidR="00352B75" w:rsidRPr="004A765B" w:rsidRDefault="00352B75" w:rsidP="00352B75">
      <w:pPr>
        <w:jc w:val="center"/>
        <w:rPr>
          <w:b/>
          <w:bCs/>
        </w:rPr>
      </w:pPr>
      <w:r w:rsidRPr="004A765B">
        <w:rPr>
          <w:b/>
          <w:bCs/>
        </w:rPr>
        <w:t>COP 3855 – Web Systems Development</w:t>
      </w:r>
    </w:p>
    <w:p w14:paraId="0968CB7A" w14:textId="77777777" w:rsidR="00352B75" w:rsidRPr="004A765B" w:rsidRDefault="00352B75" w:rsidP="00352B75">
      <w:pPr>
        <w:jc w:val="center"/>
        <w:rPr>
          <w:b/>
          <w:bCs/>
          <w:sz w:val="28"/>
          <w:szCs w:val="24"/>
        </w:rPr>
      </w:pPr>
      <w:r w:rsidRPr="004A765B">
        <w:rPr>
          <w:b/>
          <w:bCs/>
          <w:sz w:val="28"/>
          <w:szCs w:val="24"/>
        </w:rPr>
        <w:t>C# Programming In-Class Activity</w:t>
      </w:r>
    </w:p>
    <w:p w14:paraId="1452B747" w14:textId="512028CC" w:rsidR="00352B75" w:rsidRPr="004A765B" w:rsidRDefault="00352B75" w:rsidP="00352B75">
      <w:pPr>
        <w:rPr>
          <w:b/>
          <w:bCs/>
        </w:rPr>
      </w:pPr>
      <w:r>
        <w:rPr>
          <w:b/>
          <w:bCs/>
        </w:rPr>
        <w:t>Loan Application</w:t>
      </w:r>
    </w:p>
    <w:p w14:paraId="55D606B2" w14:textId="7AAC601E" w:rsidR="00190BBD" w:rsidRDefault="00352B75" w:rsidP="00352B75">
      <w:r>
        <w:t>This example demonstrates the use of loops in the analysis, design, and implementation of a program. Both pretest and posttest forms of loops are included in the example. The pretest form is used to calculate individual loan details. It is nested inside the posttest through method calls. Static and instance methods, properties, and selection statements are included. Below figure outlines the problem specification.</w:t>
      </w:r>
    </w:p>
    <w:p w14:paraId="1D9E3CD0" w14:textId="448AD523" w:rsidR="00352B75" w:rsidRDefault="00352B75" w:rsidP="00352B75">
      <w:r>
        <w:t>You should review the problem specification in below figure and make sure you understand the problem definition. Several values are put into the program to represent the loan amount, rate, and the time period of the loan. These values are entered as string variables and then parsed or converted into numeric fields so the calculations can be performed.</w:t>
      </w:r>
    </w:p>
    <w:p w14:paraId="1D1F871E" w14:textId="6B1B2311" w:rsidR="00352B75" w:rsidRDefault="00352B75" w:rsidP="00352B75">
      <w:r w:rsidRPr="00352B75">
        <w:rPr>
          <w:noProof/>
        </w:rPr>
        <w:drawing>
          <wp:inline distT="0" distB="0" distL="0" distR="0" wp14:anchorId="0B1D3B24" wp14:editId="78C023AB">
            <wp:extent cx="5730188" cy="3905250"/>
            <wp:effectExtent l="0" t="0" r="4445" b="0"/>
            <wp:docPr id="10" name="Content Placeholder 9" descr="Image shows the problem specification for the Loan Application example. The specification is described below.&#10;Create and application that will allow a loan amount, interest rate, and number of finance years to be entered for a given loan. Determine the monthly payment amount. Calculate how much interest will be paid over the life of the loan. Display an amortization schedule showing the new balance after each payment is made. &#10;Design an object oriented solution. Use two classes. For the Loan class, characteristics such as the amount to be financed, rate of interest, period of time for the loan, and total interest paid will identify the current state of a loan object. Include methods to determine the monthly payment amount, return the total interest paid over the life of the loan, and return an amortization schedule.&#10;In the second class, instantiate an object of the loan class. Allow the user to input data about more than one loan. Display in the Loan App class the payment amount, amortization schedule, and the total amount of interest to be paid.">
              <a:extLst xmlns:a="http://schemas.openxmlformats.org/drawingml/2006/main">
                <a:ext uri="{FF2B5EF4-FFF2-40B4-BE49-F238E27FC236}">
                  <a16:creationId xmlns:a16="http://schemas.microsoft.com/office/drawing/2014/main" id="{EA74B1B3-F4C9-40F9-A100-C7AC90B81AF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Image shows the problem specification for the Loan Application example. The specification is described below.&#10;Create and application that will allow a loan amount, interest rate, and number of finance years to be entered for a given loan. Determine the monthly payment amount. Calculate how much interest will be paid over the life of the loan. Display an amortization schedule showing the new balance after each payment is made. &#10;Design an object oriented solution. Use two classes. For the Loan class, characteristics such as the amount to be financed, rate of interest, period of time for the loan, and total interest paid will identify the current state of a loan object. Include methods to determine the monthly payment amount, return the total interest paid over the life of the loan, and return an amortization schedule.&#10;In the second class, instantiate an object of the loan class. Allow the user to input data about more than one loan. Display in the Loan App class the payment amount, amortization schedule, and the total amount of interest to be paid.">
                      <a:extLst>
                        <a:ext uri="{FF2B5EF4-FFF2-40B4-BE49-F238E27FC236}">
                          <a16:creationId xmlns:a16="http://schemas.microsoft.com/office/drawing/2014/main" id="{EA74B1B3-F4C9-40F9-A100-C7AC90B81AF5}"/>
                        </a:ext>
                      </a:extLst>
                    </pic:cNvPr>
                    <pic:cNvPicPr>
                      <a:picLocks noGrp="1" noChangeAspect="1"/>
                    </pic:cNvPicPr>
                  </pic:nvPicPr>
                  <pic:blipFill>
                    <a:blip r:embed="rId6"/>
                    <a:stretch>
                      <a:fillRect/>
                    </a:stretch>
                  </pic:blipFill>
                  <pic:spPr bwMode="auto">
                    <a:xfrm>
                      <a:off x="0" y="0"/>
                      <a:ext cx="5734841" cy="3908421"/>
                    </a:xfrm>
                    <a:prstGeom prst="rect">
                      <a:avLst/>
                    </a:prstGeom>
                    <a:noFill/>
                    <a:ln>
                      <a:noFill/>
                    </a:ln>
                  </pic:spPr>
                </pic:pic>
              </a:graphicData>
            </a:graphic>
          </wp:inline>
        </w:drawing>
      </w:r>
    </w:p>
    <w:p w14:paraId="16481570" w14:textId="77777777" w:rsidR="00352B75" w:rsidRDefault="00352B75" w:rsidP="00352B75"/>
    <w:p w14:paraId="41F046AD" w14:textId="2AE2189E" w:rsidR="00352B75" w:rsidRDefault="00352B75" w:rsidP="00352B75">
      <w:r>
        <w:t xml:space="preserve">Two separate classes are to be developed. Creating a separate class for the Loan object enables the class to be used by other applications. The class includes an algorithm for producing an amortization schedule. It also includes a stand-alone method to determine the total interest paid over the life of the loan. Below tables list the data field members needed for the </w:t>
      </w:r>
      <w:proofErr w:type="spellStart"/>
      <w:r>
        <w:t>LoanApplication</w:t>
      </w:r>
      <w:proofErr w:type="spellEnd"/>
      <w:r>
        <w:t xml:space="preserve"> problem.</w:t>
      </w:r>
    </w:p>
    <w:p w14:paraId="3ED728D6" w14:textId="4029E8F5" w:rsidR="00350635" w:rsidRDefault="00350635" w:rsidP="00352B75">
      <w:r w:rsidRPr="00350635">
        <w:rPr>
          <w:noProof/>
        </w:rPr>
        <w:lastRenderedPageBreak/>
        <w:drawing>
          <wp:inline distT="0" distB="0" distL="0" distR="0" wp14:anchorId="57C7B54B" wp14:editId="2EE2B076">
            <wp:extent cx="2214563" cy="3366141"/>
            <wp:effectExtent l="0" t="0" r="0" b="5715"/>
            <wp:docPr id="7" name="Content Placeholder 6" descr="The class diagram for the Loan Application example is shown.&#10;The name of the class, data members, and methods are listed in boxes stacked on top of each other.&#10;Name of the class: Loan. Data member, loan Amount; Data type, double. Data member, rate; Data type, double. Data member, month Interest; Data type, double. Data member, payment Amount; Data type, double. Data member, total Interest Paid; Data type, double. Data member, balance; Data type, double. Data member, principal; Data type, double. Data member, num Payments; Data type, i n t. Method, Determine Payment Amount of. Method, Return Amortization Schedule of; Return type, string. Method, Determine Total Interest Paid of. Method, Calculate Month Charges of.&#10;Name of the class: Loan App. Data member, Loan; Data type, Loan. Data member, loan Amount; Data type, double. Data member, years; Data type, i n t. Data member, interest Rate; Data type, double. Data member, another Loan; Data type, c h a r. Method, Get Input Values of.">
              <a:extLst xmlns:a="http://schemas.openxmlformats.org/drawingml/2006/main">
                <a:ext uri="{FF2B5EF4-FFF2-40B4-BE49-F238E27FC236}">
                  <a16:creationId xmlns:a16="http://schemas.microsoft.com/office/drawing/2014/main" id="{879C2BE1-6743-45B8-98F9-BCEB0AFE75A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The class diagram for the Loan Application example is shown.&#10;The name of the class, data members, and methods are listed in boxes stacked on top of each other.&#10;Name of the class: Loan. Data member, loan Amount; Data type, double. Data member, rate; Data type, double. Data member, month Interest; Data type, double. Data member, payment Amount; Data type, double. Data member, total Interest Paid; Data type, double. Data member, balance; Data type, double. Data member, principal; Data type, double. Data member, num Payments; Data type, i n t. Method, Determine Payment Amount of. Method, Return Amortization Schedule of; Return type, string. Method, Determine Total Interest Paid of. Method, Calculate Month Charges of.&#10;Name of the class: Loan App. Data member, Loan; Data type, Loan. Data member, loan Amount; Data type, double. Data member, years; Data type, i n t. Data member, interest Rate; Data type, double. Data member, another Loan; Data type, c h a r. Method, Get Input Values of.">
                      <a:extLst>
                        <a:ext uri="{FF2B5EF4-FFF2-40B4-BE49-F238E27FC236}">
                          <a16:creationId xmlns:a16="http://schemas.microsoft.com/office/drawing/2014/main" id="{879C2BE1-6743-45B8-98F9-BCEB0AFE75A7}"/>
                        </a:ext>
                      </a:extLst>
                    </pic:cNvPr>
                    <pic:cNvPicPr>
                      <a:picLocks noGrp="1" noChangeAspect="1"/>
                    </pic:cNvPicPr>
                  </pic:nvPicPr>
                  <pic:blipFill>
                    <a:blip r:embed="rId7"/>
                    <a:stretch>
                      <a:fillRect/>
                    </a:stretch>
                  </pic:blipFill>
                  <pic:spPr bwMode="auto">
                    <a:xfrm>
                      <a:off x="0" y="0"/>
                      <a:ext cx="2222781" cy="3378633"/>
                    </a:xfrm>
                    <a:prstGeom prst="rect">
                      <a:avLst/>
                    </a:prstGeom>
                    <a:noFill/>
                    <a:ln>
                      <a:noFill/>
                    </a:ln>
                  </pic:spPr>
                </pic:pic>
              </a:graphicData>
            </a:graphic>
          </wp:inline>
        </w:drawing>
      </w:r>
    </w:p>
    <w:p w14:paraId="29CA8F76" w14:textId="56D5F6AD" w:rsidR="00350635" w:rsidRDefault="00350635" w:rsidP="00352B75">
      <w:r>
        <w:t>Below t</w:t>
      </w:r>
      <w:r w:rsidRPr="00350635">
        <w:t>able</w:t>
      </w:r>
      <w:r>
        <w:t xml:space="preserve"> shows</w:t>
      </w:r>
      <w:r w:rsidRPr="00350635">
        <w:t xml:space="preserve"> </w:t>
      </w:r>
      <w:r>
        <w:t>i</w:t>
      </w:r>
      <w:r w:rsidRPr="00350635">
        <w:t>nstance field members for the Loan class</w:t>
      </w:r>
    </w:p>
    <w:tbl>
      <w:tblPr>
        <w:tblW w:w="9180" w:type="dxa"/>
        <w:tblCellMar>
          <w:left w:w="0" w:type="dxa"/>
          <w:right w:w="0" w:type="dxa"/>
        </w:tblCellMar>
        <w:tblLook w:val="0420" w:firstRow="1" w:lastRow="0" w:firstColumn="0" w:lastColumn="0" w:noHBand="0" w:noVBand="1"/>
      </w:tblPr>
      <w:tblGrid>
        <w:gridCol w:w="4320"/>
        <w:gridCol w:w="1800"/>
        <w:gridCol w:w="3060"/>
      </w:tblGrid>
      <w:tr w:rsidR="00350635" w:rsidRPr="00350635" w14:paraId="659F48E4"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C194FA" w14:textId="77777777" w:rsidR="00350635" w:rsidRPr="00350635" w:rsidRDefault="00350635" w:rsidP="00350635">
            <w:r w:rsidRPr="00350635">
              <w:rPr>
                <w:b/>
                <w:bCs/>
              </w:rPr>
              <w:t>Data item description</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7D19D4" w14:textId="77777777" w:rsidR="00350635" w:rsidRPr="00350635" w:rsidRDefault="00350635" w:rsidP="00350635">
            <w:r w:rsidRPr="00350635">
              <w:rPr>
                <w:b/>
                <w:bCs/>
              </w:rPr>
              <w:t>Typ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854C024" w14:textId="77777777" w:rsidR="00350635" w:rsidRPr="00350635" w:rsidRDefault="00350635" w:rsidP="00350635">
            <w:r w:rsidRPr="00350635">
              <w:rPr>
                <w:b/>
                <w:bCs/>
              </w:rPr>
              <w:t>Identifier</w:t>
            </w:r>
          </w:p>
        </w:tc>
      </w:tr>
      <w:tr w:rsidR="00350635" w:rsidRPr="00350635" w14:paraId="22EE4AC3"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BC3822" w14:textId="77777777" w:rsidR="00350635" w:rsidRPr="00350635" w:rsidRDefault="00350635" w:rsidP="00350635">
            <w:r w:rsidRPr="00350635">
              <w:t>Amount of loan</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C23A02"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382768" w14:textId="77777777" w:rsidR="00350635" w:rsidRPr="00350635" w:rsidRDefault="00350635" w:rsidP="00350635">
            <w:proofErr w:type="spellStart"/>
            <w:r w:rsidRPr="00350635">
              <w:t>loanAmount</w:t>
            </w:r>
            <w:proofErr w:type="spellEnd"/>
          </w:p>
        </w:tc>
      </w:tr>
      <w:tr w:rsidR="00350635" w:rsidRPr="00350635" w14:paraId="337BE0EA"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B6E000" w14:textId="77777777" w:rsidR="00350635" w:rsidRPr="00350635" w:rsidRDefault="00350635" w:rsidP="00350635">
            <w:r w:rsidRPr="00350635">
              <w:t>Interest rat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BC2C94"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206F5AC" w14:textId="77777777" w:rsidR="00350635" w:rsidRPr="00350635" w:rsidRDefault="00350635" w:rsidP="00350635">
            <w:r w:rsidRPr="00350635">
              <w:t>race</w:t>
            </w:r>
          </w:p>
        </w:tc>
      </w:tr>
      <w:tr w:rsidR="00350635" w:rsidRPr="00350635" w14:paraId="389EF0B5"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27036EB" w14:textId="77777777" w:rsidR="00350635" w:rsidRPr="00350635" w:rsidRDefault="00350635" w:rsidP="00350635">
            <w:r w:rsidRPr="00350635">
              <w:t>Total interest paid</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F79AE8"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FE7F56" w14:textId="77777777" w:rsidR="00350635" w:rsidRPr="00350635" w:rsidRDefault="00350635" w:rsidP="00350635">
            <w:proofErr w:type="spellStart"/>
            <w:r w:rsidRPr="00350635">
              <w:t>totalInterestPaid</w:t>
            </w:r>
            <w:proofErr w:type="spellEnd"/>
          </w:p>
        </w:tc>
      </w:tr>
      <w:tr w:rsidR="00350635" w:rsidRPr="00350635" w14:paraId="6AB5198A"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8516DC" w14:textId="77777777" w:rsidR="00350635" w:rsidRPr="00350635" w:rsidRDefault="00350635" w:rsidP="00350635">
            <w:r w:rsidRPr="00350635">
              <w:t>Monthly payment amoun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CADE39"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BC048D" w14:textId="77777777" w:rsidR="00350635" w:rsidRPr="00350635" w:rsidRDefault="00350635" w:rsidP="00350635">
            <w:r w:rsidRPr="00350635">
              <w:t>payment Amount</w:t>
            </w:r>
          </w:p>
        </w:tc>
      </w:tr>
      <w:tr w:rsidR="00350635" w:rsidRPr="00350635" w14:paraId="02B8350C"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A1C01D" w14:textId="77777777" w:rsidR="00350635" w:rsidRPr="00350635" w:rsidRDefault="00350635" w:rsidP="00350635">
            <w:r w:rsidRPr="00350635">
              <w:t>Current balance of the loan</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53F17A"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63A019" w14:textId="77777777" w:rsidR="00350635" w:rsidRPr="00350635" w:rsidRDefault="00350635" w:rsidP="00350635">
            <w:r w:rsidRPr="00350635">
              <w:t>balance</w:t>
            </w:r>
          </w:p>
        </w:tc>
      </w:tr>
      <w:tr w:rsidR="00350635" w:rsidRPr="00350635" w14:paraId="7B13D38C"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D7B6A4" w14:textId="77777777" w:rsidR="00350635" w:rsidRPr="00350635" w:rsidRDefault="00350635" w:rsidP="00350635">
            <w:r w:rsidRPr="00350635">
              <w:t>Current amount paid toward principal</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86B501"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DAC8D8" w14:textId="77777777" w:rsidR="00350635" w:rsidRPr="00350635" w:rsidRDefault="00350635" w:rsidP="00350635">
            <w:r w:rsidRPr="00350635">
              <w:t>principal</w:t>
            </w:r>
          </w:p>
        </w:tc>
      </w:tr>
      <w:tr w:rsidR="00350635" w:rsidRPr="00350635" w14:paraId="3D58993C"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A7964C" w14:textId="77777777" w:rsidR="00350635" w:rsidRPr="00350635" w:rsidRDefault="00350635" w:rsidP="00350635">
            <w:r w:rsidRPr="00350635">
              <w:t>Number of payments</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23DC5F1" w14:textId="77777777" w:rsidR="00350635" w:rsidRPr="00350635" w:rsidRDefault="00350635" w:rsidP="00350635">
            <w:r w:rsidRPr="00350635">
              <w:t>int</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DF6A59" w14:textId="77777777" w:rsidR="00350635" w:rsidRPr="00350635" w:rsidRDefault="00350635" w:rsidP="00350635">
            <w:proofErr w:type="spellStart"/>
            <w:r w:rsidRPr="00350635">
              <w:t>numPayments</w:t>
            </w:r>
            <w:proofErr w:type="spellEnd"/>
          </w:p>
        </w:tc>
      </w:tr>
      <w:tr w:rsidR="00350635" w:rsidRPr="00350635" w14:paraId="07CF5B73"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FB643F" w14:textId="77777777" w:rsidR="00350635" w:rsidRPr="00350635" w:rsidRDefault="00350635" w:rsidP="00350635">
            <w:r w:rsidRPr="00350635">
              <w:t>Interest for the current month</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41895E"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3FDC1A" w14:textId="77777777" w:rsidR="00350635" w:rsidRPr="00350635" w:rsidRDefault="00350635" w:rsidP="00350635">
            <w:proofErr w:type="spellStart"/>
            <w:r w:rsidRPr="00350635">
              <w:t>monthlnterest</w:t>
            </w:r>
            <w:proofErr w:type="spellEnd"/>
          </w:p>
        </w:tc>
      </w:tr>
    </w:tbl>
    <w:p w14:paraId="3A7D8CED" w14:textId="7D94312B" w:rsidR="00352B75" w:rsidRDefault="00352B75" w:rsidP="00352B75"/>
    <w:p w14:paraId="392F2CFE" w14:textId="35B83469" w:rsidR="00352B75" w:rsidRDefault="00350635" w:rsidP="00352B75">
      <w:r>
        <w:lastRenderedPageBreak/>
        <w:t>Below table shows l</w:t>
      </w:r>
      <w:r w:rsidRPr="00350635">
        <w:t xml:space="preserve">ocal variables for the </w:t>
      </w:r>
      <w:proofErr w:type="spellStart"/>
      <w:r w:rsidRPr="00350635">
        <w:t>LoanApp</w:t>
      </w:r>
      <w:proofErr w:type="spellEnd"/>
      <w:r w:rsidRPr="00350635">
        <w:t xml:space="preserve"> class</w:t>
      </w:r>
    </w:p>
    <w:tbl>
      <w:tblPr>
        <w:tblW w:w="9180" w:type="dxa"/>
        <w:tblCellMar>
          <w:left w:w="0" w:type="dxa"/>
          <w:right w:w="0" w:type="dxa"/>
        </w:tblCellMar>
        <w:tblLook w:val="0420" w:firstRow="1" w:lastRow="0" w:firstColumn="0" w:lastColumn="0" w:noHBand="0" w:noVBand="1"/>
      </w:tblPr>
      <w:tblGrid>
        <w:gridCol w:w="4320"/>
        <w:gridCol w:w="1800"/>
        <w:gridCol w:w="3060"/>
      </w:tblGrid>
      <w:tr w:rsidR="00350635" w:rsidRPr="00350635" w14:paraId="480EDF77"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619730" w14:textId="77777777" w:rsidR="00350635" w:rsidRPr="00350635" w:rsidRDefault="00350635" w:rsidP="00350635">
            <w:r w:rsidRPr="00350635">
              <w:rPr>
                <w:b/>
                <w:bCs/>
              </w:rPr>
              <w:t>Data item description</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F1CD54" w14:textId="77777777" w:rsidR="00350635" w:rsidRPr="00350635" w:rsidRDefault="00350635" w:rsidP="00350635">
            <w:r w:rsidRPr="00350635">
              <w:rPr>
                <w:b/>
                <w:bCs/>
              </w:rPr>
              <w:t>Typ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5ECE88" w14:textId="77777777" w:rsidR="00350635" w:rsidRPr="00350635" w:rsidRDefault="00350635" w:rsidP="00350635">
            <w:r w:rsidRPr="00350635">
              <w:rPr>
                <w:b/>
                <w:bCs/>
              </w:rPr>
              <w:t>Identifier</w:t>
            </w:r>
          </w:p>
        </w:tc>
      </w:tr>
      <w:tr w:rsidR="00350635" w:rsidRPr="00350635" w14:paraId="0499DE3D"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9FB9C9" w14:textId="77777777" w:rsidR="00350635" w:rsidRPr="00350635" w:rsidRDefault="00350635" w:rsidP="00350635">
            <w:r w:rsidRPr="00350635">
              <w:t>Amount of loan</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3A740E3"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7141D1" w14:textId="77777777" w:rsidR="00350635" w:rsidRPr="00350635" w:rsidRDefault="00350635" w:rsidP="00350635">
            <w:proofErr w:type="spellStart"/>
            <w:r w:rsidRPr="00350635">
              <w:t>loanAmount</w:t>
            </w:r>
            <w:proofErr w:type="spellEnd"/>
          </w:p>
        </w:tc>
      </w:tr>
      <w:tr w:rsidR="00350635" w:rsidRPr="00350635" w14:paraId="0FB3C3CA"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EF8D13" w14:textId="77777777" w:rsidR="00350635" w:rsidRPr="00350635" w:rsidRDefault="00350635" w:rsidP="00350635">
            <w:r w:rsidRPr="00350635">
              <w:t>Interest rat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03CD40" w14:textId="77777777" w:rsidR="00350635" w:rsidRPr="00350635" w:rsidRDefault="00350635" w:rsidP="00350635">
            <w:r w:rsidRPr="00350635">
              <w:t>double</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E5BE55" w14:textId="77777777" w:rsidR="00350635" w:rsidRPr="00350635" w:rsidRDefault="00350635" w:rsidP="00350635">
            <w:proofErr w:type="spellStart"/>
            <w:r w:rsidRPr="00350635">
              <w:t>interestRate</w:t>
            </w:r>
            <w:proofErr w:type="spellEnd"/>
          </w:p>
        </w:tc>
      </w:tr>
      <w:tr w:rsidR="00350635" w:rsidRPr="00350635" w14:paraId="330D6918"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6ACFA1" w14:textId="77777777" w:rsidR="00350635" w:rsidRPr="00350635" w:rsidRDefault="00350635" w:rsidP="00350635">
            <w:r w:rsidRPr="00350635">
              <w:t>Number of years to finance loan</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AC5CFB" w14:textId="77777777" w:rsidR="00350635" w:rsidRPr="00350635" w:rsidRDefault="00350635" w:rsidP="00350635">
            <w:r w:rsidRPr="00350635">
              <w:t>int</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977EF04" w14:textId="77777777" w:rsidR="00350635" w:rsidRPr="00350635" w:rsidRDefault="00350635" w:rsidP="00350635">
            <w:r w:rsidRPr="00350635">
              <w:t>years</w:t>
            </w:r>
          </w:p>
        </w:tc>
      </w:tr>
      <w:tr w:rsidR="00350635" w:rsidRPr="00350635" w14:paraId="02A0BA99" w14:textId="77777777" w:rsidTr="00350635">
        <w:trPr>
          <w:trHeight w:val="584"/>
        </w:trPr>
        <w:tc>
          <w:tcPr>
            <w:tcW w:w="43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857B29" w14:textId="77777777" w:rsidR="00350635" w:rsidRPr="00350635" w:rsidRDefault="00350635" w:rsidP="00350635">
            <w:r w:rsidRPr="00350635">
              <w:t>More calculations (loop state-controlled variable)</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FD2ABA3" w14:textId="77777777" w:rsidR="00350635" w:rsidRPr="00350635" w:rsidRDefault="00350635" w:rsidP="00350635">
            <w:r w:rsidRPr="00350635">
              <w:t>char</w:t>
            </w:r>
          </w:p>
        </w:tc>
        <w:tc>
          <w:tcPr>
            <w:tcW w:w="30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0F5A97" w14:textId="77777777" w:rsidR="00350635" w:rsidRPr="00350635" w:rsidRDefault="00350635" w:rsidP="00350635">
            <w:proofErr w:type="spellStart"/>
            <w:r w:rsidRPr="00350635">
              <w:t>anotherLoan</w:t>
            </w:r>
            <w:proofErr w:type="spellEnd"/>
          </w:p>
        </w:tc>
      </w:tr>
    </w:tbl>
    <w:p w14:paraId="76BF64ED" w14:textId="4FFD614E" w:rsidR="00350635" w:rsidRDefault="00350635" w:rsidP="00352B75"/>
    <w:p w14:paraId="468ADC01" w14:textId="5826F711" w:rsidR="00350635" w:rsidRDefault="00350635" w:rsidP="00352B75"/>
    <w:p w14:paraId="69E125CF" w14:textId="57FD9511" w:rsidR="00350635" w:rsidRDefault="00350635" w:rsidP="00352B75">
      <w:r w:rsidRPr="00350635">
        <w:rPr>
          <w:noProof/>
        </w:rPr>
        <w:drawing>
          <wp:inline distT="0" distB="0" distL="0" distR="0" wp14:anchorId="139171CA" wp14:editId="0BD59202">
            <wp:extent cx="5943600" cy="2494915"/>
            <wp:effectExtent l="0" t="0" r="0" b="635"/>
            <wp:docPr id="4" name="Content Placeholder 3" descr="Image lists the forumulas used for the Loan Application example.&#10;Formulas are needed to calculate the following.&#10;1. num Payments = years * 12.&#10;2. term = (1 + rate /12.0) ^ num Payments.&#10;3. payment Amount = loan Amount * rate / 12 * term / (term - 1.0).&#10;4. month Interest = rate / 12 * balance.&#10;5. principal = payment - month Interest.&#10;6. balance = balance - principal.&#10;7. total Interest Paid = total Interest Paid + month Interest.">
              <a:extLst xmlns:a="http://schemas.openxmlformats.org/drawingml/2006/main">
                <a:ext uri="{FF2B5EF4-FFF2-40B4-BE49-F238E27FC236}">
                  <a16:creationId xmlns:a16="http://schemas.microsoft.com/office/drawing/2014/main" id="{A95259E7-C223-44A2-91C8-FF58CDDE3CD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Image lists the forumulas used for the Loan Application example.&#10;Formulas are needed to calculate the following.&#10;1. num Payments = years * 12.&#10;2. term = (1 + rate /12.0) ^ num Payments.&#10;3. payment Amount = loan Amount * rate / 12 * term / (term - 1.0).&#10;4. month Interest = rate / 12 * balance.&#10;5. principal = payment - month Interest.&#10;6. balance = balance - principal.&#10;7. total Interest Paid = total Interest Paid + month Interest.">
                      <a:extLst>
                        <a:ext uri="{FF2B5EF4-FFF2-40B4-BE49-F238E27FC236}">
                          <a16:creationId xmlns:a16="http://schemas.microsoft.com/office/drawing/2014/main" id="{A95259E7-C223-44A2-91C8-FF58CDDE3CDF}"/>
                        </a:ext>
                      </a:extLst>
                    </pic:cNvPr>
                    <pic:cNvPicPr>
                      <a:picLocks noGrp="1" noChangeAspect="1"/>
                    </pic:cNvPicPr>
                  </pic:nvPicPr>
                  <pic:blipFill>
                    <a:blip r:embed="rId8"/>
                    <a:stretch>
                      <a:fillRect/>
                    </a:stretch>
                  </pic:blipFill>
                  <pic:spPr bwMode="auto">
                    <a:xfrm>
                      <a:off x="0" y="0"/>
                      <a:ext cx="5943600" cy="2494915"/>
                    </a:xfrm>
                    <a:prstGeom prst="rect">
                      <a:avLst/>
                    </a:prstGeom>
                    <a:noFill/>
                    <a:ln>
                      <a:noFill/>
                    </a:ln>
                  </pic:spPr>
                </pic:pic>
              </a:graphicData>
            </a:graphic>
          </wp:inline>
        </w:drawing>
      </w:r>
    </w:p>
    <w:p w14:paraId="364C8ECF" w14:textId="079F120E" w:rsidR="00350635" w:rsidRDefault="00350635" w:rsidP="00352B75"/>
    <w:p w14:paraId="7C846791" w14:textId="1D4EB507" w:rsidR="00350635" w:rsidRDefault="00350635" w:rsidP="00350635">
      <w:r>
        <w:t xml:space="preserve">The desired output is to display the monthly payment amount, an amortization schedule, and the total interest paid over the life of the loan. Below figure shows a prototype for the final output. The </w:t>
      </w:r>
      <w:proofErr w:type="spellStart"/>
      <w:r>
        <w:t>xxx’s</w:t>
      </w:r>
      <w:proofErr w:type="spellEnd"/>
      <w:r>
        <w:t xml:space="preserve"> are placed in the prototype to represent the location in which the calculated values should appear.</w:t>
      </w:r>
    </w:p>
    <w:p w14:paraId="6F83A1AF" w14:textId="537D0A53" w:rsidR="00350635" w:rsidRDefault="00350635" w:rsidP="00350635">
      <w:r w:rsidRPr="00350635">
        <w:rPr>
          <w:noProof/>
        </w:rPr>
        <w:lastRenderedPageBreak/>
        <w:drawing>
          <wp:inline distT="0" distB="0" distL="0" distR="0" wp14:anchorId="473140C3" wp14:editId="432EDCFE">
            <wp:extent cx="4262438" cy="3389348"/>
            <wp:effectExtent l="0" t="0" r="5080" b="1905"/>
            <wp:docPr id="1" name="Content Placeholder 9" descr="Image shows the prototype for the Loan Application example.&#10;The data members are Loan Amount, Interest Rate, Number of Years for Loan, and Monthly payment listed with dummy values. A table is dispalyed with the headings, Month No., Int. Paid, Princ. Paid, and New Balance. The table is popluated with dummy values. Total Interest Paid is listed as another data member. A dummy value has been assigned to it.">
              <a:extLst xmlns:a="http://schemas.openxmlformats.org/drawingml/2006/main">
                <a:ext uri="{FF2B5EF4-FFF2-40B4-BE49-F238E27FC236}">
                  <a16:creationId xmlns:a16="http://schemas.microsoft.com/office/drawing/2014/main" id="{8DF381CA-E1D6-4AC9-AA8F-54AA5599826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Image shows the prototype for the Loan Application example.&#10;The data members are Loan Amount, Interest Rate, Number of Years for Loan, and Monthly payment listed with dummy values. A table is dispalyed with the headings, Month No., Int. Paid, Princ. Paid, and New Balance. The table is popluated with dummy values. Total Interest Paid is listed as another data member. A dummy value has been assigned to it.">
                      <a:extLst>
                        <a:ext uri="{FF2B5EF4-FFF2-40B4-BE49-F238E27FC236}">
                          <a16:creationId xmlns:a16="http://schemas.microsoft.com/office/drawing/2014/main" id="{8DF381CA-E1D6-4AC9-AA8F-54AA5599826B}"/>
                        </a:ext>
                      </a:extLst>
                    </pic:cNvPr>
                    <pic:cNvPicPr>
                      <a:picLocks noGrp="1" noChangeAspect="1"/>
                    </pic:cNvPicPr>
                  </pic:nvPicPr>
                  <pic:blipFill>
                    <a:blip r:embed="rId9"/>
                    <a:stretch>
                      <a:fillRect/>
                    </a:stretch>
                  </pic:blipFill>
                  <pic:spPr bwMode="auto">
                    <a:xfrm>
                      <a:off x="0" y="0"/>
                      <a:ext cx="4389535" cy="3490412"/>
                    </a:xfrm>
                    <a:prstGeom prst="rect">
                      <a:avLst/>
                    </a:prstGeom>
                    <a:noFill/>
                    <a:ln>
                      <a:noFill/>
                    </a:ln>
                  </pic:spPr>
                </pic:pic>
              </a:graphicData>
            </a:graphic>
          </wp:inline>
        </w:drawing>
      </w:r>
    </w:p>
    <w:p w14:paraId="7F0204DD" w14:textId="499868D2" w:rsidR="00350635" w:rsidRDefault="00350635" w:rsidP="00350635"/>
    <w:p w14:paraId="734CEEA3" w14:textId="192FE978" w:rsidR="00350635" w:rsidRDefault="00350635" w:rsidP="00350635">
      <w:r>
        <w:t xml:space="preserve">Below the Structured English, or pseudocode, is used to design the step-by-step processes for the behaviors of the methods for the </w:t>
      </w:r>
      <w:proofErr w:type="spellStart"/>
      <w:r>
        <w:t>LoanApplication</w:t>
      </w:r>
      <w:proofErr w:type="spellEnd"/>
      <w:r>
        <w:t xml:space="preserve"> example. </w:t>
      </w:r>
    </w:p>
    <w:p w14:paraId="5E1C6A52" w14:textId="799EFBBA" w:rsidR="00350635" w:rsidRDefault="00350635" w:rsidP="00350635">
      <w:r>
        <w:t>Below figure shows b</w:t>
      </w:r>
      <w:r w:rsidRPr="00350635">
        <w:t xml:space="preserve">ehavior of </w:t>
      </w:r>
      <w:proofErr w:type="spellStart"/>
      <w:r w:rsidRPr="00350635">
        <w:t>LoanApp</w:t>
      </w:r>
      <w:proofErr w:type="spellEnd"/>
      <w:r w:rsidRPr="00350635">
        <w:t xml:space="preserve"> class methods</w:t>
      </w:r>
    </w:p>
    <w:p w14:paraId="6B5F2D46" w14:textId="1EBD2681" w:rsidR="00350635" w:rsidRDefault="00350635" w:rsidP="00350635">
      <w:r w:rsidRPr="00350635">
        <w:rPr>
          <w:noProof/>
        </w:rPr>
        <w:drawing>
          <wp:inline distT="0" distB="0" distL="0" distR="0" wp14:anchorId="597AF6B5" wp14:editId="71922D38">
            <wp:extent cx="4100513" cy="3688428"/>
            <wp:effectExtent l="0" t="0" r="0" b="7620"/>
            <wp:docPr id="2" name="Content Placeholder 6" descr="Behavior of the Loan App class methods is shown in pseudocode.&#10;The main method is listed in pseduocode below.&#10;Line 1. Main, left parenthesis, right parenthesis.&#10;Line 2, indented once. begin loop.&#10;Line 3, indented once. left brace.&#10;Line 4, indented twice. Get Input Values, left parenthesis, loan Amount, comma, interest Rate, comma, years, right parenthesis.&#10;Line 5, indented twice. create instance of Loan with loan Amount, comma, interest Rate, comma, years.&#10;Line 6, indented twice. Determine Payment Amount, left parenthesis, right parenthesis.&#10;Line 7, indented twice. Write Payment Amount.&#10;Line 8, indented twice. Write Amortization Schedule, left parenthesis, right parenthesis.&#10;Line 9, indented twice. Determine Total Interest Paid, left parenthesis, right parenthesis.&#10;Line 10, indented twice. Write Total Interest Paid.&#10;Line 11, indented twice. Prompt, open quotes, Do another calculation, question mark, left parenthesis, Y or N, right parenthesis, close quotes.&#10;Line 12, indented twice. Read response.&#10;Line 13, indented once. right brace.&#10;Line 14, indented once. while, left parenthesis, response = = open quotes, Y, close quotes, right parenthesis, semicolon.&#10;The Get Input Values method is listed in pseduocode below.&#10;Line 1. Get Input Values, left parenthesis, double, loan Amount, comma, double, interest Rate, comma, i n t years, right parenthesis.&#10;Line 2, indented once. Prompt, open quotes, Enter loan amount, colon, close quotes.&#10;Line 3, indented once. Read string Loan Amount.&#10;Line 4, indented once. Loan Amount = Convert, left parenthesis, string Loan Amount, right parenthesis.&#10;Line 5, indented once. Prompt, open quotes, Enter interest rate, left parenthesis, as a decimal value, right parenthesis, colon, close qoutes.&#10;Line 6, indented once. Read string Interest Rate.&#10;Line 7, indented once. interest Rate = Convert, left parenthesis, stirng Interest Rate, right parenthesis.&#10;Line 8, indented once. Prompt, open quotes, Enter number of years to finance, colon, close quotes.&#10;Line 9, indented once. Read string Years.&#10;Line 10, indented once. years = Convert, left parenthesis, string, Years, right parenthesis.&#10;">
              <a:extLst xmlns:a="http://schemas.openxmlformats.org/drawingml/2006/main">
                <a:ext uri="{FF2B5EF4-FFF2-40B4-BE49-F238E27FC236}">
                  <a16:creationId xmlns:a16="http://schemas.microsoft.com/office/drawing/2014/main" id="{6A64A72A-53E9-4C85-B3F2-E4E889694F4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Behavior of the Loan App class methods is shown in pseudocode.&#10;The main method is listed in pseduocode below.&#10;Line 1. Main, left parenthesis, right parenthesis.&#10;Line 2, indented once. begin loop.&#10;Line 3, indented once. left brace.&#10;Line 4, indented twice. Get Input Values, left parenthesis, loan Amount, comma, interest Rate, comma, years, right parenthesis.&#10;Line 5, indented twice. create instance of Loan with loan Amount, comma, interest Rate, comma, years.&#10;Line 6, indented twice. Determine Payment Amount, left parenthesis, right parenthesis.&#10;Line 7, indented twice. Write Payment Amount.&#10;Line 8, indented twice. Write Amortization Schedule, left parenthesis, right parenthesis.&#10;Line 9, indented twice. Determine Total Interest Paid, left parenthesis, right parenthesis.&#10;Line 10, indented twice. Write Total Interest Paid.&#10;Line 11, indented twice. Prompt, open quotes, Do another calculation, question mark, left parenthesis, Y or N, right parenthesis, close quotes.&#10;Line 12, indented twice. Read response.&#10;Line 13, indented once. right brace.&#10;Line 14, indented once. while, left parenthesis, response = = open quotes, Y, close quotes, right parenthesis, semicolon.&#10;The Get Input Values method is listed in pseduocode below.&#10;Line 1. Get Input Values, left parenthesis, double, loan Amount, comma, double, interest Rate, comma, i n t years, right parenthesis.&#10;Line 2, indented once. Prompt, open quotes, Enter loan amount, colon, close quotes.&#10;Line 3, indented once. Read string Loan Amount.&#10;Line 4, indented once. Loan Amount = Convert, left parenthesis, string Loan Amount, right parenthesis.&#10;Line 5, indented once. Prompt, open quotes, Enter interest rate, left parenthesis, as a decimal value, right parenthesis, colon, close qoutes.&#10;Line 6, indented once. Read string Interest Rate.&#10;Line 7, indented once. interest Rate = Convert, left parenthesis, stirng Interest Rate, right parenthesis.&#10;Line 8, indented once. Prompt, open quotes, Enter number of years to finance, colon, close quotes.&#10;Line 9, indented once. Read string Years.&#10;Line 10, indented once. years = Convert, left parenthesis, string, Years, right parenthesis.&#10;">
                      <a:extLst>
                        <a:ext uri="{FF2B5EF4-FFF2-40B4-BE49-F238E27FC236}">
                          <a16:creationId xmlns:a16="http://schemas.microsoft.com/office/drawing/2014/main" id="{6A64A72A-53E9-4C85-B3F2-E4E889694F49}"/>
                        </a:ext>
                      </a:extLst>
                    </pic:cNvPr>
                    <pic:cNvPicPr>
                      <a:picLocks noGrp="1" noChangeAspect="1"/>
                    </pic:cNvPicPr>
                  </pic:nvPicPr>
                  <pic:blipFill>
                    <a:blip r:embed="rId10"/>
                    <a:stretch>
                      <a:fillRect/>
                    </a:stretch>
                  </pic:blipFill>
                  <pic:spPr bwMode="auto">
                    <a:xfrm>
                      <a:off x="0" y="0"/>
                      <a:ext cx="4106594" cy="3693898"/>
                    </a:xfrm>
                    <a:prstGeom prst="rect">
                      <a:avLst/>
                    </a:prstGeom>
                    <a:noFill/>
                    <a:ln>
                      <a:noFill/>
                    </a:ln>
                  </pic:spPr>
                </pic:pic>
              </a:graphicData>
            </a:graphic>
          </wp:inline>
        </w:drawing>
      </w:r>
    </w:p>
    <w:p w14:paraId="51E26D12" w14:textId="1F8A88F9" w:rsidR="00350635" w:rsidRDefault="00350635" w:rsidP="00350635">
      <w:r>
        <w:lastRenderedPageBreak/>
        <w:t>Below figure shows pseudocode for b</w:t>
      </w:r>
      <w:r w:rsidRPr="00350635">
        <w:t>ehavior of Loan class methods</w:t>
      </w:r>
    </w:p>
    <w:p w14:paraId="167E5913" w14:textId="11A3C226" w:rsidR="00350635" w:rsidRDefault="00350635" w:rsidP="00350635">
      <w:bookmarkStart w:id="0" w:name="_GoBack"/>
      <w:r w:rsidRPr="00350635">
        <w:rPr>
          <w:noProof/>
        </w:rPr>
        <w:drawing>
          <wp:inline distT="0" distB="0" distL="0" distR="0" wp14:anchorId="525BD4A4" wp14:editId="45733E6E">
            <wp:extent cx="3643313" cy="5095615"/>
            <wp:effectExtent l="0" t="0" r="0" b="0"/>
            <wp:docPr id="8" name="Content Placeholder 7" descr="The behavior of Loan class methods is listed in pseudocode. The pseudocode for the method Determine Total Interest Paid is listed below.&#10;Line 1. Determine Total Interest Paid, left parenthesis, right parenthesis.&#10;Line 2, indented once. set total Interest Paid = 0.&#10;Line 3, indented once. set balance = loan Amount.&#10;Line 4, indented once. set month = 1.&#10;Line 5, loop while, left parenthesis, month &lt; = n u m Payments, right parenthesis.&#10;Line 6, indented once. left brace.&#10;Line 7, indented twice. Calcuate Month Charges, left parenthesis, month, comma, n u m Payments, right parenthesis.&#10;Line 8, indented twice. total Interest Paid = total Interest Paid +.&#10;Line 9, indented 3 times. month Interest.&#10;Line 10, indented twice. month = month + 1.&#10;Line 11, indented once. right brace.&#10;The pseudocode for the method Return Amortization Schedule is listed below.&#10;Line 1. string, colon, Return Amortization Schedule, left parenthesis, right parenthesis.&#10;Line 2, indented once. set a Schedule == hyphen, hyphen, hyphen, heading for columns, hyphen, hyphen, hyphen.&#10;Line 3, indented once. balance = loan Amount.&#10;Line 4, indented once. month = 1.&#10;Line 5, loop while, left parenthesis, month &lt; = n u m Payments, right parenthesis.&#10;Line 6, indented once. left brace.&#10;Line 7, indented twice. Calculate Month Charges, left parenthesis, month, comma, n u m Payments, right parenthesis.&#10;Line 8, set a Schedule, + = month + month Interest, +.&#10;Line 9, indented 3 times. principal + balance + open quotes, back slash, n, close quotes.&#10;Line 10, indented twice. month = month + 1.&#10;Line 11, indented once. right brace.&#10;Line 12, indented once. return a Schedule.&#10;The pseudocode for the method Calculate Month Charges is listed below.&#10;Line 1. Calculate Month Charges, left parenthesis, i n t, month, comma, i n t, n u m Payments, right parenthesis.&#10;Line 2, indented once. set Payment = payment Amount.&#10;Line 3, indented once. set month Interest = rate, division slash, 12 asterisk, balance.&#10;Line 4, indented once. if left parenthesis, month = = n u m Payments, right parenthesis.&#10;Line 5, indented once, left brace.&#10;Line 6, indented twice. set principal = balance.&#10;Line 7, indented twice. set payment = balance + month Interest.&#10;Line 8, indented once. right brace.&#10;Liine 9, indented once. else.&#10;Line 10, indented twice. principal = payment minus month Interest.&#10;Line 11, indented once. balance = balance minus principal.&#10;The pseudocode for the method Determine Payment Amount is listed below.&#10;Line 1. Determine Payment Amount, left parenthesis, right parenthesis.&#10;Line 2, indented once. set term = Math dot Pow, left parenthesis, 1 + rate, division slash, 12, right parenthesis, comma, n u m Payments, right parenthesis.&#10;Line 3, indented once. set payment Amount = left parenthesis, loan Amount, asterisk, rate, division slash, 12, asterisk , term, right parenthesis, division slash.&#10;Line 4, indented 3 times. left parenthesis, term minus 1.0, right parenthesis.">
              <a:extLst xmlns:a="http://schemas.openxmlformats.org/drawingml/2006/main">
                <a:ext uri="{FF2B5EF4-FFF2-40B4-BE49-F238E27FC236}">
                  <a16:creationId xmlns:a16="http://schemas.microsoft.com/office/drawing/2014/main" id="{BE112E8F-A2B1-4703-993C-AE8C29047FC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The behavior of Loan class methods is listed in pseudocode. The pseudocode for the method Determine Total Interest Paid is listed below.&#10;Line 1. Determine Total Interest Paid, left parenthesis, right parenthesis.&#10;Line 2, indented once. set total Interest Paid = 0.&#10;Line 3, indented once. set balance = loan Amount.&#10;Line 4, indented once. set month = 1.&#10;Line 5, loop while, left parenthesis, month &lt; = n u m Payments, right parenthesis.&#10;Line 6, indented once. left brace.&#10;Line 7, indented twice. Calcuate Month Charges, left parenthesis, month, comma, n u m Payments, right parenthesis.&#10;Line 8, indented twice. total Interest Paid = total Interest Paid +.&#10;Line 9, indented 3 times. month Interest.&#10;Line 10, indented twice. month = month + 1.&#10;Line 11, indented once. right brace.&#10;The pseudocode for the method Return Amortization Schedule is listed below.&#10;Line 1. string, colon, Return Amortization Schedule, left parenthesis, right parenthesis.&#10;Line 2, indented once. set a Schedule == hyphen, hyphen, hyphen, heading for columns, hyphen, hyphen, hyphen.&#10;Line 3, indented once. balance = loan Amount.&#10;Line 4, indented once. month = 1.&#10;Line 5, loop while, left parenthesis, month &lt; = n u m Payments, right parenthesis.&#10;Line 6, indented once. left brace.&#10;Line 7, indented twice. Calculate Month Charges, left parenthesis, month, comma, n u m Payments, right parenthesis.&#10;Line 8, set a Schedule, + = month + month Interest, +.&#10;Line 9, indented 3 times. principal + balance + open quotes, back slash, n, close quotes.&#10;Line 10, indented twice. month = month + 1.&#10;Line 11, indented once. right brace.&#10;Line 12, indented once. return a Schedule.&#10;The pseudocode for the method Calculate Month Charges is listed below.&#10;Line 1. Calculate Month Charges, left parenthesis, i n t, month, comma, i n t, n u m Payments, right parenthesis.&#10;Line 2, indented once. set Payment = payment Amount.&#10;Line 3, indented once. set month Interest = rate, division slash, 12 asterisk, balance.&#10;Line 4, indented once. if left parenthesis, month = = n u m Payments, right parenthesis.&#10;Line 5, indented once, left brace.&#10;Line 6, indented twice. set principal = balance.&#10;Line 7, indented twice. set payment = balance + month Interest.&#10;Line 8, indented once. right brace.&#10;Liine 9, indented once. else.&#10;Line 10, indented twice. principal = payment minus month Interest.&#10;Line 11, indented once. balance = balance minus principal.&#10;The pseudocode for the method Determine Payment Amount is listed below.&#10;Line 1. Determine Payment Amount, left parenthesis, right parenthesis.&#10;Line 2, indented once. set term = Math dot Pow, left parenthesis, 1 + rate, division slash, 12, right parenthesis, comma, n u m Payments, right parenthesis.&#10;Line 3, indented once. set payment Amount = left parenthesis, loan Amount, asterisk, rate, division slash, 12, asterisk , term, right parenthesis, division slash.&#10;Line 4, indented 3 times. left parenthesis, term minus 1.0, right parenthesis.">
                      <a:extLst>
                        <a:ext uri="{FF2B5EF4-FFF2-40B4-BE49-F238E27FC236}">
                          <a16:creationId xmlns:a16="http://schemas.microsoft.com/office/drawing/2014/main" id="{BE112E8F-A2B1-4703-993C-AE8C29047FCF}"/>
                        </a:ext>
                      </a:extLst>
                    </pic:cNvPr>
                    <pic:cNvPicPr>
                      <a:picLocks noGrp="1" noChangeAspect="1"/>
                    </pic:cNvPicPr>
                  </pic:nvPicPr>
                  <pic:blipFill>
                    <a:blip r:embed="rId11"/>
                    <a:stretch>
                      <a:fillRect/>
                    </a:stretch>
                  </pic:blipFill>
                  <pic:spPr bwMode="auto">
                    <a:xfrm>
                      <a:off x="0" y="0"/>
                      <a:ext cx="3647868" cy="5101986"/>
                    </a:xfrm>
                    <a:prstGeom prst="rect">
                      <a:avLst/>
                    </a:prstGeom>
                    <a:noFill/>
                    <a:ln>
                      <a:noFill/>
                    </a:ln>
                  </pic:spPr>
                </pic:pic>
              </a:graphicData>
            </a:graphic>
          </wp:inline>
        </w:drawing>
      </w:r>
      <w:bookmarkEnd w:id="0"/>
    </w:p>
    <w:p w14:paraId="07C100CB" w14:textId="4AEC5023" w:rsidR="00350635" w:rsidRDefault="00350635" w:rsidP="00350635"/>
    <w:p w14:paraId="66CB325E" w14:textId="572FDD10" w:rsidR="00350635" w:rsidRDefault="00350635" w:rsidP="00350635">
      <w:r>
        <w:t xml:space="preserve">After the algorithm is developed, the design should be checked for correctness. </w:t>
      </w:r>
      <w:r w:rsidR="00A23AA0">
        <w:t>Below t</w:t>
      </w:r>
      <w:r>
        <w:t>able contains values that can be used to verify the</w:t>
      </w:r>
      <w:r w:rsidR="00A23AA0">
        <w:t xml:space="preserve"> </w:t>
      </w:r>
      <w:r>
        <w:t>correctness of the programming example.</w:t>
      </w:r>
    </w:p>
    <w:tbl>
      <w:tblPr>
        <w:tblW w:w="8090" w:type="dxa"/>
        <w:tblCellMar>
          <w:left w:w="0" w:type="dxa"/>
          <w:right w:w="0" w:type="dxa"/>
        </w:tblCellMar>
        <w:tblLook w:val="0420" w:firstRow="1" w:lastRow="0" w:firstColumn="0" w:lastColumn="0" w:noHBand="0" w:noVBand="1"/>
      </w:tblPr>
      <w:tblGrid>
        <w:gridCol w:w="1700"/>
        <w:gridCol w:w="1620"/>
        <w:gridCol w:w="900"/>
        <w:gridCol w:w="2070"/>
        <w:gridCol w:w="1800"/>
      </w:tblGrid>
      <w:tr w:rsidR="00A23AA0" w:rsidRPr="00A23AA0" w14:paraId="52503429" w14:textId="77777777" w:rsidTr="00A23AA0">
        <w:trPr>
          <w:trHeight w:val="349"/>
        </w:trPr>
        <w:tc>
          <w:tcPr>
            <w:tcW w:w="17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BB7883" w14:textId="77777777" w:rsidR="00A23AA0" w:rsidRPr="00A23AA0" w:rsidRDefault="00A23AA0" w:rsidP="00A23AA0">
            <w:pPr>
              <w:spacing w:after="0"/>
            </w:pPr>
            <w:r w:rsidRPr="00A23AA0">
              <w:rPr>
                <w:b/>
                <w:bCs/>
              </w:rPr>
              <w:t>Loan amou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E0B0BDC" w14:textId="77777777" w:rsidR="00A23AA0" w:rsidRPr="00A23AA0" w:rsidRDefault="00A23AA0" w:rsidP="00A23AA0">
            <w:pPr>
              <w:spacing w:after="0"/>
            </w:pPr>
            <w:r w:rsidRPr="00A23AA0">
              <w:rPr>
                <w:b/>
                <w:bCs/>
              </w:rPr>
              <w:t>Interest rate</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D2E1B3" w14:textId="77777777" w:rsidR="00A23AA0" w:rsidRPr="00A23AA0" w:rsidRDefault="00A23AA0" w:rsidP="00A23AA0">
            <w:pPr>
              <w:spacing w:after="0"/>
            </w:pPr>
            <w:r w:rsidRPr="00A23AA0">
              <w:rPr>
                <w:b/>
                <w:bCs/>
              </w:rPr>
              <w:t>Years</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D293D48" w14:textId="77777777" w:rsidR="00A23AA0" w:rsidRPr="00A23AA0" w:rsidRDefault="00A23AA0" w:rsidP="00A23AA0">
            <w:pPr>
              <w:spacing w:after="0"/>
            </w:pPr>
            <w:r w:rsidRPr="00A23AA0">
              <w:rPr>
                <w:b/>
                <w:bCs/>
              </w:rPr>
              <w:t>Payment amount</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220E844" w14:textId="77777777" w:rsidR="00A23AA0" w:rsidRPr="00A23AA0" w:rsidRDefault="00A23AA0" w:rsidP="00A23AA0">
            <w:pPr>
              <w:spacing w:after="0"/>
            </w:pPr>
            <w:r w:rsidRPr="00A23AA0">
              <w:rPr>
                <w:b/>
                <w:bCs/>
              </w:rPr>
              <w:t>Total interest</w:t>
            </w:r>
          </w:p>
        </w:tc>
      </w:tr>
      <w:tr w:rsidR="00A23AA0" w:rsidRPr="00A23AA0" w14:paraId="7BF27808" w14:textId="77777777" w:rsidTr="00A23AA0">
        <w:trPr>
          <w:trHeight w:val="286"/>
        </w:trPr>
        <w:tc>
          <w:tcPr>
            <w:tcW w:w="17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EDE847" w14:textId="77777777" w:rsidR="00A23AA0" w:rsidRPr="00A23AA0" w:rsidRDefault="00A23AA0" w:rsidP="00A23AA0">
            <w:pPr>
              <w:spacing w:after="0"/>
            </w:pPr>
            <w:r w:rsidRPr="00A23AA0">
              <w:t>5000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F4CE66" w14:textId="77777777" w:rsidR="00A23AA0" w:rsidRPr="00A23AA0" w:rsidRDefault="00A23AA0" w:rsidP="00A23AA0">
            <w:pPr>
              <w:spacing w:after="0"/>
            </w:pPr>
            <w:r w:rsidRPr="00A23AA0">
              <w:t>.08</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9EFA64" w14:textId="77777777" w:rsidR="00A23AA0" w:rsidRPr="00A23AA0" w:rsidRDefault="00A23AA0" w:rsidP="00A23AA0">
            <w:pPr>
              <w:spacing w:after="0"/>
            </w:pPr>
            <w:r w:rsidRPr="00A23AA0">
              <w:t>1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F8B846" w14:textId="77777777" w:rsidR="00A23AA0" w:rsidRPr="00A23AA0" w:rsidRDefault="00A23AA0" w:rsidP="00A23AA0">
            <w:pPr>
              <w:spacing w:after="0"/>
            </w:pPr>
            <w:r w:rsidRPr="00A23AA0">
              <w:t>606.64</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C24F7E" w14:textId="77777777" w:rsidR="00A23AA0" w:rsidRPr="00A23AA0" w:rsidRDefault="00A23AA0" w:rsidP="00A23AA0">
            <w:pPr>
              <w:spacing w:after="0"/>
            </w:pPr>
            <w:r w:rsidRPr="00A23AA0">
              <w:t>22,796.56</w:t>
            </w:r>
          </w:p>
        </w:tc>
      </w:tr>
      <w:tr w:rsidR="00A23AA0" w:rsidRPr="00A23AA0" w14:paraId="4AB55B9B" w14:textId="77777777" w:rsidTr="00A23AA0">
        <w:trPr>
          <w:trHeight w:val="286"/>
        </w:trPr>
        <w:tc>
          <w:tcPr>
            <w:tcW w:w="17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F3C724" w14:textId="77777777" w:rsidR="00A23AA0" w:rsidRPr="00A23AA0" w:rsidRDefault="00A23AA0" w:rsidP="00A23AA0">
            <w:pPr>
              <w:spacing w:after="0"/>
            </w:pPr>
            <w:r w:rsidRPr="00A23AA0">
              <w:t>2200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2B69D9" w14:textId="77777777" w:rsidR="00A23AA0" w:rsidRPr="00A23AA0" w:rsidRDefault="00A23AA0" w:rsidP="00A23AA0">
            <w:pPr>
              <w:spacing w:after="0"/>
            </w:pPr>
            <w:r w:rsidRPr="00A23AA0">
              <w:t>.05</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888565" w14:textId="77777777" w:rsidR="00A23AA0" w:rsidRPr="00A23AA0" w:rsidRDefault="00A23AA0" w:rsidP="00A23AA0">
            <w:pPr>
              <w:spacing w:after="0"/>
            </w:pPr>
            <w:r w:rsidRPr="00A23AA0">
              <w:t>5</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724C2E" w14:textId="77777777" w:rsidR="00A23AA0" w:rsidRPr="00A23AA0" w:rsidRDefault="00A23AA0" w:rsidP="00A23AA0">
            <w:pPr>
              <w:spacing w:after="0"/>
            </w:pPr>
            <w:r w:rsidRPr="00A23AA0">
              <w:t>415.17</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E16E69" w14:textId="77777777" w:rsidR="00A23AA0" w:rsidRPr="00A23AA0" w:rsidRDefault="00A23AA0" w:rsidP="00A23AA0">
            <w:pPr>
              <w:spacing w:after="0"/>
            </w:pPr>
            <w:r w:rsidRPr="00A23AA0">
              <w:t>2,910.03</w:t>
            </w:r>
          </w:p>
        </w:tc>
      </w:tr>
      <w:tr w:rsidR="00A23AA0" w:rsidRPr="00A23AA0" w14:paraId="2C40ED82" w14:textId="77777777" w:rsidTr="00A23AA0">
        <w:trPr>
          <w:trHeight w:val="376"/>
        </w:trPr>
        <w:tc>
          <w:tcPr>
            <w:tcW w:w="17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882E17" w14:textId="77777777" w:rsidR="00A23AA0" w:rsidRPr="00A23AA0" w:rsidRDefault="00A23AA0" w:rsidP="00A23AA0">
            <w:pPr>
              <w:spacing w:after="0"/>
            </w:pPr>
            <w:r w:rsidRPr="00A23AA0">
              <w:t>15000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5CE798" w14:textId="77777777" w:rsidR="00A23AA0" w:rsidRPr="00A23AA0" w:rsidRDefault="00A23AA0" w:rsidP="00A23AA0">
            <w:pPr>
              <w:spacing w:after="0"/>
            </w:pPr>
            <w:r w:rsidRPr="00A23AA0">
              <w:t>.055</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2D97C0" w14:textId="77777777" w:rsidR="00A23AA0" w:rsidRPr="00A23AA0" w:rsidRDefault="00A23AA0" w:rsidP="00A23AA0">
            <w:pPr>
              <w:spacing w:after="0"/>
            </w:pPr>
            <w:r w:rsidRPr="00A23AA0">
              <w:t>30</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2358F3" w14:textId="77777777" w:rsidR="00A23AA0" w:rsidRPr="00A23AA0" w:rsidRDefault="00A23AA0" w:rsidP="00A23AA0">
            <w:pPr>
              <w:spacing w:after="0"/>
            </w:pPr>
            <w:r w:rsidRPr="00A23AA0">
              <w:t>851.68</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181E98" w14:textId="77777777" w:rsidR="00A23AA0" w:rsidRPr="00A23AA0" w:rsidRDefault="00A23AA0" w:rsidP="00A23AA0">
            <w:pPr>
              <w:spacing w:after="0"/>
            </w:pPr>
            <w:r w:rsidRPr="00A23AA0">
              <w:t>156,606.06</w:t>
            </w:r>
          </w:p>
        </w:tc>
      </w:tr>
      <w:tr w:rsidR="00A23AA0" w:rsidRPr="00A23AA0" w14:paraId="7A2C8BC0" w14:textId="77777777" w:rsidTr="00A23AA0">
        <w:trPr>
          <w:trHeight w:val="358"/>
        </w:trPr>
        <w:tc>
          <w:tcPr>
            <w:tcW w:w="17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E4684C" w14:textId="77777777" w:rsidR="00A23AA0" w:rsidRPr="00A23AA0" w:rsidRDefault="00A23AA0" w:rsidP="00A23AA0">
            <w:pPr>
              <w:spacing w:after="0"/>
            </w:pPr>
            <w:r w:rsidRPr="00A23AA0">
              <w:t>1200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81FDCE" w14:textId="77777777" w:rsidR="00A23AA0" w:rsidRPr="00A23AA0" w:rsidRDefault="00A23AA0" w:rsidP="00A23AA0">
            <w:pPr>
              <w:spacing w:after="0"/>
            </w:pPr>
            <w:r w:rsidRPr="00A23AA0">
              <w:t>.06</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F2ABA5" w14:textId="77777777" w:rsidR="00A23AA0" w:rsidRPr="00A23AA0" w:rsidRDefault="00A23AA0" w:rsidP="00A23AA0">
            <w:pPr>
              <w:spacing w:after="0"/>
            </w:pPr>
            <w:r w:rsidRPr="00A23AA0">
              <w:t>3</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AF8A51" w14:textId="77777777" w:rsidR="00A23AA0" w:rsidRPr="00A23AA0" w:rsidRDefault="00A23AA0" w:rsidP="00A23AA0">
            <w:pPr>
              <w:spacing w:after="0"/>
            </w:pPr>
            <w:r w:rsidRPr="00A23AA0">
              <w:t>365.06</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5A3A2A" w14:textId="77777777" w:rsidR="00A23AA0" w:rsidRPr="00A23AA0" w:rsidRDefault="00A23AA0" w:rsidP="00A23AA0">
            <w:pPr>
              <w:spacing w:after="0"/>
            </w:pPr>
            <w:r w:rsidRPr="00A23AA0">
              <w:t>1,142.28</w:t>
            </w:r>
          </w:p>
        </w:tc>
      </w:tr>
      <w:tr w:rsidR="00A23AA0" w:rsidRPr="00A23AA0" w14:paraId="35FD85CC" w14:textId="77777777" w:rsidTr="00A23AA0">
        <w:trPr>
          <w:trHeight w:val="178"/>
        </w:trPr>
        <w:tc>
          <w:tcPr>
            <w:tcW w:w="17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FA4481" w14:textId="77777777" w:rsidR="00A23AA0" w:rsidRPr="00A23AA0" w:rsidRDefault="00A23AA0" w:rsidP="00A23AA0">
            <w:pPr>
              <w:spacing w:after="0"/>
            </w:pPr>
            <w:r w:rsidRPr="00A23AA0">
              <w:t>1000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22D72A" w14:textId="77777777" w:rsidR="00A23AA0" w:rsidRPr="00A23AA0" w:rsidRDefault="00A23AA0" w:rsidP="00A23AA0">
            <w:pPr>
              <w:spacing w:after="0"/>
            </w:pPr>
            <w:r w:rsidRPr="00A23AA0">
              <w:t>.05</w:t>
            </w: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A538FB" w14:textId="77777777" w:rsidR="00A23AA0" w:rsidRPr="00A23AA0" w:rsidRDefault="00A23AA0" w:rsidP="00A23AA0">
            <w:pPr>
              <w:spacing w:after="0"/>
            </w:pPr>
            <w:r w:rsidRPr="00A23AA0">
              <w:t>2</w:t>
            </w:r>
          </w:p>
        </w:tc>
        <w:tc>
          <w:tcPr>
            <w:tcW w:w="20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D87BD09" w14:textId="77777777" w:rsidR="00A23AA0" w:rsidRPr="00A23AA0" w:rsidRDefault="00A23AA0" w:rsidP="00A23AA0">
            <w:pPr>
              <w:spacing w:after="0"/>
            </w:pPr>
            <w:r w:rsidRPr="00A23AA0">
              <w:t>438.71</w:t>
            </w:r>
          </w:p>
        </w:tc>
        <w:tc>
          <w:tcPr>
            <w:tcW w:w="18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6C09E3" w14:textId="77777777" w:rsidR="00A23AA0" w:rsidRPr="00A23AA0" w:rsidRDefault="00A23AA0" w:rsidP="00A23AA0">
            <w:pPr>
              <w:spacing w:after="0"/>
            </w:pPr>
            <w:r w:rsidRPr="00A23AA0">
              <w:t>529.13</w:t>
            </w:r>
          </w:p>
        </w:tc>
      </w:tr>
    </w:tbl>
    <w:p w14:paraId="26BC08D1" w14:textId="65BC8D29" w:rsidR="00A23AA0" w:rsidRDefault="00A23AA0" w:rsidP="00A23AA0">
      <w:pPr>
        <w:tabs>
          <w:tab w:val="left" w:pos="8558"/>
        </w:tabs>
      </w:pPr>
      <w:r>
        <w:lastRenderedPageBreak/>
        <w:t xml:space="preserve">After you implement your design, you can compare these results with those obtained from your program output. This is sometimes called a desk run. </w:t>
      </w:r>
    </w:p>
    <w:p w14:paraId="38BB4245" w14:textId="77777777" w:rsidR="00A23AA0" w:rsidRDefault="00A23AA0" w:rsidP="00A23AA0">
      <w:r>
        <w:t xml:space="preserve">After you complete the design and verify the algorithm’s correctness, it is time to translate the design into source code. For this application, you are creating two separate files—one for each class. </w:t>
      </w:r>
    </w:p>
    <w:p w14:paraId="62408C52" w14:textId="02EA199A" w:rsidR="00A23AA0" w:rsidRDefault="00A23AA0" w:rsidP="00A23AA0">
      <w:r>
        <w:t>The final application listing for both files is as follows:</w:t>
      </w:r>
    </w:p>
    <w:p w14:paraId="69E4D5D3" w14:textId="112DA496" w:rsidR="00A23AA0" w:rsidRDefault="00A23AA0" w:rsidP="00A23AA0"/>
    <w:p w14:paraId="492C0A8A"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xml:space="preserve">/* </w:t>
      </w:r>
      <w:proofErr w:type="spellStart"/>
      <w:r>
        <w:rPr>
          <w:rFonts w:ascii="Consolas" w:hAnsi="Consolas" w:cs="Consolas"/>
          <w:color w:val="008000"/>
          <w:sz w:val="19"/>
          <w:szCs w:val="19"/>
        </w:rPr>
        <w:t>Loan.cs</w:t>
      </w:r>
      <w:proofErr w:type="spellEnd"/>
      <w:r>
        <w:rPr>
          <w:rFonts w:ascii="Consolas" w:hAnsi="Consolas" w:cs="Consolas"/>
          <w:color w:val="008000"/>
          <w:sz w:val="19"/>
          <w:szCs w:val="19"/>
        </w:rPr>
        <w:t xml:space="preserve"> </w:t>
      </w:r>
    </w:p>
    <w:p w14:paraId="399D3AFB"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xml:space="preserve"> * Creates fields for</w:t>
      </w:r>
    </w:p>
    <w:p w14:paraId="5FEC89C5"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xml:space="preserve"> * the amount of loan, interest</w:t>
      </w:r>
    </w:p>
    <w:p w14:paraId="106E3B90"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xml:space="preserve"> * rate and number of years. </w:t>
      </w:r>
    </w:p>
    <w:p w14:paraId="6FEFB37D"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xml:space="preserve"> * Calculates payment amount  </w:t>
      </w:r>
    </w:p>
    <w:p w14:paraId="59C5BABE"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xml:space="preserve"> * and produces an amortization</w:t>
      </w:r>
    </w:p>
    <w:p w14:paraId="119A0070"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xml:space="preserve"> * schedule.</w:t>
      </w:r>
    </w:p>
    <w:p w14:paraId="5C0F945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8000"/>
          <w:sz w:val="19"/>
          <w:szCs w:val="19"/>
        </w:rPr>
        <w:t xml:space="preserve"> */</w:t>
      </w:r>
    </w:p>
    <w:p w14:paraId="5CBB9F28" w14:textId="77777777" w:rsidR="0083384D" w:rsidRDefault="0083384D" w:rsidP="0083384D">
      <w:pPr>
        <w:autoSpaceDE w:val="0"/>
        <w:autoSpaceDN w:val="0"/>
        <w:adjustRightInd w:val="0"/>
        <w:spacing w:after="0"/>
        <w:rPr>
          <w:rFonts w:ascii="Consolas" w:hAnsi="Consolas" w:cs="Consolas"/>
          <w:color w:val="000000"/>
          <w:sz w:val="19"/>
          <w:szCs w:val="19"/>
        </w:rPr>
      </w:pPr>
    </w:p>
    <w:p w14:paraId="24D5A68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3362A9EA" w14:textId="77777777" w:rsidR="0083384D" w:rsidRDefault="0083384D" w:rsidP="0083384D">
      <w:pPr>
        <w:autoSpaceDE w:val="0"/>
        <w:autoSpaceDN w:val="0"/>
        <w:adjustRightInd w:val="0"/>
        <w:spacing w:after="0"/>
        <w:rPr>
          <w:rFonts w:ascii="Consolas" w:hAnsi="Consolas" w:cs="Consolas"/>
          <w:color w:val="000000"/>
          <w:sz w:val="19"/>
          <w:szCs w:val="19"/>
        </w:rPr>
      </w:pPr>
    </w:p>
    <w:p w14:paraId="6B1D4F2C"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LoanApp</w:t>
      </w:r>
      <w:proofErr w:type="spellEnd"/>
    </w:p>
    <w:p w14:paraId="5E732AA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w:t>
      </w:r>
    </w:p>
    <w:p w14:paraId="0338BA5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oan</w:t>
      </w:r>
    </w:p>
    <w:p w14:paraId="325060E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50A1A56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w:t>
      </w:r>
    </w:p>
    <w:p w14:paraId="645449F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rate;</w:t>
      </w:r>
    </w:p>
    <w:p w14:paraId="10A5B2B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w:t>
      </w:r>
    </w:p>
    <w:p w14:paraId="3FC5DC3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alance;</w:t>
      </w:r>
    </w:p>
    <w:p w14:paraId="249EEE1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totalInterestPaid</w:t>
      </w:r>
      <w:proofErr w:type="spellEnd"/>
      <w:r>
        <w:rPr>
          <w:rFonts w:ascii="Consolas" w:hAnsi="Consolas" w:cs="Consolas"/>
          <w:color w:val="000000"/>
          <w:sz w:val="19"/>
          <w:szCs w:val="19"/>
        </w:rPr>
        <w:t>;</w:t>
      </w:r>
    </w:p>
    <w:p w14:paraId="0021EC9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paymentAmount</w:t>
      </w:r>
      <w:proofErr w:type="spellEnd"/>
      <w:r>
        <w:rPr>
          <w:rFonts w:ascii="Consolas" w:hAnsi="Consolas" w:cs="Consolas"/>
          <w:color w:val="000000"/>
          <w:sz w:val="19"/>
          <w:szCs w:val="19"/>
        </w:rPr>
        <w:t>;</w:t>
      </w:r>
    </w:p>
    <w:p w14:paraId="307D06D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rincipal;</w:t>
      </w:r>
    </w:p>
    <w:p w14:paraId="477D08C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monthInterest</w:t>
      </w:r>
      <w:proofErr w:type="spellEnd"/>
      <w:r>
        <w:rPr>
          <w:rFonts w:ascii="Consolas" w:hAnsi="Consolas" w:cs="Consolas"/>
          <w:color w:val="000000"/>
          <w:sz w:val="19"/>
          <w:szCs w:val="19"/>
        </w:rPr>
        <w:t>;</w:t>
      </w:r>
    </w:p>
    <w:p w14:paraId="22C5AC62" w14:textId="77777777" w:rsidR="0083384D" w:rsidRDefault="0083384D" w:rsidP="0083384D">
      <w:pPr>
        <w:autoSpaceDE w:val="0"/>
        <w:autoSpaceDN w:val="0"/>
        <w:adjustRightInd w:val="0"/>
        <w:spacing w:after="0"/>
        <w:rPr>
          <w:rFonts w:ascii="Consolas" w:hAnsi="Consolas" w:cs="Consolas"/>
          <w:color w:val="000000"/>
          <w:sz w:val="19"/>
          <w:szCs w:val="19"/>
        </w:rPr>
      </w:pPr>
    </w:p>
    <w:p w14:paraId="1472DE0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fault constructor</w:t>
      </w:r>
    </w:p>
    <w:p w14:paraId="15BC95C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Loan</w:t>
      </w:r>
      <w:r>
        <w:rPr>
          <w:rFonts w:ascii="Consolas" w:hAnsi="Consolas" w:cs="Consolas"/>
          <w:color w:val="000000"/>
          <w:sz w:val="19"/>
          <w:szCs w:val="19"/>
        </w:rPr>
        <w:t>(</w:t>
      </w:r>
      <w:proofErr w:type="gramEnd"/>
      <w:r>
        <w:rPr>
          <w:rFonts w:ascii="Consolas" w:hAnsi="Consolas" w:cs="Consolas"/>
          <w:color w:val="000000"/>
          <w:sz w:val="19"/>
          <w:szCs w:val="19"/>
        </w:rPr>
        <w:t>)</w:t>
      </w:r>
    </w:p>
    <w:p w14:paraId="7EC9AD1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1A02D428" w14:textId="77777777" w:rsidR="0083384D" w:rsidRDefault="0083384D" w:rsidP="0083384D">
      <w:pPr>
        <w:autoSpaceDE w:val="0"/>
        <w:autoSpaceDN w:val="0"/>
        <w:adjustRightInd w:val="0"/>
        <w:spacing w:after="0"/>
        <w:rPr>
          <w:rFonts w:ascii="Consolas" w:hAnsi="Consolas" w:cs="Consolas"/>
          <w:color w:val="000000"/>
          <w:sz w:val="19"/>
          <w:szCs w:val="19"/>
        </w:rPr>
      </w:pPr>
    </w:p>
    <w:p w14:paraId="7991B30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58D419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nstructor</w:t>
      </w:r>
    </w:p>
    <w:p w14:paraId="771962F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Loan</w:t>
      </w:r>
      <w:r>
        <w:rPr>
          <w:rFonts w:ascii="Consolas" w:hAnsi="Consolas" w:cs="Consolas"/>
          <w:color w:val="000000"/>
          <w:sz w:val="19"/>
          <w:szCs w:val="19"/>
        </w:rPr>
        <w:t>(</w:t>
      </w:r>
      <w:proofErr w:type="gramEnd"/>
      <w:r>
        <w:rPr>
          <w:rFonts w:ascii="Consolas" w:hAnsi="Consolas" w:cs="Consolas"/>
          <w:color w:val="0000FF"/>
          <w:sz w:val="19"/>
          <w:szCs w:val="19"/>
        </w:rPr>
        <w:t>double</w:t>
      </w:r>
      <w:r>
        <w:rPr>
          <w:rFonts w:ascii="Consolas" w:hAnsi="Consolas" w:cs="Consolas"/>
          <w:color w:val="000000"/>
          <w:sz w:val="19"/>
          <w:szCs w:val="19"/>
        </w:rPr>
        <w:t xml:space="preserve"> loan,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w:t>
      </w:r>
    </w:p>
    <w:p w14:paraId="23F6914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ears)</w:t>
      </w:r>
    </w:p>
    <w:p w14:paraId="452FE18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58EAD8B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 xml:space="preserve"> = loan;</w:t>
      </w:r>
    </w:p>
    <w:p w14:paraId="4489EAC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 xml:space="preserve"> &lt; 1)</w:t>
      </w:r>
    </w:p>
    <w:p w14:paraId="7A00DADC"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rate =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w:t>
      </w:r>
    </w:p>
    <w:p w14:paraId="0DD932D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8000"/>
          <w:sz w:val="19"/>
          <w:szCs w:val="19"/>
        </w:rPr>
        <w:t xml:space="preserve">//In case directions aren't followed   </w:t>
      </w:r>
    </w:p>
    <w:p w14:paraId="607F505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rate =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100;   </w:t>
      </w:r>
      <w:proofErr w:type="gramEnd"/>
      <w:r>
        <w:rPr>
          <w:rFonts w:ascii="Consolas" w:hAnsi="Consolas" w:cs="Consolas"/>
          <w:color w:val="008000"/>
          <w:sz w:val="19"/>
          <w:szCs w:val="19"/>
        </w:rPr>
        <w:t>// convert interest rate to decimal</w:t>
      </w:r>
    </w:p>
    <w:p w14:paraId="0F3B1B3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 xml:space="preserve"> = 12 * years;</w:t>
      </w:r>
    </w:p>
    <w:p w14:paraId="698ECFA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otalInterestPaid</w:t>
      </w:r>
      <w:proofErr w:type="spellEnd"/>
      <w:r>
        <w:rPr>
          <w:rFonts w:ascii="Consolas" w:hAnsi="Consolas" w:cs="Consolas"/>
          <w:color w:val="000000"/>
          <w:sz w:val="19"/>
          <w:szCs w:val="19"/>
        </w:rPr>
        <w:t xml:space="preserve"> = 0;</w:t>
      </w:r>
    </w:p>
    <w:p w14:paraId="26C079D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terminePaymentAmou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10E9D2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8AF7A31" w14:textId="77777777" w:rsidR="0083384D" w:rsidRDefault="0083384D" w:rsidP="0083384D">
      <w:pPr>
        <w:autoSpaceDE w:val="0"/>
        <w:autoSpaceDN w:val="0"/>
        <w:adjustRightInd w:val="0"/>
        <w:spacing w:after="0"/>
        <w:rPr>
          <w:rFonts w:ascii="Consolas" w:hAnsi="Consolas" w:cs="Consolas"/>
          <w:color w:val="000000"/>
          <w:sz w:val="19"/>
          <w:szCs w:val="19"/>
        </w:rPr>
      </w:pPr>
    </w:p>
    <w:p w14:paraId="2EEF9D4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operty accessing payment amount</w:t>
      </w:r>
    </w:p>
    <w:p w14:paraId="3971100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PaymentAmount</w:t>
      </w:r>
      <w:proofErr w:type="spellEnd"/>
    </w:p>
    <w:p w14:paraId="4180733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77D2132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get</w:t>
      </w:r>
    </w:p>
    <w:p w14:paraId="51357BC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0BDAA5E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paymentAmount</w:t>
      </w:r>
      <w:proofErr w:type="spellEnd"/>
      <w:r>
        <w:rPr>
          <w:rFonts w:ascii="Consolas" w:hAnsi="Consolas" w:cs="Consolas"/>
          <w:color w:val="000000"/>
          <w:sz w:val="19"/>
          <w:szCs w:val="19"/>
        </w:rPr>
        <w:t>;</w:t>
      </w:r>
    </w:p>
    <w:p w14:paraId="5E1BB7F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86D037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92A3DA0" w14:textId="77777777" w:rsidR="0083384D" w:rsidRDefault="0083384D" w:rsidP="0083384D">
      <w:pPr>
        <w:autoSpaceDE w:val="0"/>
        <w:autoSpaceDN w:val="0"/>
        <w:adjustRightInd w:val="0"/>
        <w:spacing w:after="0"/>
        <w:rPr>
          <w:rFonts w:ascii="Consolas" w:hAnsi="Consolas" w:cs="Consolas"/>
          <w:color w:val="000000"/>
          <w:sz w:val="19"/>
          <w:szCs w:val="19"/>
        </w:rPr>
      </w:pPr>
    </w:p>
    <w:p w14:paraId="248AFDB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operty setting and returning loan amount</w:t>
      </w:r>
    </w:p>
    <w:p w14:paraId="0334201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01C0A8B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p>
    <w:p w14:paraId="5715467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63CB60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p>
    <w:p w14:paraId="4220710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719CF9C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 xml:space="preserve"> = value;</w:t>
      </w:r>
    </w:p>
    <w:p w14:paraId="2E261D4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073E279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p>
    <w:p w14:paraId="76820D9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76515BF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w:t>
      </w:r>
    </w:p>
    <w:p w14:paraId="2A41C60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857F14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20CF5994" w14:textId="77777777" w:rsidR="0083384D" w:rsidRDefault="0083384D" w:rsidP="0083384D">
      <w:pPr>
        <w:autoSpaceDE w:val="0"/>
        <w:autoSpaceDN w:val="0"/>
        <w:adjustRightInd w:val="0"/>
        <w:spacing w:after="0"/>
        <w:rPr>
          <w:rFonts w:ascii="Consolas" w:hAnsi="Consolas" w:cs="Consolas"/>
          <w:color w:val="000000"/>
          <w:sz w:val="19"/>
          <w:szCs w:val="19"/>
        </w:rPr>
      </w:pPr>
    </w:p>
    <w:p w14:paraId="4DAC4C1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operty setting and returning rate</w:t>
      </w:r>
    </w:p>
    <w:p w14:paraId="65F1146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Rate</w:t>
      </w:r>
    </w:p>
    <w:p w14:paraId="6CA9B1A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510360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p>
    <w:p w14:paraId="19F5311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E68051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rate = value;</w:t>
      </w:r>
    </w:p>
    <w:p w14:paraId="2797E16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08AF001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p>
    <w:p w14:paraId="3CA42E4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018F45A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rate;</w:t>
      </w:r>
    </w:p>
    <w:p w14:paraId="70703A4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1C77FC5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217D564" w14:textId="77777777" w:rsidR="0083384D" w:rsidRDefault="0083384D" w:rsidP="0083384D">
      <w:pPr>
        <w:autoSpaceDE w:val="0"/>
        <w:autoSpaceDN w:val="0"/>
        <w:adjustRightInd w:val="0"/>
        <w:spacing w:after="0"/>
        <w:rPr>
          <w:rFonts w:ascii="Consolas" w:hAnsi="Consolas" w:cs="Consolas"/>
          <w:color w:val="000000"/>
          <w:sz w:val="19"/>
          <w:szCs w:val="19"/>
        </w:rPr>
      </w:pPr>
    </w:p>
    <w:p w14:paraId="276243F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Property to set the </w:t>
      </w:r>
      <w:proofErr w:type="spellStart"/>
      <w:r>
        <w:rPr>
          <w:rFonts w:ascii="Consolas" w:hAnsi="Consolas" w:cs="Consolas"/>
          <w:color w:val="008000"/>
          <w:sz w:val="19"/>
          <w:szCs w:val="19"/>
        </w:rPr>
        <w:t>numPayments</w:t>
      </w:r>
      <w:proofErr w:type="spellEnd"/>
      <w:r>
        <w:rPr>
          <w:rFonts w:ascii="Consolas" w:hAnsi="Consolas" w:cs="Consolas"/>
          <w:color w:val="008000"/>
          <w:sz w:val="19"/>
          <w:szCs w:val="19"/>
        </w:rPr>
        <w:t xml:space="preserve">, </w:t>
      </w:r>
    </w:p>
    <w:p w14:paraId="7FD6C82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iven years to finance.</w:t>
      </w:r>
    </w:p>
    <w:p w14:paraId="6DCA57F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turns the number of years using</w:t>
      </w:r>
    </w:p>
    <w:p w14:paraId="069C7A1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of payments.</w:t>
      </w:r>
    </w:p>
    <w:p w14:paraId="3C0581F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ears</w:t>
      </w:r>
    </w:p>
    <w:p w14:paraId="3A582CB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3B71FB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p>
    <w:p w14:paraId="0349CAF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0FD154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 xml:space="preserve"> = value * 12;</w:t>
      </w:r>
    </w:p>
    <w:p w14:paraId="4825A4E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73307A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p>
    <w:p w14:paraId="2BBA840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2D6847B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 xml:space="preserve"> / 12;</w:t>
      </w:r>
    </w:p>
    <w:p w14:paraId="1493969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7D04DC4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E84275A" w14:textId="77777777" w:rsidR="0083384D" w:rsidRDefault="0083384D" w:rsidP="0083384D">
      <w:pPr>
        <w:autoSpaceDE w:val="0"/>
        <w:autoSpaceDN w:val="0"/>
        <w:adjustRightInd w:val="0"/>
        <w:spacing w:after="0"/>
        <w:rPr>
          <w:rFonts w:ascii="Consolas" w:hAnsi="Consolas" w:cs="Consolas"/>
          <w:color w:val="000000"/>
          <w:sz w:val="19"/>
          <w:szCs w:val="19"/>
        </w:rPr>
      </w:pPr>
    </w:p>
    <w:p w14:paraId="6EE67625" w14:textId="77777777" w:rsidR="0083384D" w:rsidRDefault="0083384D" w:rsidP="0083384D">
      <w:pPr>
        <w:autoSpaceDE w:val="0"/>
        <w:autoSpaceDN w:val="0"/>
        <w:adjustRightInd w:val="0"/>
        <w:spacing w:after="0"/>
        <w:rPr>
          <w:rFonts w:ascii="Consolas" w:hAnsi="Consolas" w:cs="Consolas"/>
          <w:color w:val="000000"/>
          <w:sz w:val="19"/>
          <w:szCs w:val="19"/>
        </w:rPr>
      </w:pPr>
    </w:p>
    <w:p w14:paraId="1A4F4A1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operty for accessing total interest</w:t>
      </w:r>
    </w:p>
    <w:p w14:paraId="6EDA8735" w14:textId="77777777" w:rsidR="0083384D" w:rsidRDefault="0083384D" w:rsidP="0083384D">
      <w:pPr>
        <w:autoSpaceDE w:val="0"/>
        <w:autoSpaceDN w:val="0"/>
        <w:adjustRightInd w:val="0"/>
        <w:spacing w:after="0"/>
        <w:rPr>
          <w:rFonts w:ascii="Consolas" w:hAnsi="Consolas" w:cs="Consolas"/>
          <w:color w:val="000000"/>
          <w:sz w:val="19"/>
          <w:szCs w:val="19"/>
        </w:rPr>
      </w:pPr>
    </w:p>
    <w:p w14:paraId="5081EC3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TotalInterestPaid</w:t>
      </w:r>
      <w:proofErr w:type="spellEnd"/>
    </w:p>
    <w:p w14:paraId="234F226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2DE7233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p>
    <w:p w14:paraId="173E69A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50688E8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totalInterestPaid</w:t>
      </w:r>
      <w:proofErr w:type="spellEnd"/>
      <w:r>
        <w:rPr>
          <w:rFonts w:ascii="Consolas" w:hAnsi="Consolas" w:cs="Consolas"/>
          <w:color w:val="000000"/>
          <w:sz w:val="19"/>
          <w:szCs w:val="19"/>
        </w:rPr>
        <w:t>;</w:t>
      </w:r>
    </w:p>
    <w:p w14:paraId="5631915C"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6A263F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 xml:space="preserve">        }</w:t>
      </w:r>
    </w:p>
    <w:p w14:paraId="5EE1E9FF" w14:textId="77777777" w:rsidR="0083384D" w:rsidRDefault="0083384D" w:rsidP="0083384D">
      <w:pPr>
        <w:autoSpaceDE w:val="0"/>
        <w:autoSpaceDN w:val="0"/>
        <w:adjustRightInd w:val="0"/>
        <w:spacing w:after="0"/>
        <w:rPr>
          <w:rFonts w:ascii="Consolas" w:hAnsi="Consolas" w:cs="Consolas"/>
          <w:color w:val="000000"/>
          <w:sz w:val="19"/>
          <w:szCs w:val="19"/>
        </w:rPr>
      </w:pPr>
    </w:p>
    <w:p w14:paraId="1BDAD1B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Determine payment amount based on </w:t>
      </w:r>
    </w:p>
    <w:p w14:paraId="34AC8A3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of years, loan amount, and rate</w:t>
      </w:r>
    </w:p>
    <w:p w14:paraId="5A400C7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terminePaymentAmou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62A336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7C03B76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rm;</w:t>
      </w:r>
    </w:p>
    <w:p w14:paraId="35A016AE" w14:textId="77777777" w:rsidR="0083384D" w:rsidRDefault="0083384D" w:rsidP="0083384D">
      <w:pPr>
        <w:autoSpaceDE w:val="0"/>
        <w:autoSpaceDN w:val="0"/>
        <w:adjustRightInd w:val="0"/>
        <w:spacing w:after="0"/>
        <w:rPr>
          <w:rFonts w:ascii="Consolas" w:hAnsi="Consolas" w:cs="Consolas"/>
          <w:color w:val="000000"/>
          <w:sz w:val="19"/>
          <w:szCs w:val="19"/>
        </w:rPr>
      </w:pPr>
    </w:p>
    <w:p w14:paraId="5992DB7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term = </w:t>
      </w:r>
      <w:proofErr w:type="spellStart"/>
      <w:r>
        <w:rPr>
          <w:rFonts w:ascii="Consolas" w:hAnsi="Consolas" w:cs="Consolas"/>
          <w:color w:val="000000"/>
          <w:sz w:val="19"/>
          <w:szCs w:val="19"/>
        </w:rPr>
        <w:t>Math.Pow</w:t>
      </w:r>
      <w:proofErr w:type="spellEnd"/>
      <w:r>
        <w:rPr>
          <w:rFonts w:ascii="Consolas" w:hAnsi="Consolas" w:cs="Consolas"/>
          <w:color w:val="000000"/>
          <w:sz w:val="19"/>
          <w:szCs w:val="19"/>
        </w:rPr>
        <w:t>((1 + rate / 12.0),</w:t>
      </w:r>
    </w:p>
    <w:p w14:paraId="71FA3E4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w:t>
      </w:r>
    </w:p>
    <w:p w14:paraId="2834A9D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ymentAmoun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 xml:space="preserve"> * rate /</w:t>
      </w:r>
    </w:p>
    <w:p w14:paraId="0763D0C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12.0 * term) / (term - 1.0);</w:t>
      </w:r>
    </w:p>
    <w:p w14:paraId="1B4C526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5A032964" w14:textId="77777777" w:rsidR="0083384D" w:rsidRDefault="0083384D" w:rsidP="0083384D">
      <w:pPr>
        <w:autoSpaceDE w:val="0"/>
        <w:autoSpaceDN w:val="0"/>
        <w:adjustRightInd w:val="0"/>
        <w:spacing w:after="0"/>
        <w:rPr>
          <w:rFonts w:ascii="Consolas" w:hAnsi="Consolas" w:cs="Consolas"/>
          <w:color w:val="000000"/>
          <w:sz w:val="19"/>
          <w:szCs w:val="19"/>
        </w:rPr>
      </w:pPr>
    </w:p>
    <w:p w14:paraId="4657BC9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turns string containing amortization table</w:t>
      </w:r>
    </w:p>
    <w:p w14:paraId="2EEACFD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AmortizationSchedu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1341C9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7386F4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Schedule</w:t>
      </w:r>
      <w:proofErr w:type="spellEnd"/>
      <w:r>
        <w:rPr>
          <w:rFonts w:ascii="Consolas" w:hAnsi="Consolas" w:cs="Consolas"/>
          <w:color w:val="000000"/>
          <w:sz w:val="19"/>
          <w:szCs w:val="19"/>
        </w:rPr>
        <w:t xml:space="preserve"> = </w:t>
      </w:r>
      <w:r>
        <w:rPr>
          <w:rFonts w:ascii="Consolas" w:hAnsi="Consolas" w:cs="Consolas"/>
          <w:color w:val="A31515"/>
          <w:sz w:val="19"/>
          <w:szCs w:val="19"/>
        </w:rPr>
        <w:t>"Month\t\</w:t>
      </w:r>
      <w:proofErr w:type="spellStart"/>
      <w:r>
        <w:rPr>
          <w:rFonts w:ascii="Consolas" w:hAnsi="Consolas" w:cs="Consolas"/>
          <w:color w:val="A31515"/>
          <w:sz w:val="19"/>
          <w:szCs w:val="19"/>
        </w:rPr>
        <w:t>tInt</w:t>
      </w:r>
      <w:proofErr w:type="spellEnd"/>
      <w:r>
        <w:rPr>
          <w:rFonts w:ascii="Consolas" w:hAnsi="Consolas" w:cs="Consolas"/>
          <w:color w:val="A31515"/>
          <w:sz w:val="19"/>
          <w:szCs w:val="19"/>
        </w:rPr>
        <w:t>.\t\</w:t>
      </w:r>
      <w:proofErr w:type="spellStart"/>
      <w:r>
        <w:rPr>
          <w:rFonts w:ascii="Consolas" w:hAnsi="Consolas" w:cs="Consolas"/>
          <w:color w:val="A31515"/>
          <w:sz w:val="19"/>
          <w:szCs w:val="19"/>
        </w:rPr>
        <w:t>tPrin</w:t>
      </w:r>
      <w:proofErr w:type="spellEnd"/>
      <w:r>
        <w:rPr>
          <w:rFonts w:ascii="Consolas" w:hAnsi="Consolas" w:cs="Consolas"/>
          <w:color w:val="A31515"/>
          <w:sz w:val="19"/>
          <w:szCs w:val="19"/>
        </w:rPr>
        <w:t>.\t\</w:t>
      </w:r>
      <w:proofErr w:type="spellStart"/>
      <w:r>
        <w:rPr>
          <w:rFonts w:ascii="Consolas" w:hAnsi="Consolas" w:cs="Consolas"/>
          <w:color w:val="A31515"/>
          <w:sz w:val="19"/>
          <w:szCs w:val="19"/>
        </w:rPr>
        <w:t>tNew</w:t>
      </w:r>
      <w:proofErr w:type="spellEnd"/>
      <w:r>
        <w:rPr>
          <w:rFonts w:ascii="Consolas" w:hAnsi="Consolas" w:cs="Consolas"/>
          <w:color w:val="A31515"/>
          <w:sz w:val="19"/>
          <w:szCs w:val="19"/>
        </w:rPr>
        <w:t>"</w:t>
      </w:r>
      <w:r>
        <w:rPr>
          <w:rFonts w:ascii="Consolas" w:hAnsi="Consolas" w:cs="Consolas"/>
          <w:color w:val="000000"/>
          <w:sz w:val="19"/>
          <w:szCs w:val="19"/>
        </w:rPr>
        <w:t>;</w:t>
      </w:r>
    </w:p>
    <w:p w14:paraId="5B1265D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Schedul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nNo</w:t>
      </w:r>
      <w:proofErr w:type="spellEnd"/>
      <w:r>
        <w:rPr>
          <w:rFonts w:ascii="Consolas" w:hAnsi="Consolas" w:cs="Consolas"/>
          <w:color w:val="A31515"/>
          <w:sz w:val="19"/>
          <w:szCs w:val="19"/>
        </w:rPr>
        <w:t>.\t\</w:t>
      </w:r>
      <w:proofErr w:type="spellStart"/>
      <w:r>
        <w:rPr>
          <w:rFonts w:ascii="Consolas" w:hAnsi="Consolas" w:cs="Consolas"/>
          <w:color w:val="A31515"/>
          <w:sz w:val="19"/>
          <w:szCs w:val="19"/>
        </w:rPr>
        <w:t>tPd</w:t>
      </w:r>
      <w:proofErr w:type="spellEnd"/>
      <w:r>
        <w:rPr>
          <w:rFonts w:ascii="Consolas" w:hAnsi="Consolas" w:cs="Consolas"/>
          <w:color w:val="A31515"/>
          <w:sz w:val="19"/>
          <w:szCs w:val="19"/>
        </w:rPr>
        <w:t>.\t\</w:t>
      </w:r>
      <w:proofErr w:type="spellStart"/>
      <w:r>
        <w:rPr>
          <w:rFonts w:ascii="Consolas" w:hAnsi="Consolas" w:cs="Consolas"/>
          <w:color w:val="A31515"/>
          <w:sz w:val="19"/>
          <w:szCs w:val="19"/>
        </w:rPr>
        <w:t>tPd</w:t>
      </w:r>
      <w:proofErr w:type="spellEnd"/>
      <w:r>
        <w:rPr>
          <w:rFonts w:ascii="Consolas" w:hAnsi="Consolas" w:cs="Consolas"/>
          <w:color w:val="A31515"/>
          <w:sz w:val="19"/>
          <w:szCs w:val="19"/>
        </w:rPr>
        <w:t>.\t\</w:t>
      </w:r>
      <w:proofErr w:type="spellStart"/>
      <w:r>
        <w:rPr>
          <w:rFonts w:ascii="Consolas" w:hAnsi="Consolas" w:cs="Consolas"/>
          <w:color w:val="A31515"/>
          <w:sz w:val="19"/>
          <w:szCs w:val="19"/>
        </w:rPr>
        <w:t>tBalance</w:t>
      </w:r>
      <w:proofErr w:type="spellEnd"/>
      <w:r>
        <w:rPr>
          <w:rFonts w:ascii="Consolas" w:hAnsi="Consolas" w:cs="Consolas"/>
          <w:color w:val="A31515"/>
          <w:sz w:val="19"/>
          <w:szCs w:val="19"/>
        </w:rPr>
        <w:t>\n"</w:t>
      </w:r>
      <w:r>
        <w:rPr>
          <w:rFonts w:ascii="Consolas" w:hAnsi="Consolas" w:cs="Consolas"/>
          <w:color w:val="000000"/>
          <w:sz w:val="19"/>
          <w:szCs w:val="19"/>
        </w:rPr>
        <w:t>;</w:t>
      </w:r>
    </w:p>
    <w:p w14:paraId="6BD8D27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Schedule</w:t>
      </w:r>
      <w:proofErr w:type="spellEnd"/>
      <w:r>
        <w:rPr>
          <w:rFonts w:ascii="Consolas" w:hAnsi="Consolas" w:cs="Consolas"/>
          <w:color w:val="000000"/>
          <w:sz w:val="19"/>
          <w:szCs w:val="19"/>
        </w:rPr>
        <w:t xml:space="preserve"> += </w:t>
      </w:r>
      <w:r>
        <w:rPr>
          <w:rFonts w:ascii="Consolas" w:hAnsi="Consolas" w:cs="Consolas"/>
          <w:color w:val="A31515"/>
          <w:sz w:val="19"/>
          <w:szCs w:val="19"/>
        </w:rPr>
        <w:t>"-------\t\t-------\t\t--------\t----------\n"</w:t>
      </w:r>
      <w:r>
        <w:rPr>
          <w:rFonts w:ascii="Consolas" w:hAnsi="Consolas" w:cs="Consolas"/>
          <w:color w:val="000000"/>
          <w:sz w:val="19"/>
          <w:szCs w:val="19"/>
        </w:rPr>
        <w:t>;</w:t>
      </w:r>
    </w:p>
    <w:p w14:paraId="78104E97" w14:textId="77777777" w:rsidR="0083384D" w:rsidRDefault="0083384D" w:rsidP="0083384D">
      <w:pPr>
        <w:autoSpaceDE w:val="0"/>
        <w:autoSpaceDN w:val="0"/>
        <w:adjustRightInd w:val="0"/>
        <w:spacing w:after="0"/>
        <w:rPr>
          <w:rFonts w:ascii="Consolas" w:hAnsi="Consolas" w:cs="Consolas"/>
          <w:color w:val="000000"/>
          <w:sz w:val="19"/>
          <w:szCs w:val="19"/>
        </w:rPr>
      </w:pPr>
    </w:p>
    <w:p w14:paraId="24A3EBD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balance =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w:t>
      </w:r>
    </w:p>
    <w:p w14:paraId="3F9A9F9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onth = 1; month &lt;=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 month++)</w:t>
      </w:r>
    </w:p>
    <w:p w14:paraId="29E96EE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7B51325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alculateMonthCharge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month,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w:t>
      </w:r>
    </w:p>
    <w:p w14:paraId="750629C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Schedule</w:t>
      </w:r>
      <w:proofErr w:type="spellEnd"/>
      <w:r>
        <w:rPr>
          <w:rFonts w:ascii="Consolas" w:hAnsi="Consolas" w:cs="Consolas"/>
          <w:color w:val="000000"/>
          <w:sz w:val="19"/>
          <w:szCs w:val="19"/>
        </w:rPr>
        <w:t xml:space="preserve"> += month</w:t>
      </w:r>
    </w:p>
    <w:p w14:paraId="087E557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t\t"</w:t>
      </w:r>
    </w:p>
    <w:p w14:paraId="71A0C44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 </w:t>
      </w:r>
      <w:proofErr w:type="spellStart"/>
      <w:r>
        <w:rPr>
          <w:rFonts w:ascii="Consolas" w:hAnsi="Consolas" w:cs="Consolas"/>
          <w:color w:val="000000"/>
          <w:sz w:val="19"/>
          <w:szCs w:val="19"/>
        </w:rPr>
        <w:t>monthInterest.ToString</w:t>
      </w:r>
      <w:proofErr w:type="spellEnd"/>
      <w:r>
        <w:rPr>
          <w:rFonts w:ascii="Consolas" w:hAnsi="Consolas" w:cs="Consolas"/>
          <w:color w:val="000000"/>
          <w:sz w:val="19"/>
          <w:szCs w:val="19"/>
        </w:rPr>
        <w:t>(</w:t>
      </w:r>
      <w:r>
        <w:rPr>
          <w:rFonts w:ascii="Consolas" w:hAnsi="Consolas" w:cs="Consolas"/>
          <w:color w:val="A31515"/>
          <w:sz w:val="19"/>
          <w:szCs w:val="19"/>
        </w:rPr>
        <w:t>"N2"</w:t>
      </w:r>
      <w:r>
        <w:rPr>
          <w:rFonts w:ascii="Consolas" w:hAnsi="Consolas" w:cs="Consolas"/>
          <w:color w:val="000000"/>
          <w:sz w:val="19"/>
          <w:szCs w:val="19"/>
        </w:rPr>
        <w:t>)</w:t>
      </w:r>
    </w:p>
    <w:p w14:paraId="3F9633F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t\t"</w:t>
      </w:r>
    </w:p>
    <w:p w14:paraId="0054DE8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principal.ToString</w:t>
      </w:r>
      <w:proofErr w:type="spellEnd"/>
      <w:proofErr w:type="gramEnd"/>
      <w:r>
        <w:rPr>
          <w:rFonts w:ascii="Consolas" w:hAnsi="Consolas" w:cs="Consolas"/>
          <w:color w:val="000000"/>
          <w:sz w:val="19"/>
          <w:szCs w:val="19"/>
        </w:rPr>
        <w:t>(</w:t>
      </w:r>
      <w:r>
        <w:rPr>
          <w:rFonts w:ascii="Consolas" w:hAnsi="Consolas" w:cs="Consolas"/>
          <w:color w:val="A31515"/>
          <w:sz w:val="19"/>
          <w:szCs w:val="19"/>
        </w:rPr>
        <w:t>"N2"</w:t>
      </w:r>
      <w:r>
        <w:rPr>
          <w:rFonts w:ascii="Consolas" w:hAnsi="Consolas" w:cs="Consolas"/>
          <w:color w:val="000000"/>
          <w:sz w:val="19"/>
          <w:szCs w:val="19"/>
        </w:rPr>
        <w:t>)</w:t>
      </w:r>
    </w:p>
    <w:p w14:paraId="52EAB42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t\t"</w:t>
      </w:r>
    </w:p>
    <w:p w14:paraId="110EB38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balance.ToString</w:t>
      </w:r>
      <w:proofErr w:type="spellEnd"/>
      <w:proofErr w:type="gramEnd"/>
      <w:r>
        <w:rPr>
          <w:rFonts w:ascii="Consolas" w:hAnsi="Consolas" w:cs="Consolas"/>
          <w:color w:val="000000"/>
          <w:sz w:val="19"/>
          <w:szCs w:val="19"/>
        </w:rPr>
        <w:t>(</w:t>
      </w:r>
      <w:r>
        <w:rPr>
          <w:rFonts w:ascii="Consolas" w:hAnsi="Consolas" w:cs="Consolas"/>
          <w:color w:val="A31515"/>
          <w:sz w:val="19"/>
          <w:szCs w:val="19"/>
        </w:rPr>
        <w:t>"C"</w:t>
      </w:r>
      <w:r>
        <w:rPr>
          <w:rFonts w:ascii="Consolas" w:hAnsi="Consolas" w:cs="Consolas"/>
          <w:color w:val="000000"/>
          <w:sz w:val="19"/>
          <w:szCs w:val="19"/>
        </w:rPr>
        <w:t>)</w:t>
      </w:r>
    </w:p>
    <w:p w14:paraId="7C095AF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w:t>
      </w:r>
    </w:p>
    <w:p w14:paraId="0DF2ABC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1B52EF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aSchedule</w:t>
      </w:r>
      <w:proofErr w:type="spellEnd"/>
      <w:r>
        <w:rPr>
          <w:rFonts w:ascii="Consolas" w:hAnsi="Consolas" w:cs="Consolas"/>
          <w:color w:val="000000"/>
          <w:sz w:val="19"/>
          <w:szCs w:val="19"/>
        </w:rPr>
        <w:t>;</w:t>
      </w:r>
    </w:p>
    <w:p w14:paraId="0ED67CC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557D1AEE" w14:textId="77777777" w:rsidR="0083384D" w:rsidRDefault="0083384D" w:rsidP="0083384D">
      <w:pPr>
        <w:autoSpaceDE w:val="0"/>
        <w:autoSpaceDN w:val="0"/>
        <w:adjustRightInd w:val="0"/>
        <w:spacing w:after="0"/>
        <w:rPr>
          <w:rFonts w:ascii="Consolas" w:hAnsi="Consolas" w:cs="Consolas"/>
          <w:color w:val="000000"/>
          <w:sz w:val="19"/>
          <w:szCs w:val="19"/>
        </w:rPr>
      </w:pPr>
    </w:p>
    <w:p w14:paraId="3B7F115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Calculates monthly interest, </w:t>
      </w:r>
    </w:p>
    <w:p w14:paraId="14C96AF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pplied principal and new balance</w:t>
      </w:r>
    </w:p>
    <w:p w14:paraId="0E191AD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alculateMonthCharges</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month,</w:t>
      </w:r>
    </w:p>
    <w:p w14:paraId="74284C4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w:t>
      </w:r>
    </w:p>
    <w:p w14:paraId="490412C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C50DF8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ayment = </w:t>
      </w:r>
      <w:proofErr w:type="spellStart"/>
      <w:r>
        <w:rPr>
          <w:rFonts w:ascii="Consolas" w:hAnsi="Consolas" w:cs="Consolas"/>
          <w:color w:val="000000"/>
          <w:sz w:val="19"/>
          <w:szCs w:val="19"/>
        </w:rPr>
        <w:t>paymentAmount</w:t>
      </w:r>
      <w:proofErr w:type="spellEnd"/>
      <w:r>
        <w:rPr>
          <w:rFonts w:ascii="Consolas" w:hAnsi="Consolas" w:cs="Consolas"/>
          <w:color w:val="000000"/>
          <w:sz w:val="19"/>
          <w:szCs w:val="19"/>
        </w:rPr>
        <w:t>;</w:t>
      </w:r>
    </w:p>
    <w:p w14:paraId="059B9D87" w14:textId="77777777" w:rsidR="0083384D" w:rsidRDefault="0083384D" w:rsidP="0083384D">
      <w:pPr>
        <w:autoSpaceDE w:val="0"/>
        <w:autoSpaceDN w:val="0"/>
        <w:adjustRightInd w:val="0"/>
        <w:spacing w:after="0"/>
        <w:rPr>
          <w:rFonts w:ascii="Consolas" w:hAnsi="Consolas" w:cs="Consolas"/>
          <w:color w:val="000000"/>
          <w:sz w:val="19"/>
          <w:szCs w:val="19"/>
        </w:rPr>
      </w:pPr>
    </w:p>
    <w:p w14:paraId="3DF6FDF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onthInterest</w:t>
      </w:r>
      <w:proofErr w:type="spellEnd"/>
      <w:r>
        <w:rPr>
          <w:rFonts w:ascii="Consolas" w:hAnsi="Consolas" w:cs="Consolas"/>
          <w:color w:val="000000"/>
          <w:sz w:val="19"/>
          <w:szCs w:val="19"/>
        </w:rPr>
        <w:t xml:space="preserve"> = rate / 12 * balance;</w:t>
      </w:r>
    </w:p>
    <w:p w14:paraId="4779AFD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nth ==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w:t>
      </w:r>
    </w:p>
    <w:p w14:paraId="225CA7E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57A1EAA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principal = balance;</w:t>
      </w:r>
    </w:p>
    <w:p w14:paraId="79B33F0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payment = balance + </w:t>
      </w:r>
      <w:proofErr w:type="spellStart"/>
      <w:r>
        <w:rPr>
          <w:rFonts w:ascii="Consolas" w:hAnsi="Consolas" w:cs="Consolas"/>
          <w:color w:val="000000"/>
          <w:sz w:val="19"/>
          <w:szCs w:val="19"/>
        </w:rPr>
        <w:t>monthInterest</w:t>
      </w:r>
      <w:proofErr w:type="spellEnd"/>
      <w:r>
        <w:rPr>
          <w:rFonts w:ascii="Consolas" w:hAnsi="Consolas" w:cs="Consolas"/>
          <w:color w:val="000000"/>
          <w:sz w:val="19"/>
          <w:szCs w:val="19"/>
        </w:rPr>
        <w:t>;</w:t>
      </w:r>
    </w:p>
    <w:p w14:paraId="6C85411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F1ED18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C589DC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1EA9B98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principal = payment - </w:t>
      </w:r>
      <w:proofErr w:type="spellStart"/>
      <w:r>
        <w:rPr>
          <w:rFonts w:ascii="Consolas" w:hAnsi="Consolas" w:cs="Consolas"/>
          <w:color w:val="000000"/>
          <w:sz w:val="19"/>
          <w:szCs w:val="19"/>
        </w:rPr>
        <w:t>monthInterest</w:t>
      </w:r>
      <w:proofErr w:type="spellEnd"/>
      <w:r>
        <w:rPr>
          <w:rFonts w:ascii="Consolas" w:hAnsi="Consolas" w:cs="Consolas"/>
          <w:color w:val="000000"/>
          <w:sz w:val="19"/>
          <w:szCs w:val="19"/>
        </w:rPr>
        <w:t>;</w:t>
      </w:r>
    </w:p>
    <w:p w14:paraId="7040438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C6C05D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balance -= principal;</w:t>
      </w:r>
    </w:p>
    <w:p w14:paraId="0729A52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3B1E072" w14:textId="77777777" w:rsidR="0083384D" w:rsidRDefault="0083384D" w:rsidP="0083384D">
      <w:pPr>
        <w:autoSpaceDE w:val="0"/>
        <w:autoSpaceDN w:val="0"/>
        <w:adjustRightInd w:val="0"/>
        <w:spacing w:after="0"/>
        <w:rPr>
          <w:rFonts w:ascii="Consolas" w:hAnsi="Consolas" w:cs="Consolas"/>
          <w:color w:val="000000"/>
          <w:sz w:val="19"/>
          <w:szCs w:val="19"/>
        </w:rPr>
      </w:pPr>
    </w:p>
    <w:p w14:paraId="39FC6B5A" w14:textId="77777777" w:rsidR="0083384D" w:rsidRDefault="0083384D" w:rsidP="0083384D">
      <w:pPr>
        <w:autoSpaceDE w:val="0"/>
        <w:autoSpaceDN w:val="0"/>
        <w:adjustRightInd w:val="0"/>
        <w:spacing w:after="0"/>
        <w:rPr>
          <w:rFonts w:ascii="Consolas" w:hAnsi="Consolas" w:cs="Consolas"/>
          <w:color w:val="000000"/>
          <w:sz w:val="19"/>
          <w:szCs w:val="19"/>
        </w:rPr>
      </w:pPr>
    </w:p>
    <w:p w14:paraId="23AF31C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8000"/>
          <w:sz w:val="19"/>
          <w:szCs w:val="19"/>
        </w:rPr>
        <w:t xml:space="preserve">// Calculates the amount of interest paid </w:t>
      </w:r>
    </w:p>
    <w:p w14:paraId="1315E0E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over life of loan</w:t>
      </w:r>
    </w:p>
    <w:p w14:paraId="49620BE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termineTotalInterestPaid</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16FA52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31F121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otalInterestPaid</w:t>
      </w:r>
      <w:proofErr w:type="spellEnd"/>
      <w:r>
        <w:rPr>
          <w:rFonts w:ascii="Consolas" w:hAnsi="Consolas" w:cs="Consolas"/>
          <w:color w:val="000000"/>
          <w:sz w:val="19"/>
          <w:szCs w:val="19"/>
        </w:rPr>
        <w:t xml:space="preserve"> = 0;</w:t>
      </w:r>
    </w:p>
    <w:p w14:paraId="1A060F8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balance =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w:t>
      </w:r>
    </w:p>
    <w:p w14:paraId="758E0AE6" w14:textId="77777777" w:rsidR="0083384D" w:rsidRDefault="0083384D" w:rsidP="0083384D">
      <w:pPr>
        <w:autoSpaceDE w:val="0"/>
        <w:autoSpaceDN w:val="0"/>
        <w:adjustRightInd w:val="0"/>
        <w:spacing w:after="0"/>
        <w:rPr>
          <w:rFonts w:ascii="Consolas" w:hAnsi="Consolas" w:cs="Consolas"/>
          <w:color w:val="000000"/>
          <w:sz w:val="19"/>
          <w:szCs w:val="19"/>
        </w:rPr>
      </w:pPr>
    </w:p>
    <w:p w14:paraId="6545127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onth = 1; month &lt;=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 month++)</w:t>
      </w:r>
    </w:p>
    <w:p w14:paraId="25E325D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162FA08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alculateMonthCharge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month,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w:t>
      </w:r>
    </w:p>
    <w:p w14:paraId="3C2EBC8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otalInterestPai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onthInterest</w:t>
      </w:r>
      <w:proofErr w:type="spellEnd"/>
      <w:r>
        <w:rPr>
          <w:rFonts w:ascii="Consolas" w:hAnsi="Consolas" w:cs="Consolas"/>
          <w:color w:val="000000"/>
          <w:sz w:val="19"/>
          <w:szCs w:val="19"/>
        </w:rPr>
        <w:t>;</w:t>
      </w:r>
    </w:p>
    <w:p w14:paraId="680269B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F9D9A6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1C39E306" w14:textId="77777777" w:rsidR="0083384D" w:rsidRDefault="0083384D" w:rsidP="0083384D">
      <w:pPr>
        <w:autoSpaceDE w:val="0"/>
        <w:autoSpaceDN w:val="0"/>
        <w:adjustRightInd w:val="0"/>
        <w:spacing w:after="0"/>
        <w:rPr>
          <w:rFonts w:ascii="Consolas" w:hAnsi="Consolas" w:cs="Consolas"/>
          <w:color w:val="000000"/>
          <w:sz w:val="19"/>
          <w:szCs w:val="19"/>
        </w:rPr>
      </w:pPr>
    </w:p>
    <w:p w14:paraId="73C7231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turn information about the loan</w:t>
      </w:r>
    </w:p>
    <w:p w14:paraId="3999EEE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oString</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16E69E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3E0E0C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Loan</w:t>
      </w:r>
      <w:proofErr w:type="spellEnd"/>
      <w:r>
        <w:rPr>
          <w:rFonts w:ascii="Consolas" w:hAnsi="Consolas" w:cs="Consolas"/>
          <w:color w:val="A31515"/>
          <w:sz w:val="19"/>
          <w:szCs w:val="19"/>
        </w:rPr>
        <w:t xml:space="preserve"> Amount: "</w:t>
      </w:r>
      <w:r>
        <w:rPr>
          <w:rFonts w:ascii="Consolas" w:hAnsi="Consolas" w:cs="Consolas"/>
          <w:color w:val="000000"/>
          <w:sz w:val="19"/>
          <w:szCs w:val="19"/>
        </w:rPr>
        <w:t xml:space="preserve"> + </w:t>
      </w:r>
      <w:proofErr w:type="spellStart"/>
      <w:r>
        <w:rPr>
          <w:rFonts w:ascii="Consolas" w:hAnsi="Consolas" w:cs="Consolas"/>
          <w:color w:val="000000"/>
          <w:sz w:val="19"/>
          <w:szCs w:val="19"/>
        </w:rPr>
        <w:t>loanAmount.ToString</w:t>
      </w:r>
      <w:proofErr w:type="spellEnd"/>
      <w:r>
        <w:rPr>
          <w:rFonts w:ascii="Consolas" w:hAnsi="Consolas" w:cs="Consolas"/>
          <w:color w:val="000000"/>
          <w:sz w:val="19"/>
          <w:szCs w:val="19"/>
        </w:rPr>
        <w:t>(</w:t>
      </w:r>
      <w:r>
        <w:rPr>
          <w:rFonts w:ascii="Consolas" w:hAnsi="Consolas" w:cs="Consolas"/>
          <w:color w:val="A31515"/>
          <w:sz w:val="19"/>
          <w:szCs w:val="19"/>
        </w:rPr>
        <w:t>"C"</w:t>
      </w:r>
      <w:r>
        <w:rPr>
          <w:rFonts w:ascii="Consolas" w:hAnsi="Consolas" w:cs="Consolas"/>
          <w:color w:val="000000"/>
          <w:sz w:val="19"/>
          <w:szCs w:val="19"/>
        </w:rPr>
        <w:t>) +</w:t>
      </w:r>
    </w:p>
    <w:p w14:paraId="451B74A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Interest</w:t>
      </w:r>
      <w:proofErr w:type="spellEnd"/>
      <w:r>
        <w:rPr>
          <w:rFonts w:ascii="Consolas" w:hAnsi="Consolas" w:cs="Consolas"/>
          <w:color w:val="A31515"/>
          <w:sz w:val="19"/>
          <w:szCs w:val="19"/>
        </w:rPr>
        <w:t xml:space="preserve"> Rate: "</w:t>
      </w:r>
      <w:r>
        <w:rPr>
          <w:rFonts w:ascii="Consolas" w:hAnsi="Consolas" w:cs="Consolas"/>
          <w:color w:val="000000"/>
          <w:sz w:val="19"/>
          <w:szCs w:val="19"/>
        </w:rPr>
        <w:t xml:space="preserve"> + rate +</w:t>
      </w:r>
    </w:p>
    <w:p w14:paraId="49560B8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Number</w:t>
      </w:r>
      <w:proofErr w:type="spellEnd"/>
      <w:r>
        <w:rPr>
          <w:rFonts w:ascii="Consolas" w:hAnsi="Consolas" w:cs="Consolas"/>
          <w:color w:val="A31515"/>
          <w:sz w:val="19"/>
          <w:szCs w:val="19"/>
        </w:rPr>
        <w:t xml:space="preserve"> of Years for Loan: "</w:t>
      </w:r>
      <w:r>
        <w:rPr>
          <w:rFonts w:ascii="Consolas" w:hAnsi="Consolas" w:cs="Consolas"/>
          <w:color w:val="000000"/>
          <w:sz w:val="19"/>
          <w:szCs w:val="19"/>
        </w:rPr>
        <w:t xml:space="preserve"> + (</w:t>
      </w:r>
      <w:proofErr w:type="spellStart"/>
      <w:r>
        <w:rPr>
          <w:rFonts w:ascii="Consolas" w:hAnsi="Consolas" w:cs="Consolas"/>
          <w:color w:val="000000"/>
          <w:sz w:val="19"/>
          <w:szCs w:val="19"/>
        </w:rPr>
        <w:t>numPayments</w:t>
      </w:r>
      <w:proofErr w:type="spellEnd"/>
      <w:r>
        <w:rPr>
          <w:rFonts w:ascii="Consolas" w:hAnsi="Consolas" w:cs="Consolas"/>
          <w:color w:val="000000"/>
          <w:sz w:val="19"/>
          <w:szCs w:val="19"/>
        </w:rPr>
        <w:t xml:space="preserve"> / 12) +</w:t>
      </w:r>
    </w:p>
    <w:p w14:paraId="0504CEA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Monthly</w:t>
      </w:r>
      <w:proofErr w:type="spellEnd"/>
      <w:r>
        <w:rPr>
          <w:rFonts w:ascii="Consolas" w:hAnsi="Consolas" w:cs="Consolas"/>
          <w:color w:val="A31515"/>
          <w:sz w:val="19"/>
          <w:szCs w:val="19"/>
        </w:rPr>
        <w:t xml:space="preserve"> payment: "</w:t>
      </w:r>
      <w:r>
        <w:rPr>
          <w:rFonts w:ascii="Consolas" w:hAnsi="Consolas" w:cs="Consolas"/>
          <w:color w:val="000000"/>
          <w:sz w:val="19"/>
          <w:szCs w:val="19"/>
        </w:rPr>
        <w:t xml:space="preserve"> + </w:t>
      </w:r>
      <w:proofErr w:type="spellStart"/>
      <w:r>
        <w:rPr>
          <w:rFonts w:ascii="Consolas" w:hAnsi="Consolas" w:cs="Consolas"/>
          <w:color w:val="000000"/>
          <w:sz w:val="19"/>
          <w:szCs w:val="19"/>
        </w:rPr>
        <w:t>paymentAmount.ToString</w:t>
      </w:r>
      <w:proofErr w:type="spellEnd"/>
      <w:r>
        <w:rPr>
          <w:rFonts w:ascii="Consolas" w:hAnsi="Consolas" w:cs="Consolas"/>
          <w:color w:val="000000"/>
          <w:sz w:val="19"/>
          <w:szCs w:val="19"/>
        </w:rPr>
        <w:t>(</w:t>
      </w:r>
      <w:r>
        <w:rPr>
          <w:rFonts w:ascii="Consolas" w:hAnsi="Consolas" w:cs="Consolas"/>
          <w:color w:val="A31515"/>
          <w:sz w:val="19"/>
          <w:szCs w:val="19"/>
        </w:rPr>
        <w:t>"C"</w:t>
      </w:r>
      <w:r>
        <w:rPr>
          <w:rFonts w:ascii="Consolas" w:hAnsi="Consolas" w:cs="Consolas"/>
          <w:color w:val="000000"/>
          <w:sz w:val="19"/>
          <w:szCs w:val="19"/>
        </w:rPr>
        <w:t>);</w:t>
      </w:r>
    </w:p>
    <w:p w14:paraId="24788E4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FF6D05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7AA3B3A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w:t>
      </w:r>
    </w:p>
    <w:p w14:paraId="1F0FB7EE" w14:textId="085E139E" w:rsidR="0083384D" w:rsidRDefault="0083384D" w:rsidP="00A23AA0"/>
    <w:p w14:paraId="1C234183" w14:textId="77777777" w:rsidR="0083384D" w:rsidRDefault="0083384D" w:rsidP="00A23AA0"/>
    <w:p w14:paraId="50FA17D7"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xml:space="preserve">/* </w:t>
      </w:r>
      <w:proofErr w:type="spellStart"/>
      <w:r>
        <w:rPr>
          <w:rFonts w:ascii="Consolas" w:hAnsi="Consolas" w:cs="Consolas"/>
          <w:color w:val="008000"/>
          <w:sz w:val="19"/>
          <w:szCs w:val="19"/>
        </w:rPr>
        <w:t>LoanApp.cs</w:t>
      </w:r>
      <w:proofErr w:type="spellEnd"/>
    </w:p>
    <w:p w14:paraId="25717E54"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Used for testing Loan class.</w:t>
      </w:r>
    </w:p>
    <w:p w14:paraId="0E083396"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Prompts user for loan amount,</w:t>
      </w:r>
    </w:p>
    <w:p w14:paraId="6BAFB783"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interest rate, and time period</w:t>
      </w:r>
    </w:p>
    <w:p w14:paraId="4F201B5E"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for loan. Calls method to display</w:t>
      </w:r>
    </w:p>
    <w:p w14:paraId="1DC6CBE1"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payment amount and amortization</w:t>
      </w:r>
    </w:p>
    <w:p w14:paraId="6E882B56"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schedule. Allows more than</w:t>
      </w:r>
    </w:p>
    <w:p w14:paraId="78F36FB6" w14:textId="77777777" w:rsidR="0083384D" w:rsidRDefault="0083384D" w:rsidP="0083384D">
      <w:pPr>
        <w:autoSpaceDE w:val="0"/>
        <w:autoSpaceDN w:val="0"/>
        <w:adjustRightInd w:val="0"/>
        <w:spacing w:after="0"/>
        <w:rPr>
          <w:rFonts w:ascii="Consolas" w:hAnsi="Consolas" w:cs="Consolas"/>
          <w:color w:val="008000"/>
          <w:sz w:val="19"/>
          <w:szCs w:val="19"/>
        </w:rPr>
      </w:pPr>
      <w:r>
        <w:rPr>
          <w:rFonts w:ascii="Consolas" w:hAnsi="Consolas" w:cs="Consolas"/>
          <w:color w:val="008000"/>
          <w:sz w:val="19"/>
          <w:szCs w:val="19"/>
        </w:rPr>
        <w:t>* one loan calculation.</w:t>
      </w:r>
    </w:p>
    <w:p w14:paraId="7932B1C1" w14:textId="2E11817E" w:rsidR="0083384D" w:rsidRDefault="0083384D" w:rsidP="0083384D">
      <w:r>
        <w:rPr>
          <w:rFonts w:ascii="Consolas" w:hAnsi="Consolas" w:cs="Consolas"/>
          <w:color w:val="008000"/>
          <w:sz w:val="19"/>
          <w:szCs w:val="19"/>
        </w:rPr>
        <w:t>* */</w:t>
      </w:r>
    </w:p>
    <w:p w14:paraId="1EC45FD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6E9C7C1C"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00"/>
          <w:sz w:val="19"/>
          <w:szCs w:val="19"/>
        </w:rPr>
        <w:t>System.Console</w:t>
      </w:r>
      <w:proofErr w:type="spellEnd"/>
      <w:r>
        <w:rPr>
          <w:rFonts w:ascii="Consolas" w:hAnsi="Consolas" w:cs="Consolas"/>
          <w:color w:val="000000"/>
          <w:sz w:val="19"/>
          <w:szCs w:val="19"/>
        </w:rPr>
        <w:t>;</w:t>
      </w:r>
    </w:p>
    <w:p w14:paraId="04523E4E" w14:textId="77777777" w:rsidR="0083384D" w:rsidRDefault="0083384D" w:rsidP="0083384D">
      <w:pPr>
        <w:autoSpaceDE w:val="0"/>
        <w:autoSpaceDN w:val="0"/>
        <w:adjustRightInd w:val="0"/>
        <w:spacing w:after="0"/>
        <w:rPr>
          <w:rFonts w:ascii="Consolas" w:hAnsi="Consolas" w:cs="Consolas"/>
          <w:color w:val="000000"/>
          <w:sz w:val="19"/>
          <w:szCs w:val="19"/>
        </w:rPr>
      </w:pPr>
    </w:p>
    <w:p w14:paraId="622CDAD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LoanApp</w:t>
      </w:r>
      <w:proofErr w:type="spellEnd"/>
    </w:p>
    <w:p w14:paraId="6DD3BC1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w:t>
      </w:r>
    </w:p>
    <w:p w14:paraId="6EE3F70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LoanApp</w:t>
      </w:r>
      <w:proofErr w:type="spellEnd"/>
    </w:p>
    <w:p w14:paraId="3A89A42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D6C7FA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Main( )</w:t>
      </w:r>
      <w:proofErr w:type="gramEnd"/>
    </w:p>
    <w:p w14:paraId="566A2F0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29B78C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ears;</w:t>
      </w:r>
    </w:p>
    <w:p w14:paraId="61749A6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w:t>
      </w:r>
    </w:p>
    <w:p w14:paraId="5154E2F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w:t>
      </w:r>
    </w:p>
    <w:p w14:paraId="4093433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inValue</w:t>
      </w:r>
      <w:proofErr w:type="spellEnd"/>
      <w:r>
        <w:rPr>
          <w:rFonts w:ascii="Consolas" w:hAnsi="Consolas" w:cs="Consolas"/>
          <w:color w:val="000000"/>
          <w:sz w:val="19"/>
          <w:szCs w:val="19"/>
        </w:rPr>
        <w:t>;</w:t>
      </w:r>
    </w:p>
    <w:p w14:paraId="6C8684F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proofErr w:type="spellStart"/>
      <w:r>
        <w:rPr>
          <w:rFonts w:ascii="Consolas" w:hAnsi="Consolas" w:cs="Consolas"/>
          <w:color w:val="000000"/>
          <w:sz w:val="19"/>
          <w:szCs w:val="19"/>
        </w:rPr>
        <w:t>anotherLoan</w:t>
      </w:r>
      <w:proofErr w:type="spellEnd"/>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w:t>
      </w:r>
    </w:p>
    <w:p w14:paraId="7FA919AD" w14:textId="77777777" w:rsidR="0083384D" w:rsidRDefault="0083384D" w:rsidP="0083384D">
      <w:pPr>
        <w:autoSpaceDE w:val="0"/>
        <w:autoSpaceDN w:val="0"/>
        <w:adjustRightInd w:val="0"/>
        <w:spacing w:after="0"/>
        <w:rPr>
          <w:rFonts w:ascii="Consolas" w:hAnsi="Consolas" w:cs="Consolas"/>
          <w:color w:val="000000"/>
          <w:sz w:val="19"/>
          <w:szCs w:val="19"/>
        </w:rPr>
      </w:pPr>
    </w:p>
    <w:p w14:paraId="154B098C"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w:t>
      </w:r>
    </w:p>
    <w:p w14:paraId="7AB9F18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A73FF0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InputValues</w:t>
      </w:r>
      <w:proofErr w:type="spellEnd"/>
      <w:r>
        <w:rPr>
          <w:rFonts w:ascii="Consolas" w:hAnsi="Consolas" w:cs="Consolas"/>
          <w:color w:val="000000"/>
          <w:sz w:val="19"/>
          <w:szCs w:val="19"/>
        </w:rPr>
        <w:t>(</w:t>
      </w:r>
      <w:proofErr w:type="gramEnd"/>
      <w:r>
        <w:rPr>
          <w:rFonts w:ascii="Consolas" w:hAnsi="Consolas" w:cs="Consolas"/>
          <w:color w:val="0000FF"/>
          <w:sz w:val="19"/>
          <w:szCs w:val="19"/>
        </w:rPr>
        <w:t>out</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 xml:space="preserve">, </w:t>
      </w:r>
      <w:r>
        <w:rPr>
          <w:rFonts w:ascii="Consolas" w:hAnsi="Consolas" w:cs="Consolas"/>
          <w:color w:val="0000FF"/>
          <w:sz w:val="19"/>
          <w:szCs w:val="19"/>
        </w:rPr>
        <w:t>out</w:t>
      </w: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w:t>
      </w:r>
    </w:p>
    <w:p w14:paraId="5F0B2C2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ut</w:t>
      </w:r>
      <w:r>
        <w:rPr>
          <w:rFonts w:ascii="Consolas" w:hAnsi="Consolas" w:cs="Consolas"/>
          <w:color w:val="000000"/>
          <w:sz w:val="19"/>
          <w:szCs w:val="19"/>
        </w:rPr>
        <w:t xml:space="preserve"> years);</w:t>
      </w:r>
    </w:p>
    <w:p w14:paraId="4AAA6728" w14:textId="77777777" w:rsidR="0083384D" w:rsidRDefault="0083384D" w:rsidP="0083384D">
      <w:pPr>
        <w:autoSpaceDE w:val="0"/>
        <w:autoSpaceDN w:val="0"/>
        <w:adjustRightInd w:val="0"/>
        <w:spacing w:after="0"/>
        <w:rPr>
          <w:rFonts w:ascii="Consolas" w:hAnsi="Consolas" w:cs="Consolas"/>
          <w:color w:val="000000"/>
          <w:sz w:val="19"/>
          <w:szCs w:val="19"/>
        </w:rPr>
      </w:pPr>
    </w:p>
    <w:p w14:paraId="064434D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 xml:space="preserve">                Loan ln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Loan(</w:t>
      </w:r>
      <w:proofErr w:type="spellStart"/>
      <w:proofErr w:type="gramEnd"/>
      <w:r>
        <w:rPr>
          <w:rFonts w:ascii="Consolas" w:hAnsi="Consolas" w:cs="Consolas"/>
          <w:color w:val="000000"/>
          <w:sz w:val="19"/>
          <w:szCs w:val="19"/>
        </w:rPr>
        <w:t>loanAmou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 years);</w:t>
      </w:r>
    </w:p>
    <w:p w14:paraId="01ABBE4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Line(</w:t>
      </w:r>
      <w:proofErr w:type="gramEnd"/>
      <w:r>
        <w:rPr>
          <w:rFonts w:ascii="Consolas" w:hAnsi="Consolas" w:cs="Consolas"/>
          <w:color w:val="000000"/>
          <w:sz w:val="19"/>
          <w:szCs w:val="19"/>
        </w:rPr>
        <w:t>);</w:t>
      </w:r>
    </w:p>
    <w:p w14:paraId="34AF56AD" w14:textId="77777777" w:rsidR="0083384D" w:rsidRDefault="0083384D" w:rsidP="0083384D">
      <w:pPr>
        <w:autoSpaceDE w:val="0"/>
        <w:autoSpaceDN w:val="0"/>
        <w:adjustRightInd w:val="0"/>
        <w:spacing w:after="0"/>
        <w:rPr>
          <w:rFonts w:ascii="Consolas" w:hAnsi="Consolas" w:cs="Consolas"/>
          <w:color w:val="000000"/>
          <w:sz w:val="19"/>
          <w:szCs w:val="19"/>
        </w:rPr>
      </w:pPr>
    </w:p>
    <w:p w14:paraId="459CFD1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lear(</w:t>
      </w:r>
      <w:proofErr w:type="gramEnd"/>
      <w:r>
        <w:rPr>
          <w:rFonts w:ascii="Consolas" w:hAnsi="Consolas" w:cs="Consolas"/>
          <w:color w:val="000000"/>
          <w:sz w:val="19"/>
          <w:szCs w:val="19"/>
        </w:rPr>
        <w:t>);</w:t>
      </w:r>
    </w:p>
    <w:p w14:paraId="32A769AD" w14:textId="2887B03E"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riteLine(</w:t>
      </w:r>
      <w:r w:rsidR="004852FF">
        <w:rPr>
          <w:rFonts w:ascii="Consolas" w:hAnsi="Consolas" w:cs="Consolas"/>
          <w:color w:val="000000"/>
          <w:sz w:val="19"/>
          <w:szCs w:val="19"/>
        </w:rPr>
        <w:t>l</w:t>
      </w:r>
      <w:r>
        <w:rPr>
          <w:rFonts w:ascii="Consolas" w:hAnsi="Consolas" w:cs="Consolas"/>
          <w:color w:val="000000"/>
          <w:sz w:val="19"/>
          <w:szCs w:val="19"/>
        </w:rPr>
        <w:t>n);</w:t>
      </w:r>
    </w:p>
    <w:p w14:paraId="5B8DDC6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Line( )</w:t>
      </w:r>
      <w:proofErr w:type="gramEnd"/>
      <w:r>
        <w:rPr>
          <w:rFonts w:ascii="Consolas" w:hAnsi="Consolas" w:cs="Consolas"/>
          <w:color w:val="000000"/>
          <w:sz w:val="19"/>
          <w:szCs w:val="19"/>
        </w:rPr>
        <w:t>;</w:t>
      </w:r>
    </w:p>
    <w:p w14:paraId="6C4D2AFD" w14:textId="77777777" w:rsidR="0083384D" w:rsidRDefault="0083384D" w:rsidP="0083384D">
      <w:pPr>
        <w:autoSpaceDE w:val="0"/>
        <w:autoSpaceDN w:val="0"/>
        <w:adjustRightInd w:val="0"/>
        <w:spacing w:after="0"/>
        <w:rPr>
          <w:rFonts w:ascii="Consolas" w:hAnsi="Consolas" w:cs="Consolas"/>
          <w:color w:val="000000"/>
          <w:sz w:val="19"/>
          <w:szCs w:val="19"/>
        </w:rPr>
      </w:pPr>
    </w:p>
    <w:p w14:paraId="6777285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riteLine(</w:t>
      </w:r>
      <w:proofErr w:type="spellStart"/>
      <w:proofErr w:type="gramStart"/>
      <w:r>
        <w:rPr>
          <w:rFonts w:ascii="Consolas" w:hAnsi="Consolas" w:cs="Consolas"/>
          <w:color w:val="000000"/>
          <w:sz w:val="19"/>
          <w:szCs w:val="19"/>
        </w:rPr>
        <w:t>ln.ReturnAmortizationSchedule</w:t>
      </w:r>
      <w:proofErr w:type="spellEnd"/>
      <w:proofErr w:type="gramEnd"/>
      <w:r>
        <w:rPr>
          <w:rFonts w:ascii="Consolas" w:hAnsi="Consolas" w:cs="Consolas"/>
          <w:color w:val="000000"/>
          <w:sz w:val="19"/>
          <w:szCs w:val="19"/>
        </w:rPr>
        <w:t>());</w:t>
      </w:r>
    </w:p>
    <w:p w14:paraId="61546CB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n.DetermineTotalInterestPaid</w:t>
      </w:r>
      <w:proofErr w:type="spellEnd"/>
      <w:proofErr w:type="gramEnd"/>
      <w:r>
        <w:rPr>
          <w:rFonts w:ascii="Consolas" w:hAnsi="Consolas" w:cs="Consolas"/>
          <w:color w:val="000000"/>
          <w:sz w:val="19"/>
          <w:szCs w:val="19"/>
        </w:rPr>
        <w:t>();</w:t>
      </w:r>
    </w:p>
    <w:p w14:paraId="7EDCC9F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Line(</w:t>
      </w:r>
      <w:proofErr w:type="gramEnd"/>
      <w:r>
        <w:rPr>
          <w:rFonts w:ascii="Consolas" w:hAnsi="Consolas" w:cs="Consolas"/>
          <w:color w:val="A31515"/>
          <w:sz w:val="19"/>
          <w:szCs w:val="19"/>
        </w:rPr>
        <w:t>"Payment Amount: {0:C}"</w:t>
      </w:r>
      <w:r>
        <w:rPr>
          <w:rFonts w:ascii="Consolas" w:hAnsi="Consolas" w:cs="Consolas"/>
          <w:color w:val="000000"/>
          <w:sz w:val="19"/>
          <w:szCs w:val="19"/>
        </w:rPr>
        <w:t xml:space="preserve">, </w:t>
      </w:r>
      <w:proofErr w:type="spellStart"/>
      <w:r>
        <w:rPr>
          <w:rFonts w:ascii="Consolas" w:hAnsi="Consolas" w:cs="Consolas"/>
          <w:color w:val="000000"/>
          <w:sz w:val="19"/>
          <w:szCs w:val="19"/>
        </w:rPr>
        <w:t>ln.PaymentAmount</w:t>
      </w:r>
      <w:proofErr w:type="spellEnd"/>
      <w:r>
        <w:rPr>
          <w:rFonts w:ascii="Consolas" w:hAnsi="Consolas" w:cs="Consolas"/>
          <w:color w:val="000000"/>
          <w:sz w:val="19"/>
          <w:szCs w:val="19"/>
        </w:rPr>
        <w:t>);</w:t>
      </w:r>
    </w:p>
    <w:p w14:paraId="773D7FE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Line(</w:t>
      </w:r>
      <w:proofErr w:type="gramEnd"/>
      <w:r>
        <w:rPr>
          <w:rFonts w:ascii="Consolas" w:hAnsi="Consolas" w:cs="Consolas"/>
          <w:color w:val="A31515"/>
          <w:sz w:val="19"/>
          <w:szCs w:val="19"/>
        </w:rPr>
        <w:t>"Interest Paid over Life of Loan: {0:C}"</w:t>
      </w:r>
      <w:r>
        <w:rPr>
          <w:rFonts w:ascii="Consolas" w:hAnsi="Consolas" w:cs="Consolas"/>
          <w:color w:val="000000"/>
          <w:sz w:val="19"/>
          <w:szCs w:val="19"/>
        </w:rPr>
        <w:t>,</w:t>
      </w:r>
    </w:p>
    <w:p w14:paraId="0D613D3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n.TotalInterestPaid</w:t>
      </w:r>
      <w:proofErr w:type="spellEnd"/>
      <w:proofErr w:type="gramEnd"/>
      <w:r>
        <w:rPr>
          <w:rFonts w:ascii="Consolas" w:hAnsi="Consolas" w:cs="Consolas"/>
          <w:color w:val="000000"/>
          <w:sz w:val="19"/>
          <w:szCs w:val="19"/>
        </w:rPr>
        <w:t>);</w:t>
      </w:r>
    </w:p>
    <w:p w14:paraId="6675BDD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w:t>
      </w:r>
      <w:proofErr w:type="gramEnd"/>
      <w:r>
        <w:rPr>
          <w:rFonts w:ascii="Consolas" w:hAnsi="Consolas" w:cs="Consolas"/>
          <w:color w:val="A31515"/>
          <w:sz w:val="19"/>
          <w:szCs w:val="19"/>
        </w:rPr>
        <w:t>"Do another Calculation? (Y or N)"</w:t>
      </w:r>
      <w:r>
        <w:rPr>
          <w:rFonts w:ascii="Consolas" w:hAnsi="Consolas" w:cs="Consolas"/>
          <w:color w:val="000000"/>
          <w:sz w:val="19"/>
          <w:szCs w:val="19"/>
        </w:rPr>
        <w:t>);</w:t>
      </w:r>
    </w:p>
    <w:p w14:paraId="4E00EC06"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Valu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ad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46B72E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notherLoan</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vert.ToChar</w:t>
      </w:r>
      <w:proofErr w:type="spellEnd"/>
      <w:r>
        <w:rPr>
          <w:rFonts w:ascii="Consolas" w:hAnsi="Consolas" w:cs="Consolas"/>
          <w:color w:val="000000"/>
          <w:sz w:val="19"/>
          <w:szCs w:val="19"/>
        </w:rPr>
        <w:t>(</w:t>
      </w:r>
      <w:proofErr w:type="spellStart"/>
      <w:r>
        <w:rPr>
          <w:rFonts w:ascii="Consolas" w:hAnsi="Consolas" w:cs="Consolas"/>
          <w:color w:val="000000"/>
          <w:sz w:val="19"/>
          <w:szCs w:val="19"/>
        </w:rPr>
        <w:t>inValue</w:t>
      </w:r>
      <w:proofErr w:type="spellEnd"/>
      <w:r>
        <w:rPr>
          <w:rFonts w:ascii="Consolas" w:hAnsi="Consolas" w:cs="Consolas"/>
          <w:color w:val="000000"/>
          <w:sz w:val="19"/>
          <w:szCs w:val="19"/>
        </w:rPr>
        <w:t>);</w:t>
      </w:r>
    </w:p>
    <w:p w14:paraId="7922ED4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BF5272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anotherLoan</w:t>
      </w:r>
      <w:proofErr w:type="spellEnd"/>
      <w:r>
        <w:rPr>
          <w:rFonts w:ascii="Consolas" w:hAnsi="Consolas" w:cs="Consolas"/>
          <w:color w:val="000000"/>
          <w:sz w:val="19"/>
          <w:szCs w:val="19"/>
        </w:rPr>
        <w:t xml:space="preserve"> == </w:t>
      </w:r>
      <w:r>
        <w:rPr>
          <w:rFonts w:ascii="Consolas" w:hAnsi="Consolas" w:cs="Consolas"/>
          <w:color w:val="A31515"/>
          <w:sz w:val="19"/>
          <w:szCs w:val="19"/>
        </w:rPr>
        <w:t>'Y'</w:t>
      </w:r>
      <w:r>
        <w:rPr>
          <w:rFonts w:ascii="Consolas" w:hAnsi="Consolas" w:cs="Consolas"/>
          <w:color w:val="000000"/>
          <w:sz w:val="19"/>
          <w:szCs w:val="19"/>
        </w:rPr>
        <w:t>) || (</w:t>
      </w:r>
      <w:proofErr w:type="spellStart"/>
      <w:r>
        <w:rPr>
          <w:rFonts w:ascii="Consolas" w:hAnsi="Consolas" w:cs="Consolas"/>
          <w:color w:val="000000"/>
          <w:sz w:val="19"/>
          <w:szCs w:val="19"/>
        </w:rPr>
        <w:t>anotherLoan</w:t>
      </w:r>
      <w:proofErr w:type="spellEnd"/>
      <w:r>
        <w:rPr>
          <w:rFonts w:ascii="Consolas" w:hAnsi="Consolas" w:cs="Consolas"/>
          <w:color w:val="000000"/>
          <w:sz w:val="19"/>
          <w:szCs w:val="19"/>
        </w:rPr>
        <w:t xml:space="preserve"> == </w:t>
      </w:r>
      <w:r>
        <w:rPr>
          <w:rFonts w:ascii="Consolas" w:hAnsi="Consolas" w:cs="Consolas"/>
          <w:color w:val="A31515"/>
          <w:sz w:val="19"/>
          <w:szCs w:val="19"/>
        </w:rPr>
        <w:t>'y'</w:t>
      </w:r>
      <w:r>
        <w:rPr>
          <w:rFonts w:ascii="Consolas" w:hAnsi="Consolas" w:cs="Consolas"/>
          <w:color w:val="000000"/>
          <w:sz w:val="19"/>
          <w:szCs w:val="19"/>
        </w:rPr>
        <w:t>));</w:t>
      </w:r>
    </w:p>
    <w:p w14:paraId="16EB570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5D76CEA2" w14:textId="77777777" w:rsidR="0083384D" w:rsidRDefault="0083384D" w:rsidP="0083384D">
      <w:pPr>
        <w:autoSpaceDE w:val="0"/>
        <w:autoSpaceDN w:val="0"/>
        <w:adjustRightInd w:val="0"/>
        <w:spacing w:after="0"/>
        <w:rPr>
          <w:rFonts w:ascii="Consolas" w:hAnsi="Consolas" w:cs="Consolas"/>
          <w:color w:val="000000"/>
          <w:sz w:val="19"/>
          <w:szCs w:val="19"/>
        </w:rPr>
      </w:pPr>
    </w:p>
    <w:p w14:paraId="31E1F8F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ompts user for loan data</w:t>
      </w:r>
    </w:p>
    <w:p w14:paraId="4517F21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InputValues</w:t>
      </w:r>
      <w:proofErr w:type="spellEnd"/>
      <w:r>
        <w:rPr>
          <w:rFonts w:ascii="Consolas" w:hAnsi="Consolas" w:cs="Consolas"/>
          <w:color w:val="000000"/>
          <w:sz w:val="19"/>
          <w:szCs w:val="19"/>
        </w:rPr>
        <w:t>(</w:t>
      </w:r>
      <w:proofErr w:type="gramEnd"/>
      <w:r>
        <w:rPr>
          <w:rFonts w:ascii="Consolas" w:hAnsi="Consolas" w:cs="Consolas"/>
          <w:color w:val="0000FF"/>
          <w:sz w:val="19"/>
          <w:szCs w:val="19"/>
        </w:rPr>
        <w:t>ou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w:t>
      </w:r>
    </w:p>
    <w:p w14:paraId="42AF539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u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w:t>
      </w:r>
    </w:p>
    <w:p w14:paraId="5B25BB2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u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ears)</w:t>
      </w:r>
    </w:p>
    <w:p w14:paraId="5189294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16012A1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lear( )</w:t>
      </w:r>
      <w:proofErr w:type="gramEnd"/>
      <w:r>
        <w:rPr>
          <w:rFonts w:ascii="Consolas" w:hAnsi="Consolas" w:cs="Consolas"/>
          <w:color w:val="000000"/>
          <w:sz w:val="19"/>
          <w:szCs w:val="19"/>
        </w:rPr>
        <w:t>;</w:t>
      </w:r>
    </w:p>
    <w:p w14:paraId="45B7742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GetLoanAmou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9F04C9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GetInterestRa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2B82FA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years = </w:t>
      </w:r>
      <w:proofErr w:type="spellStart"/>
      <w:proofErr w:type="gramStart"/>
      <w:r>
        <w:rPr>
          <w:rFonts w:ascii="Consolas" w:hAnsi="Consolas" w:cs="Consolas"/>
          <w:color w:val="000000"/>
          <w:sz w:val="19"/>
          <w:szCs w:val="19"/>
        </w:rPr>
        <w:t>GetYea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F09D75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797EA9E" w14:textId="77777777" w:rsidR="0083384D" w:rsidRDefault="0083384D" w:rsidP="0083384D">
      <w:pPr>
        <w:autoSpaceDE w:val="0"/>
        <w:autoSpaceDN w:val="0"/>
        <w:adjustRightInd w:val="0"/>
        <w:spacing w:after="0"/>
        <w:rPr>
          <w:rFonts w:ascii="Consolas" w:hAnsi="Consolas" w:cs="Consolas"/>
          <w:color w:val="000000"/>
          <w:sz w:val="19"/>
          <w:szCs w:val="19"/>
        </w:rPr>
      </w:pPr>
    </w:p>
    <w:p w14:paraId="4A10AC7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LoanAmou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CB4BE0C"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CEBBF6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w:t>
      </w:r>
    </w:p>
    <w:p w14:paraId="3B19D12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w:t>
      </w:r>
    </w:p>
    <w:p w14:paraId="687A2BCC" w14:textId="77777777" w:rsidR="0083384D" w:rsidRDefault="0083384D" w:rsidP="0083384D">
      <w:pPr>
        <w:autoSpaceDE w:val="0"/>
        <w:autoSpaceDN w:val="0"/>
        <w:adjustRightInd w:val="0"/>
        <w:spacing w:after="0"/>
        <w:rPr>
          <w:rFonts w:ascii="Consolas" w:hAnsi="Consolas" w:cs="Consolas"/>
          <w:color w:val="000000"/>
          <w:sz w:val="19"/>
          <w:szCs w:val="19"/>
        </w:rPr>
      </w:pPr>
    </w:p>
    <w:p w14:paraId="31EF0E6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w:t>
      </w:r>
      <w:proofErr w:type="gramEnd"/>
      <w:r>
        <w:rPr>
          <w:rFonts w:ascii="Consolas" w:hAnsi="Consolas" w:cs="Consolas"/>
          <w:color w:val="A31515"/>
          <w:sz w:val="19"/>
          <w:szCs w:val="19"/>
        </w:rPr>
        <w:t>"Please enter the loan amount: "</w:t>
      </w:r>
      <w:r>
        <w:rPr>
          <w:rFonts w:ascii="Consolas" w:hAnsi="Consolas" w:cs="Consolas"/>
          <w:color w:val="000000"/>
          <w:sz w:val="19"/>
          <w:szCs w:val="19"/>
        </w:rPr>
        <w:t>);</w:t>
      </w:r>
    </w:p>
    <w:p w14:paraId="3B081800"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ad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08D93A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double</w:t>
      </w:r>
      <w:r>
        <w:rPr>
          <w:rFonts w:ascii="Consolas" w:hAnsi="Consolas" w:cs="Consolas"/>
          <w:color w:val="000000"/>
          <w:sz w:val="19"/>
          <w:szCs w:val="19"/>
        </w:rPr>
        <w:t>.TryPars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w:t>
      </w:r>
      <w:r>
        <w:rPr>
          <w:rFonts w:ascii="Consolas" w:hAnsi="Consolas" w:cs="Consolas"/>
          <w:color w:val="0000FF"/>
          <w:sz w:val="19"/>
          <w:szCs w:val="19"/>
        </w:rPr>
        <w:t>out</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1265B3A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 xml:space="preserve"> &lt; 1 ||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 xml:space="preserve"> &gt; 500000)</w:t>
      </w:r>
    </w:p>
    <w:p w14:paraId="62AAB70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A3D91A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Line(</w:t>
      </w:r>
      <w:proofErr w:type="gramEnd"/>
      <w:r>
        <w:rPr>
          <w:rFonts w:ascii="Consolas" w:hAnsi="Consolas" w:cs="Consolas"/>
          <w:color w:val="A31515"/>
          <w:sz w:val="19"/>
          <w:szCs w:val="19"/>
        </w:rPr>
        <w:t>"Invalid data entered "</w:t>
      </w:r>
      <w:r>
        <w:rPr>
          <w:rFonts w:ascii="Consolas" w:hAnsi="Consolas" w:cs="Consolas"/>
          <w:color w:val="000000"/>
          <w:sz w:val="19"/>
          <w:szCs w:val="19"/>
        </w:rPr>
        <w:t xml:space="preserve"> +</w:t>
      </w:r>
    </w:p>
    <w:p w14:paraId="370A111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r loan amount"</w:t>
      </w:r>
      <w:r>
        <w:rPr>
          <w:rFonts w:ascii="Consolas" w:hAnsi="Consolas" w:cs="Consolas"/>
          <w:color w:val="000000"/>
          <w:sz w:val="19"/>
          <w:szCs w:val="19"/>
        </w:rPr>
        <w:t>);</w:t>
      </w:r>
    </w:p>
    <w:p w14:paraId="183E22CE"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w:t>
      </w:r>
      <w:proofErr w:type="gramEnd"/>
      <w:r>
        <w:rPr>
          <w:rFonts w:ascii="Consolas" w:hAnsi="Consolas" w:cs="Consolas"/>
          <w:color w:val="A31515"/>
          <w:sz w:val="19"/>
          <w:szCs w:val="19"/>
        </w:rPr>
        <w:t>"\</w:t>
      </w:r>
      <w:proofErr w:type="spellStart"/>
      <w:r>
        <w:rPr>
          <w:rFonts w:ascii="Consolas" w:hAnsi="Consolas" w:cs="Consolas"/>
          <w:color w:val="A31515"/>
          <w:sz w:val="19"/>
          <w:szCs w:val="19"/>
        </w:rPr>
        <w:t>nPlease</w:t>
      </w:r>
      <w:proofErr w:type="spellEnd"/>
      <w:r>
        <w:rPr>
          <w:rFonts w:ascii="Consolas" w:hAnsi="Consolas" w:cs="Consolas"/>
          <w:color w:val="A31515"/>
          <w:sz w:val="19"/>
          <w:szCs w:val="19"/>
        </w:rPr>
        <w:t xml:space="preserve"> re-enter the loan amount (less than 500,000): "</w:t>
      </w:r>
      <w:r>
        <w:rPr>
          <w:rFonts w:ascii="Consolas" w:hAnsi="Consolas" w:cs="Consolas"/>
          <w:color w:val="000000"/>
          <w:sz w:val="19"/>
          <w:szCs w:val="19"/>
        </w:rPr>
        <w:t>);</w:t>
      </w:r>
    </w:p>
    <w:p w14:paraId="22C9F9F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ad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986B333"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7F956FC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loanAmount</w:t>
      </w:r>
      <w:proofErr w:type="spellEnd"/>
      <w:r>
        <w:rPr>
          <w:rFonts w:ascii="Consolas" w:hAnsi="Consolas" w:cs="Consolas"/>
          <w:color w:val="000000"/>
          <w:sz w:val="19"/>
          <w:szCs w:val="19"/>
        </w:rPr>
        <w:t>;</w:t>
      </w:r>
    </w:p>
    <w:p w14:paraId="22EE5E1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2D9B8952" w14:textId="77777777" w:rsidR="0083384D" w:rsidRDefault="0083384D" w:rsidP="0083384D">
      <w:pPr>
        <w:autoSpaceDE w:val="0"/>
        <w:autoSpaceDN w:val="0"/>
        <w:adjustRightInd w:val="0"/>
        <w:spacing w:after="0"/>
        <w:rPr>
          <w:rFonts w:ascii="Consolas" w:hAnsi="Consolas" w:cs="Consolas"/>
          <w:color w:val="000000"/>
          <w:sz w:val="19"/>
          <w:szCs w:val="19"/>
        </w:rPr>
      </w:pPr>
    </w:p>
    <w:p w14:paraId="42EFCBC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InterestRa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4698BF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602AD06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w:t>
      </w:r>
    </w:p>
    <w:p w14:paraId="6588F0A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w:t>
      </w:r>
    </w:p>
    <w:p w14:paraId="51861C13" w14:textId="77777777" w:rsidR="0083384D" w:rsidRDefault="0083384D" w:rsidP="0083384D">
      <w:pPr>
        <w:autoSpaceDE w:val="0"/>
        <w:autoSpaceDN w:val="0"/>
        <w:adjustRightInd w:val="0"/>
        <w:spacing w:after="0"/>
        <w:rPr>
          <w:rFonts w:ascii="Consolas" w:hAnsi="Consolas" w:cs="Consolas"/>
          <w:color w:val="000000"/>
          <w:sz w:val="19"/>
          <w:szCs w:val="19"/>
        </w:rPr>
      </w:pPr>
    </w:p>
    <w:p w14:paraId="20EFEF1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w:t>
      </w:r>
      <w:proofErr w:type="gramEnd"/>
      <w:r>
        <w:rPr>
          <w:rFonts w:ascii="Consolas" w:hAnsi="Consolas" w:cs="Consolas"/>
          <w:color w:val="A31515"/>
          <w:sz w:val="19"/>
          <w:szCs w:val="19"/>
        </w:rPr>
        <w:t>"Please enter interest rate (as a decimal value "</w:t>
      </w:r>
      <w:r>
        <w:rPr>
          <w:rFonts w:ascii="Consolas" w:hAnsi="Consolas" w:cs="Consolas"/>
          <w:color w:val="000000"/>
          <w:sz w:val="19"/>
          <w:szCs w:val="19"/>
        </w:rPr>
        <w:t xml:space="preserve"> +</w:t>
      </w:r>
    </w:p>
    <w:p w14:paraId="2FB3948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 i.e. .06): "</w:t>
      </w:r>
      <w:r>
        <w:rPr>
          <w:rFonts w:ascii="Consolas" w:hAnsi="Consolas" w:cs="Consolas"/>
          <w:color w:val="000000"/>
          <w:sz w:val="19"/>
          <w:szCs w:val="19"/>
        </w:rPr>
        <w:t>);</w:t>
      </w:r>
    </w:p>
    <w:p w14:paraId="1754E23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ad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E77518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double</w:t>
      </w:r>
      <w:r>
        <w:rPr>
          <w:rFonts w:ascii="Consolas" w:hAnsi="Consolas" w:cs="Consolas"/>
          <w:color w:val="000000"/>
          <w:sz w:val="19"/>
          <w:szCs w:val="19"/>
        </w:rPr>
        <w:t>.TryPars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w:t>
      </w:r>
      <w:r>
        <w:rPr>
          <w:rFonts w:ascii="Consolas" w:hAnsi="Consolas" w:cs="Consolas"/>
          <w:color w:val="0000FF"/>
          <w:sz w:val="19"/>
          <w:szCs w:val="19"/>
        </w:rPr>
        <w:t>out</w:t>
      </w: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327F004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 xml:space="preserve"> &lt; 0 ||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 xml:space="preserve"> &gt; 1)</w:t>
      </w:r>
    </w:p>
    <w:p w14:paraId="4D39AC82"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 xml:space="preserve">            {</w:t>
      </w:r>
    </w:p>
    <w:p w14:paraId="389BCA79"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Write(</w:t>
      </w:r>
      <w:proofErr w:type="gramEnd"/>
      <w:r>
        <w:rPr>
          <w:rFonts w:ascii="Consolas" w:hAnsi="Consolas" w:cs="Consolas"/>
          <w:color w:val="A31515"/>
          <w:sz w:val="19"/>
          <w:szCs w:val="19"/>
        </w:rPr>
        <w:t>"\</w:t>
      </w:r>
      <w:proofErr w:type="spellStart"/>
      <w:r>
        <w:rPr>
          <w:rFonts w:ascii="Consolas" w:hAnsi="Consolas" w:cs="Consolas"/>
          <w:color w:val="A31515"/>
          <w:sz w:val="19"/>
          <w:szCs w:val="19"/>
        </w:rPr>
        <w:t>nInvalid</w:t>
      </w:r>
      <w:proofErr w:type="spellEnd"/>
      <w:r>
        <w:rPr>
          <w:rFonts w:ascii="Consolas" w:hAnsi="Consolas" w:cs="Consolas"/>
          <w:color w:val="A31515"/>
          <w:sz w:val="19"/>
          <w:szCs w:val="19"/>
        </w:rPr>
        <w:t xml:space="preserve"> data entered "</w:t>
      </w:r>
      <w:r>
        <w:rPr>
          <w:rFonts w:ascii="Consolas" w:hAnsi="Consolas" w:cs="Consolas"/>
          <w:color w:val="000000"/>
          <w:sz w:val="19"/>
          <w:szCs w:val="19"/>
        </w:rPr>
        <w:t xml:space="preserve"> +</w:t>
      </w:r>
    </w:p>
    <w:p w14:paraId="4BB3563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for interest rate (decimal value - i.e. 0.06):"</w:t>
      </w:r>
      <w:r>
        <w:rPr>
          <w:rFonts w:ascii="Consolas" w:hAnsi="Consolas" w:cs="Consolas"/>
          <w:color w:val="000000"/>
          <w:sz w:val="19"/>
          <w:szCs w:val="19"/>
        </w:rPr>
        <w:t>);</w:t>
      </w:r>
    </w:p>
    <w:p w14:paraId="39FFD9D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w:t>
      </w:r>
      <w:proofErr w:type="gramEnd"/>
      <w:r>
        <w:rPr>
          <w:rFonts w:ascii="Consolas" w:hAnsi="Consolas" w:cs="Consolas"/>
          <w:color w:val="A31515"/>
          <w:sz w:val="19"/>
          <w:szCs w:val="19"/>
        </w:rPr>
        <w:t>"\</w:t>
      </w:r>
      <w:proofErr w:type="spellStart"/>
      <w:r>
        <w:rPr>
          <w:rFonts w:ascii="Consolas" w:hAnsi="Consolas" w:cs="Consolas"/>
          <w:color w:val="A31515"/>
          <w:sz w:val="19"/>
          <w:szCs w:val="19"/>
        </w:rPr>
        <w:t>nPlease</w:t>
      </w:r>
      <w:proofErr w:type="spellEnd"/>
      <w:r>
        <w:rPr>
          <w:rFonts w:ascii="Consolas" w:hAnsi="Consolas" w:cs="Consolas"/>
          <w:color w:val="A31515"/>
          <w:sz w:val="19"/>
          <w:szCs w:val="19"/>
        </w:rPr>
        <w:t xml:space="preserve"> re-enter the interest rate: "</w:t>
      </w:r>
      <w:r>
        <w:rPr>
          <w:rFonts w:ascii="Consolas" w:hAnsi="Consolas" w:cs="Consolas"/>
          <w:color w:val="000000"/>
          <w:sz w:val="19"/>
          <w:szCs w:val="19"/>
        </w:rPr>
        <w:t>);</w:t>
      </w:r>
    </w:p>
    <w:p w14:paraId="27550717"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ad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3FDCC1C"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A8BFDF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interestRate</w:t>
      </w:r>
      <w:proofErr w:type="spellEnd"/>
      <w:r>
        <w:rPr>
          <w:rFonts w:ascii="Consolas" w:hAnsi="Consolas" w:cs="Consolas"/>
          <w:color w:val="000000"/>
          <w:sz w:val="19"/>
          <w:szCs w:val="19"/>
        </w:rPr>
        <w:t>;</w:t>
      </w:r>
    </w:p>
    <w:p w14:paraId="279B3551"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08592192" w14:textId="77777777" w:rsidR="0083384D" w:rsidRDefault="0083384D" w:rsidP="0083384D">
      <w:pPr>
        <w:autoSpaceDE w:val="0"/>
        <w:autoSpaceDN w:val="0"/>
        <w:adjustRightInd w:val="0"/>
        <w:spacing w:after="0"/>
        <w:rPr>
          <w:rFonts w:ascii="Consolas" w:hAnsi="Consolas" w:cs="Consolas"/>
          <w:color w:val="000000"/>
          <w:sz w:val="19"/>
          <w:szCs w:val="19"/>
        </w:rPr>
      </w:pPr>
    </w:p>
    <w:p w14:paraId="5E6999E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Year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442382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4B70954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w:t>
      </w:r>
    </w:p>
    <w:p w14:paraId="391B49E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ears;</w:t>
      </w:r>
    </w:p>
    <w:p w14:paraId="66EE70CA" w14:textId="77777777" w:rsidR="0083384D" w:rsidRDefault="0083384D" w:rsidP="0083384D">
      <w:pPr>
        <w:autoSpaceDE w:val="0"/>
        <w:autoSpaceDN w:val="0"/>
        <w:adjustRightInd w:val="0"/>
        <w:spacing w:after="0"/>
        <w:rPr>
          <w:rFonts w:ascii="Consolas" w:hAnsi="Consolas" w:cs="Consolas"/>
          <w:color w:val="000000"/>
          <w:sz w:val="19"/>
          <w:szCs w:val="19"/>
        </w:rPr>
      </w:pPr>
    </w:p>
    <w:p w14:paraId="6469E1B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w:t>
      </w:r>
      <w:proofErr w:type="gramEnd"/>
      <w:r>
        <w:rPr>
          <w:rFonts w:ascii="Consolas" w:hAnsi="Consolas" w:cs="Consolas"/>
          <w:color w:val="A31515"/>
          <w:sz w:val="19"/>
          <w:szCs w:val="19"/>
        </w:rPr>
        <w:t>"Please enter the number of years for the loan: "</w:t>
      </w:r>
      <w:r>
        <w:rPr>
          <w:rFonts w:ascii="Consolas" w:hAnsi="Consolas" w:cs="Consolas"/>
          <w:color w:val="000000"/>
          <w:sz w:val="19"/>
          <w:szCs w:val="19"/>
        </w:rPr>
        <w:t>);</w:t>
      </w:r>
    </w:p>
    <w:p w14:paraId="4D058F6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ad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95C809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r>
        <w:rPr>
          <w:rFonts w:ascii="Consolas" w:hAnsi="Consolas" w:cs="Consolas"/>
          <w:color w:val="000000"/>
          <w:sz w:val="19"/>
          <w:szCs w:val="19"/>
        </w:rPr>
        <w:t>.TryPars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w:t>
      </w:r>
      <w:r>
        <w:rPr>
          <w:rFonts w:ascii="Consolas" w:hAnsi="Consolas" w:cs="Consolas"/>
          <w:color w:val="0000FF"/>
          <w:sz w:val="19"/>
          <w:szCs w:val="19"/>
        </w:rPr>
        <w:t>out</w:t>
      </w:r>
      <w:r>
        <w:rPr>
          <w:rFonts w:ascii="Consolas" w:hAnsi="Consolas" w:cs="Consolas"/>
          <w:color w:val="000000"/>
          <w:sz w:val="19"/>
          <w:szCs w:val="19"/>
        </w:rPr>
        <w:t xml:space="preserve"> years) == </w:t>
      </w:r>
      <w:r>
        <w:rPr>
          <w:rFonts w:ascii="Consolas" w:hAnsi="Consolas" w:cs="Consolas"/>
          <w:color w:val="0000FF"/>
          <w:sz w:val="19"/>
          <w:szCs w:val="19"/>
        </w:rPr>
        <w:t>false</w:t>
      </w:r>
      <w:r>
        <w:rPr>
          <w:rFonts w:ascii="Consolas" w:hAnsi="Consolas" w:cs="Consolas"/>
          <w:color w:val="000000"/>
          <w:sz w:val="19"/>
          <w:szCs w:val="19"/>
        </w:rPr>
        <w:t>)</w:t>
      </w:r>
    </w:p>
    <w:p w14:paraId="1CBF31CD"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years &lt; 1 || years &gt; 30)</w:t>
      </w:r>
    </w:p>
    <w:p w14:paraId="6DE6375F"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33E736A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w:t>
      </w:r>
      <w:proofErr w:type="gramEnd"/>
      <w:r>
        <w:rPr>
          <w:rFonts w:ascii="Consolas" w:hAnsi="Consolas" w:cs="Consolas"/>
          <w:color w:val="A31515"/>
          <w:sz w:val="19"/>
          <w:szCs w:val="19"/>
        </w:rPr>
        <w:t>"\</w:t>
      </w:r>
      <w:proofErr w:type="spellStart"/>
      <w:r>
        <w:rPr>
          <w:rFonts w:ascii="Consolas" w:hAnsi="Consolas" w:cs="Consolas"/>
          <w:color w:val="A31515"/>
          <w:sz w:val="19"/>
          <w:szCs w:val="19"/>
        </w:rPr>
        <w:t>nInvalid</w:t>
      </w:r>
      <w:proofErr w:type="spellEnd"/>
      <w:r>
        <w:rPr>
          <w:rFonts w:ascii="Consolas" w:hAnsi="Consolas" w:cs="Consolas"/>
          <w:color w:val="A31515"/>
          <w:sz w:val="19"/>
          <w:szCs w:val="19"/>
        </w:rPr>
        <w:t xml:space="preserve"> data entered "</w:t>
      </w:r>
      <w:r>
        <w:rPr>
          <w:rFonts w:ascii="Consolas" w:hAnsi="Consolas" w:cs="Consolas"/>
          <w:color w:val="000000"/>
          <w:sz w:val="19"/>
          <w:szCs w:val="19"/>
        </w:rPr>
        <w:t xml:space="preserve"> +</w:t>
      </w:r>
    </w:p>
    <w:p w14:paraId="4828FB0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r years"</w:t>
      </w:r>
      <w:r>
        <w:rPr>
          <w:rFonts w:ascii="Consolas" w:hAnsi="Consolas" w:cs="Consolas"/>
          <w:color w:val="000000"/>
          <w:sz w:val="19"/>
          <w:szCs w:val="19"/>
        </w:rPr>
        <w:t>);</w:t>
      </w:r>
    </w:p>
    <w:p w14:paraId="67337BF5"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rite(</w:t>
      </w:r>
      <w:proofErr w:type="gramEnd"/>
      <w:r>
        <w:rPr>
          <w:rFonts w:ascii="Consolas" w:hAnsi="Consolas" w:cs="Consolas"/>
          <w:color w:val="A31515"/>
          <w:sz w:val="19"/>
          <w:szCs w:val="19"/>
        </w:rPr>
        <w:t>"\</w:t>
      </w:r>
      <w:proofErr w:type="spellStart"/>
      <w:r>
        <w:rPr>
          <w:rFonts w:ascii="Consolas" w:hAnsi="Consolas" w:cs="Consolas"/>
          <w:color w:val="A31515"/>
          <w:sz w:val="19"/>
          <w:szCs w:val="19"/>
        </w:rPr>
        <w:t>nPlease</w:t>
      </w:r>
      <w:proofErr w:type="spellEnd"/>
      <w:r>
        <w:rPr>
          <w:rFonts w:ascii="Consolas" w:hAnsi="Consolas" w:cs="Consolas"/>
          <w:color w:val="A31515"/>
          <w:sz w:val="19"/>
          <w:szCs w:val="19"/>
        </w:rPr>
        <w:t xml:space="preserve"> re-enter the years (1-30): "</w:t>
      </w:r>
      <w:r>
        <w:rPr>
          <w:rFonts w:ascii="Consolas" w:hAnsi="Consolas" w:cs="Consolas"/>
          <w:color w:val="000000"/>
          <w:sz w:val="19"/>
          <w:szCs w:val="19"/>
        </w:rPr>
        <w:t>);</w:t>
      </w:r>
    </w:p>
    <w:p w14:paraId="3D27513A"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ead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863F524"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1DC01C1B"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years;</w:t>
      </w:r>
    </w:p>
    <w:p w14:paraId="6E02E9DC"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00D283A7" w14:textId="77777777" w:rsidR="0083384D" w:rsidRDefault="0083384D" w:rsidP="0083384D">
      <w:pPr>
        <w:autoSpaceDE w:val="0"/>
        <w:autoSpaceDN w:val="0"/>
        <w:adjustRightInd w:val="0"/>
        <w:spacing w:after="0"/>
        <w:rPr>
          <w:rFonts w:ascii="Consolas" w:hAnsi="Consolas" w:cs="Consolas"/>
          <w:color w:val="000000"/>
          <w:sz w:val="19"/>
          <w:szCs w:val="19"/>
        </w:rPr>
      </w:pPr>
    </w:p>
    <w:p w14:paraId="27115258" w14:textId="77777777" w:rsidR="0083384D" w:rsidRDefault="0083384D" w:rsidP="0083384D">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
    <w:p w14:paraId="583A1A23" w14:textId="3584D4F6" w:rsidR="0083384D" w:rsidRDefault="0083384D" w:rsidP="0083384D">
      <w:pPr>
        <w:rPr>
          <w:rFonts w:ascii="Consolas" w:hAnsi="Consolas" w:cs="Consolas"/>
          <w:color w:val="000000"/>
          <w:sz w:val="19"/>
          <w:szCs w:val="19"/>
        </w:rPr>
      </w:pPr>
      <w:r>
        <w:rPr>
          <w:rFonts w:ascii="Consolas" w:hAnsi="Consolas" w:cs="Consolas"/>
          <w:color w:val="000000"/>
          <w:sz w:val="19"/>
          <w:szCs w:val="19"/>
        </w:rPr>
        <w:t>}</w:t>
      </w:r>
    </w:p>
    <w:p w14:paraId="43EABAE8" w14:textId="77777777" w:rsidR="0083384D" w:rsidRDefault="0083384D" w:rsidP="0083384D"/>
    <w:p w14:paraId="7CCEE8B3" w14:textId="77777777" w:rsidR="00A23AA0" w:rsidRDefault="00A23AA0" w:rsidP="00A23AA0"/>
    <w:p w14:paraId="453B47DB" w14:textId="77777777" w:rsidR="00A23AA0" w:rsidRDefault="00A23AA0" w:rsidP="00350635"/>
    <w:sectPr w:rsidR="00A23A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BDFF4" w14:textId="77777777" w:rsidR="00922F33" w:rsidRDefault="00922F33" w:rsidP="00350635">
      <w:pPr>
        <w:spacing w:after="0"/>
      </w:pPr>
      <w:r>
        <w:separator/>
      </w:r>
    </w:p>
  </w:endnote>
  <w:endnote w:type="continuationSeparator" w:id="0">
    <w:p w14:paraId="14B54A3E" w14:textId="77777777" w:rsidR="00922F33" w:rsidRDefault="00922F33" w:rsidP="00350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91CAD" w14:textId="77777777" w:rsidR="00922F33" w:rsidRDefault="00922F33" w:rsidP="00350635">
      <w:pPr>
        <w:spacing w:after="0"/>
      </w:pPr>
      <w:r>
        <w:separator/>
      </w:r>
    </w:p>
  </w:footnote>
  <w:footnote w:type="continuationSeparator" w:id="0">
    <w:p w14:paraId="1BD8ED00" w14:textId="77777777" w:rsidR="00922F33" w:rsidRDefault="00922F33" w:rsidP="00350635">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N7EwMTQwMDE1NDFQ0lEKTi0uzszPAykwrAUAXEeo1ywAAAA="/>
  </w:docVars>
  <w:rsids>
    <w:rsidRoot w:val="00352B75"/>
    <w:rsid w:val="000020C4"/>
    <w:rsid w:val="00003EC9"/>
    <w:rsid w:val="00005008"/>
    <w:rsid w:val="00005EB2"/>
    <w:rsid w:val="000143E9"/>
    <w:rsid w:val="00015555"/>
    <w:rsid w:val="00015BD5"/>
    <w:rsid w:val="00023484"/>
    <w:rsid w:val="00023858"/>
    <w:rsid w:val="000302FB"/>
    <w:rsid w:val="000303FD"/>
    <w:rsid w:val="00033DD4"/>
    <w:rsid w:val="000352B4"/>
    <w:rsid w:val="000366D2"/>
    <w:rsid w:val="000404D4"/>
    <w:rsid w:val="00042551"/>
    <w:rsid w:val="0004368A"/>
    <w:rsid w:val="00044461"/>
    <w:rsid w:val="00045C5B"/>
    <w:rsid w:val="00046011"/>
    <w:rsid w:val="000467C0"/>
    <w:rsid w:val="00050690"/>
    <w:rsid w:val="00050CC2"/>
    <w:rsid w:val="0005348E"/>
    <w:rsid w:val="000542DE"/>
    <w:rsid w:val="000607C8"/>
    <w:rsid w:val="000625A4"/>
    <w:rsid w:val="000628A9"/>
    <w:rsid w:val="00065A1D"/>
    <w:rsid w:val="00067003"/>
    <w:rsid w:val="00071418"/>
    <w:rsid w:val="000718A7"/>
    <w:rsid w:val="00077E5B"/>
    <w:rsid w:val="00081D4D"/>
    <w:rsid w:val="00082934"/>
    <w:rsid w:val="00083C75"/>
    <w:rsid w:val="00084592"/>
    <w:rsid w:val="00084F83"/>
    <w:rsid w:val="00084F93"/>
    <w:rsid w:val="00085947"/>
    <w:rsid w:val="00086C00"/>
    <w:rsid w:val="000939C6"/>
    <w:rsid w:val="00093B38"/>
    <w:rsid w:val="00094756"/>
    <w:rsid w:val="00096383"/>
    <w:rsid w:val="000A4CE3"/>
    <w:rsid w:val="000A5069"/>
    <w:rsid w:val="000B13E7"/>
    <w:rsid w:val="000B1F96"/>
    <w:rsid w:val="000B3F40"/>
    <w:rsid w:val="000B454D"/>
    <w:rsid w:val="000C0518"/>
    <w:rsid w:val="000C1D53"/>
    <w:rsid w:val="000C2433"/>
    <w:rsid w:val="000C4106"/>
    <w:rsid w:val="000D3AC5"/>
    <w:rsid w:val="000D3B46"/>
    <w:rsid w:val="000D4EC1"/>
    <w:rsid w:val="000D5841"/>
    <w:rsid w:val="000E48EA"/>
    <w:rsid w:val="000E768F"/>
    <w:rsid w:val="000E76B1"/>
    <w:rsid w:val="000F1E80"/>
    <w:rsid w:val="000F361D"/>
    <w:rsid w:val="001059E2"/>
    <w:rsid w:val="00110EFD"/>
    <w:rsid w:val="001226A4"/>
    <w:rsid w:val="001229DC"/>
    <w:rsid w:val="001248AE"/>
    <w:rsid w:val="00124CB2"/>
    <w:rsid w:val="0012542E"/>
    <w:rsid w:val="00127886"/>
    <w:rsid w:val="00127CE2"/>
    <w:rsid w:val="00132AC4"/>
    <w:rsid w:val="00141553"/>
    <w:rsid w:val="00152568"/>
    <w:rsid w:val="001544D5"/>
    <w:rsid w:val="001620ED"/>
    <w:rsid w:val="00166468"/>
    <w:rsid w:val="00182A2E"/>
    <w:rsid w:val="001852CF"/>
    <w:rsid w:val="00190BBD"/>
    <w:rsid w:val="00192FCA"/>
    <w:rsid w:val="00193577"/>
    <w:rsid w:val="0019635B"/>
    <w:rsid w:val="00196467"/>
    <w:rsid w:val="00196B22"/>
    <w:rsid w:val="00197A42"/>
    <w:rsid w:val="00197CC8"/>
    <w:rsid w:val="001A16BF"/>
    <w:rsid w:val="001A3503"/>
    <w:rsid w:val="001B158C"/>
    <w:rsid w:val="001B298A"/>
    <w:rsid w:val="001B793E"/>
    <w:rsid w:val="001C65EF"/>
    <w:rsid w:val="001D1915"/>
    <w:rsid w:val="001D4961"/>
    <w:rsid w:val="001D5272"/>
    <w:rsid w:val="001D6BEF"/>
    <w:rsid w:val="001E1177"/>
    <w:rsid w:val="001E35F8"/>
    <w:rsid w:val="001F076B"/>
    <w:rsid w:val="001F2957"/>
    <w:rsid w:val="001F5179"/>
    <w:rsid w:val="0020070F"/>
    <w:rsid w:val="00200C86"/>
    <w:rsid w:val="002035A0"/>
    <w:rsid w:val="00204DE5"/>
    <w:rsid w:val="0020686D"/>
    <w:rsid w:val="00207A49"/>
    <w:rsid w:val="00212463"/>
    <w:rsid w:val="0021268A"/>
    <w:rsid w:val="002132B3"/>
    <w:rsid w:val="00214E9C"/>
    <w:rsid w:val="002151C6"/>
    <w:rsid w:val="00217A56"/>
    <w:rsid w:val="002208BC"/>
    <w:rsid w:val="0024293E"/>
    <w:rsid w:val="00245836"/>
    <w:rsid w:val="00246F7C"/>
    <w:rsid w:val="0025003E"/>
    <w:rsid w:val="002501ED"/>
    <w:rsid w:val="00250707"/>
    <w:rsid w:val="00251DEA"/>
    <w:rsid w:val="00256760"/>
    <w:rsid w:val="0026171E"/>
    <w:rsid w:val="00263A84"/>
    <w:rsid w:val="00274DD0"/>
    <w:rsid w:val="00282F76"/>
    <w:rsid w:val="00284AE3"/>
    <w:rsid w:val="00284BC5"/>
    <w:rsid w:val="00284E4F"/>
    <w:rsid w:val="00285C65"/>
    <w:rsid w:val="0029018C"/>
    <w:rsid w:val="00290D76"/>
    <w:rsid w:val="00291C3D"/>
    <w:rsid w:val="0029285B"/>
    <w:rsid w:val="0029442E"/>
    <w:rsid w:val="002A0E43"/>
    <w:rsid w:val="002A4D52"/>
    <w:rsid w:val="002A57B8"/>
    <w:rsid w:val="002A6D27"/>
    <w:rsid w:val="002A74C5"/>
    <w:rsid w:val="002A7CC1"/>
    <w:rsid w:val="002B0FC7"/>
    <w:rsid w:val="002B2D34"/>
    <w:rsid w:val="002B6F7D"/>
    <w:rsid w:val="002C79EE"/>
    <w:rsid w:val="002D00A8"/>
    <w:rsid w:val="002D0D24"/>
    <w:rsid w:val="002D2E79"/>
    <w:rsid w:val="002E0138"/>
    <w:rsid w:val="002E3E98"/>
    <w:rsid w:val="002E4454"/>
    <w:rsid w:val="002E490E"/>
    <w:rsid w:val="002E52BD"/>
    <w:rsid w:val="002E627C"/>
    <w:rsid w:val="002E6D06"/>
    <w:rsid w:val="002F0B2C"/>
    <w:rsid w:val="002F45B3"/>
    <w:rsid w:val="002F6F6C"/>
    <w:rsid w:val="002F729A"/>
    <w:rsid w:val="00305F7A"/>
    <w:rsid w:val="003124FC"/>
    <w:rsid w:val="00312723"/>
    <w:rsid w:val="00312B88"/>
    <w:rsid w:val="00313517"/>
    <w:rsid w:val="003228B9"/>
    <w:rsid w:val="0032305A"/>
    <w:rsid w:val="003253D6"/>
    <w:rsid w:val="003266FD"/>
    <w:rsid w:val="0033277C"/>
    <w:rsid w:val="003332B2"/>
    <w:rsid w:val="00335E9D"/>
    <w:rsid w:val="00341BA3"/>
    <w:rsid w:val="00341D14"/>
    <w:rsid w:val="00350635"/>
    <w:rsid w:val="00351C7E"/>
    <w:rsid w:val="00352B75"/>
    <w:rsid w:val="00357B0B"/>
    <w:rsid w:val="003601D3"/>
    <w:rsid w:val="00361D86"/>
    <w:rsid w:val="003652DF"/>
    <w:rsid w:val="003679AF"/>
    <w:rsid w:val="00372C91"/>
    <w:rsid w:val="003757C1"/>
    <w:rsid w:val="00380181"/>
    <w:rsid w:val="00385701"/>
    <w:rsid w:val="00387BDB"/>
    <w:rsid w:val="003A0132"/>
    <w:rsid w:val="003A37DA"/>
    <w:rsid w:val="003A4B52"/>
    <w:rsid w:val="003A734A"/>
    <w:rsid w:val="003B0AE2"/>
    <w:rsid w:val="003B0E30"/>
    <w:rsid w:val="003C5174"/>
    <w:rsid w:val="003C5AA3"/>
    <w:rsid w:val="003D4F04"/>
    <w:rsid w:val="003E1913"/>
    <w:rsid w:val="003E312E"/>
    <w:rsid w:val="003E6F4B"/>
    <w:rsid w:val="003F207E"/>
    <w:rsid w:val="00400522"/>
    <w:rsid w:val="0041407D"/>
    <w:rsid w:val="004141A3"/>
    <w:rsid w:val="0041502F"/>
    <w:rsid w:val="00416F5C"/>
    <w:rsid w:val="00421CC7"/>
    <w:rsid w:val="00421F3B"/>
    <w:rsid w:val="00430184"/>
    <w:rsid w:val="00430922"/>
    <w:rsid w:val="00431A3F"/>
    <w:rsid w:val="00440961"/>
    <w:rsid w:val="0044356B"/>
    <w:rsid w:val="004451DA"/>
    <w:rsid w:val="00445DBD"/>
    <w:rsid w:val="00451F3B"/>
    <w:rsid w:val="00452AB1"/>
    <w:rsid w:val="00453AF6"/>
    <w:rsid w:val="00454D1E"/>
    <w:rsid w:val="00455D7A"/>
    <w:rsid w:val="0045666D"/>
    <w:rsid w:val="0046419E"/>
    <w:rsid w:val="004710B3"/>
    <w:rsid w:val="004734AB"/>
    <w:rsid w:val="00474A10"/>
    <w:rsid w:val="00476002"/>
    <w:rsid w:val="00477870"/>
    <w:rsid w:val="0048168B"/>
    <w:rsid w:val="00481A0A"/>
    <w:rsid w:val="00484C1C"/>
    <w:rsid w:val="004852FF"/>
    <w:rsid w:val="004A0155"/>
    <w:rsid w:val="004A11EF"/>
    <w:rsid w:val="004A4585"/>
    <w:rsid w:val="004A4AE6"/>
    <w:rsid w:val="004B11B9"/>
    <w:rsid w:val="004B1E88"/>
    <w:rsid w:val="004B7866"/>
    <w:rsid w:val="004C3A27"/>
    <w:rsid w:val="004C40CD"/>
    <w:rsid w:val="004C6A4F"/>
    <w:rsid w:val="004C756E"/>
    <w:rsid w:val="004D0803"/>
    <w:rsid w:val="004D350A"/>
    <w:rsid w:val="004D3546"/>
    <w:rsid w:val="004D45FF"/>
    <w:rsid w:val="004D59CC"/>
    <w:rsid w:val="004E0556"/>
    <w:rsid w:val="004E4687"/>
    <w:rsid w:val="004E68B7"/>
    <w:rsid w:val="004F3C2E"/>
    <w:rsid w:val="004F4105"/>
    <w:rsid w:val="004F70A5"/>
    <w:rsid w:val="00502588"/>
    <w:rsid w:val="005026C6"/>
    <w:rsid w:val="005035E8"/>
    <w:rsid w:val="00514B83"/>
    <w:rsid w:val="005155AC"/>
    <w:rsid w:val="00525B8F"/>
    <w:rsid w:val="005333B8"/>
    <w:rsid w:val="005359AC"/>
    <w:rsid w:val="00547F1E"/>
    <w:rsid w:val="00552C33"/>
    <w:rsid w:val="00563A5A"/>
    <w:rsid w:val="00566A28"/>
    <w:rsid w:val="00567C77"/>
    <w:rsid w:val="005716AE"/>
    <w:rsid w:val="00571A93"/>
    <w:rsid w:val="005725FF"/>
    <w:rsid w:val="00583282"/>
    <w:rsid w:val="00583418"/>
    <w:rsid w:val="005845CB"/>
    <w:rsid w:val="0058744F"/>
    <w:rsid w:val="0059296F"/>
    <w:rsid w:val="00592B28"/>
    <w:rsid w:val="00592F81"/>
    <w:rsid w:val="00594A76"/>
    <w:rsid w:val="005A015D"/>
    <w:rsid w:val="005A0AD0"/>
    <w:rsid w:val="005A0EDF"/>
    <w:rsid w:val="005A4738"/>
    <w:rsid w:val="005B5942"/>
    <w:rsid w:val="005B62CC"/>
    <w:rsid w:val="005C2A5D"/>
    <w:rsid w:val="005C7072"/>
    <w:rsid w:val="005D23DC"/>
    <w:rsid w:val="005D391F"/>
    <w:rsid w:val="005D4DB5"/>
    <w:rsid w:val="005E058A"/>
    <w:rsid w:val="005E55A9"/>
    <w:rsid w:val="005E6406"/>
    <w:rsid w:val="005E67CC"/>
    <w:rsid w:val="005F0635"/>
    <w:rsid w:val="005F2150"/>
    <w:rsid w:val="005F55EB"/>
    <w:rsid w:val="005F64C1"/>
    <w:rsid w:val="00600BFC"/>
    <w:rsid w:val="006043CE"/>
    <w:rsid w:val="0062161D"/>
    <w:rsid w:val="006236C2"/>
    <w:rsid w:val="00624873"/>
    <w:rsid w:val="00636E81"/>
    <w:rsid w:val="00637655"/>
    <w:rsid w:val="006377AC"/>
    <w:rsid w:val="00641215"/>
    <w:rsid w:val="00644EF1"/>
    <w:rsid w:val="006477E7"/>
    <w:rsid w:val="006520E6"/>
    <w:rsid w:val="0065303A"/>
    <w:rsid w:val="0065760D"/>
    <w:rsid w:val="00663660"/>
    <w:rsid w:val="00663CFD"/>
    <w:rsid w:val="00663F42"/>
    <w:rsid w:val="00663F90"/>
    <w:rsid w:val="006737D0"/>
    <w:rsid w:val="00682677"/>
    <w:rsid w:val="006834AC"/>
    <w:rsid w:val="00685453"/>
    <w:rsid w:val="006905F4"/>
    <w:rsid w:val="00693C67"/>
    <w:rsid w:val="00694B2C"/>
    <w:rsid w:val="00695884"/>
    <w:rsid w:val="0069791A"/>
    <w:rsid w:val="006A3168"/>
    <w:rsid w:val="006B029A"/>
    <w:rsid w:val="006B1178"/>
    <w:rsid w:val="006B3C39"/>
    <w:rsid w:val="006B5C9D"/>
    <w:rsid w:val="006B7783"/>
    <w:rsid w:val="006C0CA3"/>
    <w:rsid w:val="006C44AF"/>
    <w:rsid w:val="006C505F"/>
    <w:rsid w:val="006D5138"/>
    <w:rsid w:val="006D5903"/>
    <w:rsid w:val="006D6386"/>
    <w:rsid w:val="006D669F"/>
    <w:rsid w:val="006E080C"/>
    <w:rsid w:val="006E1ABC"/>
    <w:rsid w:val="006E2E5F"/>
    <w:rsid w:val="006E4B70"/>
    <w:rsid w:val="006E4CC8"/>
    <w:rsid w:val="006F0D84"/>
    <w:rsid w:val="006F49D3"/>
    <w:rsid w:val="006F5329"/>
    <w:rsid w:val="00702D65"/>
    <w:rsid w:val="00706EA0"/>
    <w:rsid w:val="007143A4"/>
    <w:rsid w:val="00725021"/>
    <w:rsid w:val="007278D9"/>
    <w:rsid w:val="00731391"/>
    <w:rsid w:val="00735626"/>
    <w:rsid w:val="00735B5C"/>
    <w:rsid w:val="00740160"/>
    <w:rsid w:val="007418FA"/>
    <w:rsid w:val="007426FC"/>
    <w:rsid w:val="00746865"/>
    <w:rsid w:val="00752D41"/>
    <w:rsid w:val="007536A7"/>
    <w:rsid w:val="00761E35"/>
    <w:rsid w:val="00767697"/>
    <w:rsid w:val="0077068F"/>
    <w:rsid w:val="00783EA9"/>
    <w:rsid w:val="00784AAA"/>
    <w:rsid w:val="00786B28"/>
    <w:rsid w:val="00794B50"/>
    <w:rsid w:val="007A1C73"/>
    <w:rsid w:val="007A2D54"/>
    <w:rsid w:val="007A2ECF"/>
    <w:rsid w:val="007B0723"/>
    <w:rsid w:val="007B5EAB"/>
    <w:rsid w:val="007D3420"/>
    <w:rsid w:val="007D579B"/>
    <w:rsid w:val="007D5E71"/>
    <w:rsid w:val="007D6E20"/>
    <w:rsid w:val="007E3FD5"/>
    <w:rsid w:val="007E5991"/>
    <w:rsid w:val="007F0B6D"/>
    <w:rsid w:val="007F0E05"/>
    <w:rsid w:val="007F23DF"/>
    <w:rsid w:val="007F383A"/>
    <w:rsid w:val="007F5EBC"/>
    <w:rsid w:val="007F7198"/>
    <w:rsid w:val="00802EBA"/>
    <w:rsid w:val="008030F2"/>
    <w:rsid w:val="008062EC"/>
    <w:rsid w:val="00810020"/>
    <w:rsid w:val="00810B15"/>
    <w:rsid w:val="00811C25"/>
    <w:rsid w:val="008129F3"/>
    <w:rsid w:val="008175F1"/>
    <w:rsid w:val="00823228"/>
    <w:rsid w:val="00827E39"/>
    <w:rsid w:val="008305BF"/>
    <w:rsid w:val="00831376"/>
    <w:rsid w:val="0083384D"/>
    <w:rsid w:val="00835F11"/>
    <w:rsid w:val="00837081"/>
    <w:rsid w:val="00837A8A"/>
    <w:rsid w:val="008446A1"/>
    <w:rsid w:val="00844979"/>
    <w:rsid w:val="0084501A"/>
    <w:rsid w:val="00847480"/>
    <w:rsid w:val="008507F8"/>
    <w:rsid w:val="00851324"/>
    <w:rsid w:val="008554A0"/>
    <w:rsid w:val="00855D6E"/>
    <w:rsid w:val="00856D8F"/>
    <w:rsid w:val="00856EB2"/>
    <w:rsid w:val="00857DBD"/>
    <w:rsid w:val="00861FB0"/>
    <w:rsid w:val="00863433"/>
    <w:rsid w:val="00863FD2"/>
    <w:rsid w:val="008645CA"/>
    <w:rsid w:val="00880DFF"/>
    <w:rsid w:val="00881B5E"/>
    <w:rsid w:val="0088203B"/>
    <w:rsid w:val="0088437C"/>
    <w:rsid w:val="00893760"/>
    <w:rsid w:val="008A2C09"/>
    <w:rsid w:val="008A5968"/>
    <w:rsid w:val="008B1199"/>
    <w:rsid w:val="008B2094"/>
    <w:rsid w:val="008B2772"/>
    <w:rsid w:val="008B7505"/>
    <w:rsid w:val="008C2A19"/>
    <w:rsid w:val="008C514F"/>
    <w:rsid w:val="008D143F"/>
    <w:rsid w:val="008D17DE"/>
    <w:rsid w:val="008D3B95"/>
    <w:rsid w:val="008D600F"/>
    <w:rsid w:val="008E2E89"/>
    <w:rsid w:val="008E461B"/>
    <w:rsid w:val="008E4E89"/>
    <w:rsid w:val="008E5558"/>
    <w:rsid w:val="008E7235"/>
    <w:rsid w:val="008F2686"/>
    <w:rsid w:val="008F322A"/>
    <w:rsid w:val="008F3B9B"/>
    <w:rsid w:val="008F55ED"/>
    <w:rsid w:val="008F711F"/>
    <w:rsid w:val="0090142C"/>
    <w:rsid w:val="00910308"/>
    <w:rsid w:val="00912AAD"/>
    <w:rsid w:val="00913FAD"/>
    <w:rsid w:val="00914503"/>
    <w:rsid w:val="00922F33"/>
    <w:rsid w:val="009250B3"/>
    <w:rsid w:val="00933467"/>
    <w:rsid w:val="009441B2"/>
    <w:rsid w:val="0094523A"/>
    <w:rsid w:val="00952C1E"/>
    <w:rsid w:val="00956C67"/>
    <w:rsid w:val="00956E6E"/>
    <w:rsid w:val="009607C4"/>
    <w:rsid w:val="00962F2C"/>
    <w:rsid w:val="00963923"/>
    <w:rsid w:val="00963ACF"/>
    <w:rsid w:val="009815AF"/>
    <w:rsid w:val="00983C02"/>
    <w:rsid w:val="00984F93"/>
    <w:rsid w:val="0098792F"/>
    <w:rsid w:val="00990D48"/>
    <w:rsid w:val="009947A6"/>
    <w:rsid w:val="009A0B37"/>
    <w:rsid w:val="009A1B50"/>
    <w:rsid w:val="009A6973"/>
    <w:rsid w:val="009B1A7F"/>
    <w:rsid w:val="009B7F1D"/>
    <w:rsid w:val="009C0476"/>
    <w:rsid w:val="009C25FE"/>
    <w:rsid w:val="009C6D61"/>
    <w:rsid w:val="009D2455"/>
    <w:rsid w:val="009D482F"/>
    <w:rsid w:val="009D7848"/>
    <w:rsid w:val="009E1F59"/>
    <w:rsid w:val="009E204A"/>
    <w:rsid w:val="009E687B"/>
    <w:rsid w:val="009E6A82"/>
    <w:rsid w:val="009E7441"/>
    <w:rsid w:val="009F0E33"/>
    <w:rsid w:val="009F4327"/>
    <w:rsid w:val="009F5B99"/>
    <w:rsid w:val="009F6F23"/>
    <w:rsid w:val="00A00F38"/>
    <w:rsid w:val="00A01888"/>
    <w:rsid w:val="00A0742D"/>
    <w:rsid w:val="00A07CB7"/>
    <w:rsid w:val="00A07F2D"/>
    <w:rsid w:val="00A10E59"/>
    <w:rsid w:val="00A117E7"/>
    <w:rsid w:val="00A153DF"/>
    <w:rsid w:val="00A22C02"/>
    <w:rsid w:val="00A2316D"/>
    <w:rsid w:val="00A2332E"/>
    <w:rsid w:val="00A23AA0"/>
    <w:rsid w:val="00A25684"/>
    <w:rsid w:val="00A267B1"/>
    <w:rsid w:val="00A346C7"/>
    <w:rsid w:val="00A34E4F"/>
    <w:rsid w:val="00A35614"/>
    <w:rsid w:val="00A378DC"/>
    <w:rsid w:val="00A37FA9"/>
    <w:rsid w:val="00A40BE9"/>
    <w:rsid w:val="00A42806"/>
    <w:rsid w:val="00A45638"/>
    <w:rsid w:val="00A459D7"/>
    <w:rsid w:val="00A46085"/>
    <w:rsid w:val="00A51D0F"/>
    <w:rsid w:val="00A55F8F"/>
    <w:rsid w:val="00A6276C"/>
    <w:rsid w:val="00A66C57"/>
    <w:rsid w:val="00A7135D"/>
    <w:rsid w:val="00A76DAE"/>
    <w:rsid w:val="00A83F9D"/>
    <w:rsid w:val="00A87E94"/>
    <w:rsid w:val="00A900DE"/>
    <w:rsid w:val="00A94C9E"/>
    <w:rsid w:val="00A9533F"/>
    <w:rsid w:val="00A97C57"/>
    <w:rsid w:val="00AA25DC"/>
    <w:rsid w:val="00AA6E22"/>
    <w:rsid w:val="00AB51AB"/>
    <w:rsid w:val="00AB565A"/>
    <w:rsid w:val="00AB6377"/>
    <w:rsid w:val="00AB6C5A"/>
    <w:rsid w:val="00AC3903"/>
    <w:rsid w:val="00AC6A49"/>
    <w:rsid w:val="00AD002A"/>
    <w:rsid w:val="00AD1F9E"/>
    <w:rsid w:val="00AD33D7"/>
    <w:rsid w:val="00AE04BF"/>
    <w:rsid w:val="00AE14B4"/>
    <w:rsid w:val="00AE50F5"/>
    <w:rsid w:val="00AE73A3"/>
    <w:rsid w:val="00AF50FD"/>
    <w:rsid w:val="00AF59FF"/>
    <w:rsid w:val="00AF5E85"/>
    <w:rsid w:val="00AF7C06"/>
    <w:rsid w:val="00B01937"/>
    <w:rsid w:val="00B032C9"/>
    <w:rsid w:val="00B05C2B"/>
    <w:rsid w:val="00B07446"/>
    <w:rsid w:val="00B10306"/>
    <w:rsid w:val="00B122F8"/>
    <w:rsid w:val="00B125A2"/>
    <w:rsid w:val="00B16C50"/>
    <w:rsid w:val="00B205AF"/>
    <w:rsid w:val="00B24DB6"/>
    <w:rsid w:val="00B254DC"/>
    <w:rsid w:val="00B27824"/>
    <w:rsid w:val="00B34421"/>
    <w:rsid w:val="00B3658D"/>
    <w:rsid w:val="00B51363"/>
    <w:rsid w:val="00B52451"/>
    <w:rsid w:val="00B56C10"/>
    <w:rsid w:val="00B6397C"/>
    <w:rsid w:val="00B7107B"/>
    <w:rsid w:val="00B749F4"/>
    <w:rsid w:val="00B753BC"/>
    <w:rsid w:val="00B86DD3"/>
    <w:rsid w:val="00B90B49"/>
    <w:rsid w:val="00B92B53"/>
    <w:rsid w:val="00B92BE7"/>
    <w:rsid w:val="00B95FA9"/>
    <w:rsid w:val="00B96FC2"/>
    <w:rsid w:val="00B972E4"/>
    <w:rsid w:val="00BA40BC"/>
    <w:rsid w:val="00BA49F1"/>
    <w:rsid w:val="00BA68C2"/>
    <w:rsid w:val="00BB02BE"/>
    <w:rsid w:val="00BB1EB5"/>
    <w:rsid w:val="00BB358D"/>
    <w:rsid w:val="00BB58A8"/>
    <w:rsid w:val="00BC0BBD"/>
    <w:rsid w:val="00BC12A7"/>
    <w:rsid w:val="00BC2250"/>
    <w:rsid w:val="00BC3521"/>
    <w:rsid w:val="00BD063C"/>
    <w:rsid w:val="00BD3EF0"/>
    <w:rsid w:val="00BD4054"/>
    <w:rsid w:val="00BD4206"/>
    <w:rsid w:val="00BD6842"/>
    <w:rsid w:val="00BD7296"/>
    <w:rsid w:val="00BE67E3"/>
    <w:rsid w:val="00BE75BF"/>
    <w:rsid w:val="00BF236A"/>
    <w:rsid w:val="00BF376A"/>
    <w:rsid w:val="00BF5541"/>
    <w:rsid w:val="00BF5C9F"/>
    <w:rsid w:val="00BF60B0"/>
    <w:rsid w:val="00C04AA3"/>
    <w:rsid w:val="00C05223"/>
    <w:rsid w:val="00C05373"/>
    <w:rsid w:val="00C05938"/>
    <w:rsid w:val="00C05B97"/>
    <w:rsid w:val="00C06B87"/>
    <w:rsid w:val="00C07B5E"/>
    <w:rsid w:val="00C10818"/>
    <w:rsid w:val="00C174EA"/>
    <w:rsid w:val="00C17EC0"/>
    <w:rsid w:val="00C26CB3"/>
    <w:rsid w:val="00C31133"/>
    <w:rsid w:val="00C33284"/>
    <w:rsid w:val="00C36B70"/>
    <w:rsid w:val="00C373B9"/>
    <w:rsid w:val="00C50EC1"/>
    <w:rsid w:val="00C54560"/>
    <w:rsid w:val="00C60AE9"/>
    <w:rsid w:val="00C62156"/>
    <w:rsid w:val="00C63795"/>
    <w:rsid w:val="00C640BE"/>
    <w:rsid w:val="00C64BFB"/>
    <w:rsid w:val="00C657B9"/>
    <w:rsid w:val="00C6678E"/>
    <w:rsid w:val="00C675B0"/>
    <w:rsid w:val="00C7251E"/>
    <w:rsid w:val="00C76863"/>
    <w:rsid w:val="00C77C2B"/>
    <w:rsid w:val="00C808FC"/>
    <w:rsid w:val="00C80F07"/>
    <w:rsid w:val="00C81698"/>
    <w:rsid w:val="00C84425"/>
    <w:rsid w:val="00C86311"/>
    <w:rsid w:val="00C8774C"/>
    <w:rsid w:val="00C87F04"/>
    <w:rsid w:val="00C97E48"/>
    <w:rsid w:val="00CA1EE8"/>
    <w:rsid w:val="00CA5749"/>
    <w:rsid w:val="00CA7A33"/>
    <w:rsid w:val="00CB2A29"/>
    <w:rsid w:val="00CB2AF7"/>
    <w:rsid w:val="00CB73F8"/>
    <w:rsid w:val="00CC14CB"/>
    <w:rsid w:val="00CC1CFB"/>
    <w:rsid w:val="00CD08C4"/>
    <w:rsid w:val="00CD3AB8"/>
    <w:rsid w:val="00CE13F4"/>
    <w:rsid w:val="00CE14FE"/>
    <w:rsid w:val="00CF3D49"/>
    <w:rsid w:val="00CF6926"/>
    <w:rsid w:val="00D0024E"/>
    <w:rsid w:val="00D00D71"/>
    <w:rsid w:val="00D11E3F"/>
    <w:rsid w:val="00D160C0"/>
    <w:rsid w:val="00D1671A"/>
    <w:rsid w:val="00D16DDF"/>
    <w:rsid w:val="00D20079"/>
    <w:rsid w:val="00D2150D"/>
    <w:rsid w:val="00D25074"/>
    <w:rsid w:val="00D27850"/>
    <w:rsid w:val="00D27C1F"/>
    <w:rsid w:val="00D27C5B"/>
    <w:rsid w:val="00D305A5"/>
    <w:rsid w:val="00D45405"/>
    <w:rsid w:val="00D5144B"/>
    <w:rsid w:val="00D54E29"/>
    <w:rsid w:val="00D63C5B"/>
    <w:rsid w:val="00D6509B"/>
    <w:rsid w:val="00D66638"/>
    <w:rsid w:val="00D70E29"/>
    <w:rsid w:val="00D72964"/>
    <w:rsid w:val="00D80560"/>
    <w:rsid w:val="00D80B08"/>
    <w:rsid w:val="00D81B19"/>
    <w:rsid w:val="00D8767B"/>
    <w:rsid w:val="00D945B4"/>
    <w:rsid w:val="00DA0641"/>
    <w:rsid w:val="00DA48D3"/>
    <w:rsid w:val="00DB192A"/>
    <w:rsid w:val="00DB25AF"/>
    <w:rsid w:val="00DB49D9"/>
    <w:rsid w:val="00DC40C3"/>
    <w:rsid w:val="00DC4855"/>
    <w:rsid w:val="00DD0D6C"/>
    <w:rsid w:val="00DD356F"/>
    <w:rsid w:val="00DD57B7"/>
    <w:rsid w:val="00DE0879"/>
    <w:rsid w:val="00DE1723"/>
    <w:rsid w:val="00DE18EB"/>
    <w:rsid w:val="00DE6E2D"/>
    <w:rsid w:val="00DE749D"/>
    <w:rsid w:val="00DF180A"/>
    <w:rsid w:val="00DF3757"/>
    <w:rsid w:val="00DF573E"/>
    <w:rsid w:val="00DF5D9B"/>
    <w:rsid w:val="00E00229"/>
    <w:rsid w:val="00E040D4"/>
    <w:rsid w:val="00E10900"/>
    <w:rsid w:val="00E1542B"/>
    <w:rsid w:val="00E236B5"/>
    <w:rsid w:val="00E248F3"/>
    <w:rsid w:val="00E31DA8"/>
    <w:rsid w:val="00E4299C"/>
    <w:rsid w:val="00E44F3F"/>
    <w:rsid w:val="00E4744A"/>
    <w:rsid w:val="00E57E51"/>
    <w:rsid w:val="00E61D52"/>
    <w:rsid w:val="00E63FE8"/>
    <w:rsid w:val="00E6431C"/>
    <w:rsid w:val="00E644F3"/>
    <w:rsid w:val="00E65C2D"/>
    <w:rsid w:val="00E71056"/>
    <w:rsid w:val="00E727C8"/>
    <w:rsid w:val="00E743B7"/>
    <w:rsid w:val="00E760CE"/>
    <w:rsid w:val="00E80104"/>
    <w:rsid w:val="00E81D7A"/>
    <w:rsid w:val="00E82F00"/>
    <w:rsid w:val="00E845D4"/>
    <w:rsid w:val="00E8595A"/>
    <w:rsid w:val="00E879BE"/>
    <w:rsid w:val="00E87E90"/>
    <w:rsid w:val="00E925F8"/>
    <w:rsid w:val="00E95E6A"/>
    <w:rsid w:val="00EA2DAD"/>
    <w:rsid w:val="00EB75B5"/>
    <w:rsid w:val="00EC41D7"/>
    <w:rsid w:val="00EC4844"/>
    <w:rsid w:val="00EC76E1"/>
    <w:rsid w:val="00ED0940"/>
    <w:rsid w:val="00ED7AE1"/>
    <w:rsid w:val="00ED7B6F"/>
    <w:rsid w:val="00EE49FB"/>
    <w:rsid w:val="00EE63FF"/>
    <w:rsid w:val="00EF3BCA"/>
    <w:rsid w:val="00EF4676"/>
    <w:rsid w:val="00F00DE9"/>
    <w:rsid w:val="00F0239B"/>
    <w:rsid w:val="00F023F0"/>
    <w:rsid w:val="00F04988"/>
    <w:rsid w:val="00F07DBF"/>
    <w:rsid w:val="00F1085D"/>
    <w:rsid w:val="00F24606"/>
    <w:rsid w:val="00F260A2"/>
    <w:rsid w:val="00F30BC1"/>
    <w:rsid w:val="00F31294"/>
    <w:rsid w:val="00F3133A"/>
    <w:rsid w:val="00F34B0A"/>
    <w:rsid w:val="00F34B89"/>
    <w:rsid w:val="00F3560C"/>
    <w:rsid w:val="00F400A5"/>
    <w:rsid w:val="00F42B6D"/>
    <w:rsid w:val="00F45324"/>
    <w:rsid w:val="00F469FA"/>
    <w:rsid w:val="00F47D55"/>
    <w:rsid w:val="00F51691"/>
    <w:rsid w:val="00F51838"/>
    <w:rsid w:val="00F52E60"/>
    <w:rsid w:val="00F569F4"/>
    <w:rsid w:val="00F60DA4"/>
    <w:rsid w:val="00F61CEE"/>
    <w:rsid w:val="00F63B12"/>
    <w:rsid w:val="00F649B8"/>
    <w:rsid w:val="00F708C3"/>
    <w:rsid w:val="00F721E6"/>
    <w:rsid w:val="00F81337"/>
    <w:rsid w:val="00F83E19"/>
    <w:rsid w:val="00F87832"/>
    <w:rsid w:val="00F90269"/>
    <w:rsid w:val="00F91658"/>
    <w:rsid w:val="00F91FD3"/>
    <w:rsid w:val="00F9281E"/>
    <w:rsid w:val="00FA0E87"/>
    <w:rsid w:val="00FA303A"/>
    <w:rsid w:val="00FA5451"/>
    <w:rsid w:val="00FA56AE"/>
    <w:rsid w:val="00FA7200"/>
    <w:rsid w:val="00FB0F3D"/>
    <w:rsid w:val="00FB4059"/>
    <w:rsid w:val="00FB50C0"/>
    <w:rsid w:val="00FB7EA1"/>
    <w:rsid w:val="00FC32B2"/>
    <w:rsid w:val="00FC333B"/>
    <w:rsid w:val="00FC548F"/>
    <w:rsid w:val="00FC5ABE"/>
    <w:rsid w:val="00FC5AE0"/>
    <w:rsid w:val="00FC6DC0"/>
    <w:rsid w:val="00FC79EB"/>
    <w:rsid w:val="00FD13B8"/>
    <w:rsid w:val="00FD3091"/>
    <w:rsid w:val="00FD3D6B"/>
    <w:rsid w:val="00FD4974"/>
    <w:rsid w:val="00FE0F6E"/>
    <w:rsid w:val="00FE5DA4"/>
    <w:rsid w:val="00FF0E87"/>
    <w:rsid w:val="00FF32B2"/>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CBE70"/>
  <w15:chartTrackingRefBased/>
  <w15:docId w15:val="{46B88ABF-C99F-4067-81FB-D88C5087A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2B75"/>
    <w:pPr>
      <w:spacing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0635"/>
    <w:pPr>
      <w:tabs>
        <w:tab w:val="center" w:pos="4680"/>
        <w:tab w:val="right" w:pos="9360"/>
      </w:tabs>
      <w:spacing w:after="0"/>
    </w:pPr>
  </w:style>
  <w:style w:type="character" w:customStyle="1" w:styleId="HeaderChar">
    <w:name w:val="Header Char"/>
    <w:basedOn w:val="DefaultParagraphFont"/>
    <w:link w:val="Header"/>
    <w:uiPriority w:val="99"/>
    <w:rsid w:val="00350635"/>
    <w:rPr>
      <w:rFonts w:ascii="Times New Roman" w:hAnsi="Times New Roman"/>
      <w:sz w:val="24"/>
    </w:rPr>
  </w:style>
  <w:style w:type="paragraph" w:styleId="Footer">
    <w:name w:val="footer"/>
    <w:basedOn w:val="Normal"/>
    <w:link w:val="FooterChar"/>
    <w:uiPriority w:val="99"/>
    <w:unhideWhenUsed/>
    <w:rsid w:val="00350635"/>
    <w:pPr>
      <w:tabs>
        <w:tab w:val="center" w:pos="4680"/>
        <w:tab w:val="right" w:pos="9360"/>
      </w:tabs>
      <w:spacing w:after="0"/>
    </w:pPr>
  </w:style>
  <w:style w:type="character" w:customStyle="1" w:styleId="FooterChar">
    <w:name w:val="Footer Char"/>
    <w:basedOn w:val="DefaultParagraphFont"/>
    <w:link w:val="Footer"/>
    <w:uiPriority w:val="99"/>
    <w:rsid w:val="0035063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968802">
      <w:bodyDiv w:val="1"/>
      <w:marLeft w:val="0"/>
      <w:marRight w:val="0"/>
      <w:marTop w:val="0"/>
      <w:marBottom w:val="0"/>
      <w:divBdr>
        <w:top w:val="none" w:sz="0" w:space="0" w:color="auto"/>
        <w:left w:val="none" w:sz="0" w:space="0" w:color="auto"/>
        <w:bottom w:val="none" w:sz="0" w:space="0" w:color="auto"/>
        <w:right w:val="none" w:sz="0" w:space="0" w:color="auto"/>
      </w:divBdr>
    </w:div>
    <w:div w:id="1483155023">
      <w:bodyDiv w:val="1"/>
      <w:marLeft w:val="0"/>
      <w:marRight w:val="0"/>
      <w:marTop w:val="0"/>
      <w:marBottom w:val="0"/>
      <w:divBdr>
        <w:top w:val="none" w:sz="0" w:space="0" w:color="auto"/>
        <w:left w:val="none" w:sz="0" w:space="0" w:color="auto"/>
        <w:bottom w:val="none" w:sz="0" w:space="0" w:color="auto"/>
        <w:right w:val="none" w:sz="0" w:space="0" w:color="auto"/>
      </w:divBdr>
    </w:div>
    <w:div w:id="2038197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Pages>
  <Words>1782</Words>
  <Characters>1015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eyan Umapathy</dc:creator>
  <cp:keywords/>
  <dc:description/>
  <cp:lastModifiedBy>Joseph Ruiz</cp:lastModifiedBy>
  <cp:revision>5</cp:revision>
  <dcterms:created xsi:type="dcterms:W3CDTF">2020-02-03T03:40:00Z</dcterms:created>
  <dcterms:modified xsi:type="dcterms:W3CDTF">2020-02-06T04:08:00Z</dcterms:modified>
</cp:coreProperties>
</file>